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672831" w:rsidRDefault="0067283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FC3B84A" w:rsidR="0082223F" w:rsidDel="0084684E" w:rsidRDefault="0084684E" w:rsidP="0084684E">
      <w:pPr>
        <w:pStyle w:val="Subtitle"/>
        <w:tabs>
          <w:tab w:val="left" w:pos="3116"/>
          <w:tab w:val="center" w:pos="4680"/>
        </w:tabs>
        <w:rPr>
          <w:del w:id="1" w:author="Nate Bachmeier" w:date="2021-12-05T12:15:00Z"/>
          <w:b/>
          <w:bCs/>
        </w:rPr>
        <w:pPrChange w:id="2" w:author="Nate Bachmeier" w:date="2021-12-05T12:15:00Z">
          <w:pPr>
            <w:pStyle w:val="Subtitle"/>
            <w:tabs>
              <w:tab w:val="left" w:pos="3116"/>
              <w:tab w:val="center" w:pos="4680"/>
            </w:tabs>
            <w:jc w:val="left"/>
          </w:pPr>
        </w:pPrChange>
      </w:pPr>
      <w:ins w:id="3" w:author="Nate Bachmeier" w:date="2021-12-05T12:15:00Z">
        <w:r w:rsidRPr="00EA73E9">
          <w:rPr>
            <w:b/>
            <w:bCs/>
          </w:rPr>
          <w:t xml:space="preserve">Using simulation processes to research </w:t>
        </w:r>
        <w:r>
          <w:rPr>
            <w:b/>
            <w:bCs/>
          </w:rPr>
          <w:t xml:space="preserve">human behavior in </w:t>
        </w:r>
        <w:r w:rsidRPr="00EA73E9">
          <w:rPr>
            <w:b/>
            <w:bCs/>
          </w:rPr>
          <w:t xml:space="preserve">sensitive </w:t>
        </w:r>
        <w:r>
          <w:rPr>
            <w:b/>
            <w:bCs/>
          </w:rPr>
          <w:t>contexts</w:t>
        </w:r>
      </w:ins>
      <w:del w:id="4" w:author="Nate Bachmeier" w:date="2021-12-05T11:45:00Z">
        <w:r w:rsidR="0066572A" w:rsidRPr="00410C69" w:rsidDel="00E5689C">
          <w:rPr>
            <w:b/>
            <w:bCs/>
          </w:rPr>
          <w:delText>Simulating Intelligent Elderly Care Systems</w:delText>
        </w:r>
      </w:del>
    </w:p>
    <w:p w14:paraId="7281D216" w14:textId="77777777" w:rsidR="0084684E" w:rsidRPr="0084684E" w:rsidRDefault="0084684E" w:rsidP="0084684E">
      <w:pPr>
        <w:jc w:val="center"/>
        <w:rPr>
          <w:ins w:id="5" w:author="Nate Bachmeier" w:date="2021-12-05T12:15:00Z"/>
          <w:rPrChange w:id="6" w:author="Nate Bachmeier" w:date="2021-12-05T12:15:00Z">
            <w:rPr>
              <w:ins w:id="7" w:author="Nate Bachmeier" w:date="2021-12-05T12:15:00Z"/>
              <w:b/>
              <w:bCs/>
            </w:rPr>
          </w:rPrChange>
        </w:rPr>
      </w:pP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5E488AC" w:rsidR="0082223F" w:rsidRDefault="008D5E74" w:rsidP="0082223F">
      <w:pPr>
        <w:jc w:val="center"/>
      </w:pPr>
      <w:r>
        <w:t>CMP-9701</w:t>
      </w:r>
      <w:r w:rsidR="0082223F">
        <w:t>:</w:t>
      </w:r>
      <w:r w:rsidR="00775A78">
        <w:t xml:space="preserve"> </w:t>
      </w:r>
      <w:proofErr w:type="spellStart"/>
      <w:r>
        <w:t>Precandiacy</w:t>
      </w:r>
      <w:proofErr w:type="spellEnd"/>
      <w:r>
        <w:t xml:space="preserve"> Prospectus for Computer Science</w:t>
      </w:r>
    </w:p>
    <w:p w14:paraId="13BFFB78" w14:textId="5AE6DE3F" w:rsidR="00CB25E9" w:rsidRDefault="008D5E74" w:rsidP="0082223F">
      <w:pPr>
        <w:jc w:val="center"/>
      </w:pPr>
      <w:r>
        <w:t>December 26,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bookmarkStart w:id="8" w:name="_Toc89597845" w:displacedByCustomXml="next"/>
    <w:sdt>
      <w:sdtPr>
        <w:rPr>
          <w:b w:val="0"/>
        </w:rPr>
        <w:id w:val="-1454621487"/>
        <w:docPartObj>
          <w:docPartGallery w:val="Table of Contents"/>
          <w:docPartUnique/>
        </w:docPartObj>
      </w:sdtPr>
      <w:sdtEndPr>
        <w:rPr>
          <w:bCs/>
          <w:noProof/>
        </w:rPr>
      </w:sdtEndPr>
      <w:sdtContent>
        <w:p w14:paraId="60C412E5" w14:textId="24265517" w:rsidR="009466BD" w:rsidRDefault="009466BD" w:rsidP="009466BD">
          <w:pPr>
            <w:pStyle w:val="Heading1"/>
          </w:pPr>
          <w:r>
            <w:t>Table of Contents</w:t>
          </w:r>
          <w:bookmarkEnd w:id="8"/>
        </w:p>
        <w:p w14:paraId="7A6DBBA2" w14:textId="75FEB891" w:rsidR="00E8576E" w:rsidRDefault="009466BD" w:rsidP="00E8576E">
          <w:pPr>
            <w:pStyle w:val="TOC1"/>
            <w:rPr>
              <w:ins w:id="9" w:author="Nate Bachmeier" w:date="2021-12-05T11:57:00Z"/>
              <w:rFonts w:asciiTheme="minorHAnsi" w:eastAsiaTheme="minorEastAsia" w:hAnsiTheme="minorHAnsi" w:cstheme="minorBidi"/>
              <w:noProof/>
              <w:sz w:val="22"/>
              <w:szCs w:val="22"/>
            </w:rPr>
          </w:pPr>
          <w:r>
            <w:fldChar w:fldCharType="begin"/>
          </w:r>
          <w:r>
            <w:instrText xml:space="preserve"> TOC \o "1-3" \h \z \u </w:instrText>
          </w:r>
          <w:r>
            <w:fldChar w:fldCharType="separate"/>
          </w:r>
          <w:ins w:id="10" w:author="Nate Bachmeier" w:date="2021-12-05T11:57:00Z">
            <w:r w:rsidR="00E8576E" w:rsidRPr="00423F00">
              <w:rPr>
                <w:rStyle w:val="Hyperlink"/>
                <w:noProof/>
              </w:rPr>
              <w:fldChar w:fldCharType="begin"/>
            </w:r>
            <w:r w:rsidR="00E8576E" w:rsidRPr="00423F00">
              <w:rPr>
                <w:rStyle w:val="Hyperlink"/>
                <w:noProof/>
              </w:rPr>
              <w:instrText xml:space="preserve"> </w:instrText>
            </w:r>
            <w:r w:rsidR="00E8576E">
              <w:rPr>
                <w:noProof/>
              </w:rPr>
              <w:instrText>HYPERLINK \l "_Toc89597845"</w:instrText>
            </w:r>
            <w:r w:rsidR="00E8576E" w:rsidRPr="00423F00">
              <w:rPr>
                <w:rStyle w:val="Hyperlink"/>
                <w:noProof/>
              </w:rPr>
              <w:instrText xml:space="preserve"> </w:instrText>
            </w:r>
            <w:r w:rsidR="00E8576E" w:rsidRPr="00423F00">
              <w:rPr>
                <w:rStyle w:val="Hyperlink"/>
                <w:noProof/>
              </w:rPr>
            </w:r>
            <w:r w:rsidR="00E8576E" w:rsidRPr="00423F00">
              <w:rPr>
                <w:rStyle w:val="Hyperlink"/>
                <w:noProof/>
              </w:rPr>
              <w:fldChar w:fldCharType="separate"/>
            </w:r>
            <w:r w:rsidR="00E8576E" w:rsidRPr="00423F00">
              <w:rPr>
                <w:rStyle w:val="Hyperlink"/>
                <w:noProof/>
              </w:rPr>
              <w:t>Table of Contents</w:t>
            </w:r>
            <w:r w:rsidR="00E8576E">
              <w:rPr>
                <w:noProof/>
                <w:webHidden/>
              </w:rPr>
              <w:tab/>
            </w:r>
            <w:r w:rsidR="00E8576E">
              <w:rPr>
                <w:noProof/>
                <w:webHidden/>
              </w:rPr>
              <w:fldChar w:fldCharType="begin"/>
            </w:r>
            <w:r w:rsidR="00E8576E">
              <w:rPr>
                <w:noProof/>
                <w:webHidden/>
              </w:rPr>
              <w:instrText xml:space="preserve"> PAGEREF _Toc89597845 \h </w:instrText>
            </w:r>
            <w:r w:rsidR="00E8576E">
              <w:rPr>
                <w:noProof/>
                <w:webHidden/>
              </w:rPr>
            </w:r>
          </w:ins>
          <w:r w:rsidR="00E8576E">
            <w:rPr>
              <w:noProof/>
              <w:webHidden/>
            </w:rPr>
            <w:fldChar w:fldCharType="separate"/>
          </w:r>
          <w:ins w:id="11" w:author="Nate Bachmeier" w:date="2021-12-05T11:57:00Z">
            <w:r w:rsidR="00E8576E">
              <w:rPr>
                <w:noProof/>
                <w:webHidden/>
              </w:rPr>
              <w:t>2</w:t>
            </w:r>
            <w:r w:rsidR="00E8576E">
              <w:rPr>
                <w:noProof/>
                <w:webHidden/>
              </w:rPr>
              <w:fldChar w:fldCharType="end"/>
            </w:r>
            <w:r w:rsidR="00E8576E" w:rsidRPr="00423F00">
              <w:rPr>
                <w:rStyle w:val="Hyperlink"/>
                <w:noProof/>
              </w:rPr>
              <w:fldChar w:fldCharType="end"/>
            </w:r>
          </w:ins>
        </w:p>
        <w:p w14:paraId="5EC42BCA" w14:textId="05F85BCF" w:rsidR="00E8576E" w:rsidRDefault="00E8576E" w:rsidP="00E8576E">
          <w:pPr>
            <w:pStyle w:val="TOC1"/>
            <w:rPr>
              <w:ins w:id="12" w:author="Nate Bachmeier" w:date="2021-12-05T11:57:00Z"/>
              <w:rFonts w:asciiTheme="minorHAnsi" w:eastAsiaTheme="minorEastAsia" w:hAnsiTheme="minorHAnsi" w:cstheme="minorBidi"/>
              <w:noProof/>
              <w:sz w:val="22"/>
              <w:szCs w:val="22"/>
            </w:rPr>
          </w:pPr>
          <w:ins w:id="13"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46"</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Background</w:t>
            </w:r>
            <w:r>
              <w:rPr>
                <w:noProof/>
                <w:webHidden/>
              </w:rPr>
              <w:tab/>
            </w:r>
            <w:r>
              <w:rPr>
                <w:noProof/>
                <w:webHidden/>
              </w:rPr>
              <w:fldChar w:fldCharType="begin"/>
            </w:r>
            <w:r>
              <w:rPr>
                <w:noProof/>
                <w:webHidden/>
              </w:rPr>
              <w:instrText xml:space="preserve"> PAGEREF _Toc89597846 \h </w:instrText>
            </w:r>
            <w:r>
              <w:rPr>
                <w:noProof/>
                <w:webHidden/>
              </w:rPr>
            </w:r>
          </w:ins>
          <w:r>
            <w:rPr>
              <w:noProof/>
              <w:webHidden/>
            </w:rPr>
            <w:fldChar w:fldCharType="separate"/>
          </w:r>
          <w:ins w:id="14" w:author="Nate Bachmeier" w:date="2021-12-05T11:57:00Z">
            <w:r>
              <w:rPr>
                <w:noProof/>
                <w:webHidden/>
              </w:rPr>
              <w:t>4</w:t>
            </w:r>
            <w:r>
              <w:rPr>
                <w:noProof/>
                <w:webHidden/>
              </w:rPr>
              <w:fldChar w:fldCharType="end"/>
            </w:r>
            <w:r w:rsidRPr="00423F00">
              <w:rPr>
                <w:rStyle w:val="Hyperlink"/>
                <w:noProof/>
              </w:rPr>
              <w:fldChar w:fldCharType="end"/>
            </w:r>
          </w:ins>
        </w:p>
        <w:p w14:paraId="26D0BAA1" w14:textId="1E9F9D2B" w:rsidR="00E8576E" w:rsidRDefault="00E8576E" w:rsidP="00E8576E">
          <w:pPr>
            <w:pStyle w:val="TOC1"/>
            <w:rPr>
              <w:ins w:id="15" w:author="Nate Bachmeier" w:date="2021-12-05T11:57:00Z"/>
              <w:rFonts w:asciiTheme="minorHAnsi" w:eastAsiaTheme="minorEastAsia" w:hAnsiTheme="minorHAnsi" w:cstheme="minorBidi"/>
              <w:noProof/>
              <w:sz w:val="22"/>
              <w:szCs w:val="22"/>
            </w:rPr>
          </w:pPr>
          <w:ins w:id="16"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47"</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Problem Statement</w:t>
            </w:r>
            <w:r>
              <w:rPr>
                <w:noProof/>
                <w:webHidden/>
              </w:rPr>
              <w:tab/>
            </w:r>
            <w:r>
              <w:rPr>
                <w:noProof/>
                <w:webHidden/>
              </w:rPr>
              <w:fldChar w:fldCharType="begin"/>
            </w:r>
            <w:r>
              <w:rPr>
                <w:noProof/>
                <w:webHidden/>
              </w:rPr>
              <w:instrText xml:space="preserve"> PAGEREF _Toc89597847 \h </w:instrText>
            </w:r>
            <w:r>
              <w:rPr>
                <w:noProof/>
                <w:webHidden/>
              </w:rPr>
            </w:r>
          </w:ins>
          <w:r>
            <w:rPr>
              <w:noProof/>
              <w:webHidden/>
            </w:rPr>
            <w:fldChar w:fldCharType="separate"/>
          </w:r>
          <w:ins w:id="17" w:author="Nate Bachmeier" w:date="2021-12-05T11:57:00Z">
            <w:r>
              <w:rPr>
                <w:noProof/>
                <w:webHidden/>
              </w:rPr>
              <w:t>5</w:t>
            </w:r>
            <w:r>
              <w:rPr>
                <w:noProof/>
                <w:webHidden/>
              </w:rPr>
              <w:fldChar w:fldCharType="end"/>
            </w:r>
            <w:r w:rsidRPr="00423F00">
              <w:rPr>
                <w:rStyle w:val="Hyperlink"/>
                <w:noProof/>
              </w:rPr>
              <w:fldChar w:fldCharType="end"/>
            </w:r>
          </w:ins>
        </w:p>
        <w:p w14:paraId="30946896" w14:textId="73B832E4" w:rsidR="00E8576E" w:rsidRDefault="00E8576E" w:rsidP="00E8576E">
          <w:pPr>
            <w:pStyle w:val="TOC1"/>
            <w:rPr>
              <w:ins w:id="18" w:author="Nate Bachmeier" w:date="2021-12-05T11:57:00Z"/>
              <w:rFonts w:asciiTheme="minorHAnsi" w:eastAsiaTheme="minorEastAsia" w:hAnsiTheme="minorHAnsi" w:cstheme="minorBidi"/>
              <w:noProof/>
              <w:sz w:val="22"/>
              <w:szCs w:val="22"/>
            </w:rPr>
          </w:pPr>
          <w:ins w:id="19"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48"</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Purpose Statement</w:t>
            </w:r>
            <w:r>
              <w:rPr>
                <w:noProof/>
                <w:webHidden/>
              </w:rPr>
              <w:tab/>
            </w:r>
            <w:r>
              <w:rPr>
                <w:noProof/>
                <w:webHidden/>
              </w:rPr>
              <w:fldChar w:fldCharType="begin"/>
            </w:r>
            <w:r>
              <w:rPr>
                <w:noProof/>
                <w:webHidden/>
              </w:rPr>
              <w:instrText xml:space="preserve"> PAGEREF _Toc89597848 \h </w:instrText>
            </w:r>
            <w:r>
              <w:rPr>
                <w:noProof/>
                <w:webHidden/>
              </w:rPr>
            </w:r>
          </w:ins>
          <w:r>
            <w:rPr>
              <w:noProof/>
              <w:webHidden/>
            </w:rPr>
            <w:fldChar w:fldCharType="separate"/>
          </w:r>
          <w:ins w:id="20" w:author="Nate Bachmeier" w:date="2021-12-05T11:57:00Z">
            <w:r>
              <w:rPr>
                <w:noProof/>
                <w:webHidden/>
              </w:rPr>
              <w:t>6</w:t>
            </w:r>
            <w:r>
              <w:rPr>
                <w:noProof/>
                <w:webHidden/>
              </w:rPr>
              <w:fldChar w:fldCharType="end"/>
            </w:r>
            <w:r w:rsidRPr="00423F00">
              <w:rPr>
                <w:rStyle w:val="Hyperlink"/>
                <w:noProof/>
              </w:rPr>
              <w:fldChar w:fldCharType="end"/>
            </w:r>
          </w:ins>
        </w:p>
        <w:p w14:paraId="487D21E0" w14:textId="0566D26B" w:rsidR="00E8576E" w:rsidRDefault="00E8576E" w:rsidP="00E8576E">
          <w:pPr>
            <w:pStyle w:val="TOC1"/>
            <w:rPr>
              <w:ins w:id="21" w:author="Nate Bachmeier" w:date="2021-12-05T11:57:00Z"/>
              <w:rFonts w:asciiTheme="minorHAnsi" w:eastAsiaTheme="minorEastAsia" w:hAnsiTheme="minorHAnsi" w:cstheme="minorBidi"/>
              <w:noProof/>
              <w:sz w:val="22"/>
              <w:szCs w:val="22"/>
            </w:rPr>
          </w:pPr>
          <w:ins w:id="22"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49"</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Research Questions</w:t>
            </w:r>
            <w:r>
              <w:rPr>
                <w:noProof/>
                <w:webHidden/>
              </w:rPr>
              <w:tab/>
            </w:r>
            <w:r>
              <w:rPr>
                <w:noProof/>
                <w:webHidden/>
              </w:rPr>
              <w:fldChar w:fldCharType="begin"/>
            </w:r>
            <w:r>
              <w:rPr>
                <w:noProof/>
                <w:webHidden/>
              </w:rPr>
              <w:instrText xml:space="preserve"> PAGEREF _Toc89597849 \h </w:instrText>
            </w:r>
            <w:r>
              <w:rPr>
                <w:noProof/>
                <w:webHidden/>
              </w:rPr>
            </w:r>
          </w:ins>
          <w:r>
            <w:rPr>
              <w:noProof/>
              <w:webHidden/>
            </w:rPr>
            <w:fldChar w:fldCharType="separate"/>
          </w:r>
          <w:ins w:id="23" w:author="Nate Bachmeier" w:date="2021-12-05T11:57:00Z">
            <w:r>
              <w:rPr>
                <w:noProof/>
                <w:webHidden/>
              </w:rPr>
              <w:t>8</w:t>
            </w:r>
            <w:r>
              <w:rPr>
                <w:noProof/>
                <w:webHidden/>
              </w:rPr>
              <w:fldChar w:fldCharType="end"/>
            </w:r>
            <w:r w:rsidRPr="00423F00">
              <w:rPr>
                <w:rStyle w:val="Hyperlink"/>
                <w:noProof/>
              </w:rPr>
              <w:fldChar w:fldCharType="end"/>
            </w:r>
          </w:ins>
        </w:p>
        <w:p w14:paraId="038970FC" w14:textId="0826F2E0" w:rsidR="00E8576E" w:rsidRDefault="00E8576E" w:rsidP="00E8576E">
          <w:pPr>
            <w:pStyle w:val="TOC1"/>
            <w:rPr>
              <w:ins w:id="24" w:author="Nate Bachmeier" w:date="2021-12-05T11:57:00Z"/>
              <w:rFonts w:asciiTheme="minorHAnsi" w:eastAsiaTheme="minorEastAsia" w:hAnsiTheme="minorHAnsi" w:cstheme="minorBidi"/>
              <w:noProof/>
              <w:sz w:val="22"/>
              <w:szCs w:val="22"/>
            </w:rPr>
          </w:pPr>
          <w:ins w:id="25"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50"</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Hypotheses</w:t>
            </w:r>
            <w:r>
              <w:rPr>
                <w:noProof/>
                <w:webHidden/>
              </w:rPr>
              <w:tab/>
            </w:r>
            <w:r>
              <w:rPr>
                <w:noProof/>
                <w:webHidden/>
              </w:rPr>
              <w:fldChar w:fldCharType="begin"/>
            </w:r>
            <w:r>
              <w:rPr>
                <w:noProof/>
                <w:webHidden/>
              </w:rPr>
              <w:instrText xml:space="preserve"> PAGEREF _Toc89597850 \h </w:instrText>
            </w:r>
            <w:r>
              <w:rPr>
                <w:noProof/>
                <w:webHidden/>
              </w:rPr>
            </w:r>
          </w:ins>
          <w:r>
            <w:rPr>
              <w:noProof/>
              <w:webHidden/>
            </w:rPr>
            <w:fldChar w:fldCharType="separate"/>
          </w:r>
          <w:ins w:id="26" w:author="Nate Bachmeier" w:date="2021-12-05T11:57:00Z">
            <w:r>
              <w:rPr>
                <w:noProof/>
                <w:webHidden/>
              </w:rPr>
              <w:t>9</w:t>
            </w:r>
            <w:r>
              <w:rPr>
                <w:noProof/>
                <w:webHidden/>
              </w:rPr>
              <w:fldChar w:fldCharType="end"/>
            </w:r>
            <w:r w:rsidRPr="00423F00">
              <w:rPr>
                <w:rStyle w:val="Hyperlink"/>
                <w:noProof/>
              </w:rPr>
              <w:fldChar w:fldCharType="end"/>
            </w:r>
          </w:ins>
        </w:p>
        <w:p w14:paraId="4AC02885" w14:textId="6E50E732" w:rsidR="00E8576E" w:rsidRDefault="00E8576E" w:rsidP="00E8576E">
          <w:pPr>
            <w:pStyle w:val="TOC1"/>
            <w:rPr>
              <w:ins w:id="27" w:author="Nate Bachmeier" w:date="2021-12-05T11:57:00Z"/>
              <w:rFonts w:asciiTheme="minorHAnsi" w:eastAsiaTheme="minorEastAsia" w:hAnsiTheme="minorHAnsi" w:cstheme="minorBidi"/>
              <w:noProof/>
              <w:sz w:val="22"/>
              <w:szCs w:val="22"/>
            </w:rPr>
          </w:pPr>
          <w:ins w:id="28"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51"</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Research Methodology</w:t>
            </w:r>
            <w:r>
              <w:rPr>
                <w:noProof/>
                <w:webHidden/>
              </w:rPr>
              <w:tab/>
            </w:r>
            <w:r>
              <w:rPr>
                <w:noProof/>
                <w:webHidden/>
              </w:rPr>
              <w:fldChar w:fldCharType="begin"/>
            </w:r>
            <w:r>
              <w:rPr>
                <w:noProof/>
                <w:webHidden/>
              </w:rPr>
              <w:instrText xml:space="preserve"> PAGEREF _Toc89597851 \h </w:instrText>
            </w:r>
            <w:r>
              <w:rPr>
                <w:noProof/>
                <w:webHidden/>
              </w:rPr>
            </w:r>
          </w:ins>
          <w:r>
            <w:rPr>
              <w:noProof/>
              <w:webHidden/>
            </w:rPr>
            <w:fldChar w:fldCharType="separate"/>
          </w:r>
          <w:ins w:id="29" w:author="Nate Bachmeier" w:date="2021-12-05T11:57:00Z">
            <w:r>
              <w:rPr>
                <w:noProof/>
                <w:webHidden/>
              </w:rPr>
              <w:t>10</w:t>
            </w:r>
            <w:r>
              <w:rPr>
                <w:noProof/>
                <w:webHidden/>
              </w:rPr>
              <w:fldChar w:fldCharType="end"/>
            </w:r>
            <w:r w:rsidRPr="00423F00">
              <w:rPr>
                <w:rStyle w:val="Hyperlink"/>
                <w:noProof/>
              </w:rPr>
              <w:fldChar w:fldCharType="end"/>
            </w:r>
          </w:ins>
        </w:p>
        <w:p w14:paraId="48DF6044" w14:textId="7B9DB271" w:rsidR="00E8576E" w:rsidRDefault="00E8576E">
          <w:pPr>
            <w:pStyle w:val="TOC2"/>
            <w:tabs>
              <w:tab w:val="right" w:leader="dot" w:pos="9350"/>
            </w:tabs>
            <w:rPr>
              <w:ins w:id="30" w:author="Nate Bachmeier" w:date="2021-12-05T11:57:00Z"/>
              <w:rFonts w:asciiTheme="minorHAnsi" w:eastAsiaTheme="minorEastAsia" w:hAnsiTheme="minorHAnsi" w:cstheme="minorBidi"/>
              <w:noProof/>
              <w:sz w:val="22"/>
              <w:szCs w:val="22"/>
            </w:rPr>
          </w:pPr>
          <w:ins w:id="31"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52"</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Artifact Driven Approach</w:t>
            </w:r>
            <w:r>
              <w:rPr>
                <w:noProof/>
                <w:webHidden/>
              </w:rPr>
              <w:tab/>
            </w:r>
            <w:r>
              <w:rPr>
                <w:noProof/>
                <w:webHidden/>
              </w:rPr>
              <w:fldChar w:fldCharType="begin"/>
            </w:r>
            <w:r>
              <w:rPr>
                <w:noProof/>
                <w:webHidden/>
              </w:rPr>
              <w:instrText xml:space="preserve"> PAGEREF _Toc89597852 \h </w:instrText>
            </w:r>
            <w:r>
              <w:rPr>
                <w:noProof/>
                <w:webHidden/>
              </w:rPr>
            </w:r>
          </w:ins>
          <w:r>
            <w:rPr>
              <w:noProof/>
              <w:webHidden/>
            </w:rPr>
            <w:fldChar w:fldCharType="separate"/>
          </w:r>
          <w:ins w:id="32" w:author="Nate Bachmeier" w:date="2021-12-05T11:57:00Z">
            <w:r>
              <w:rPr>
                <w:noProof/>
                <w:webHidden/>
              </w:rPr>
              <w:t>11</w:t>
            </w:r>
            <w:r>
              <w:rPr>
                <w:noProof/>
                <w:webHidden/>
              </w:rPr>
              <w:fldChar w:fldCharType="end"/>
            </w:r>
            <w:r w:rsidRPr="00423F00">
              <w:rPr>
                <w:rStyle w:val="Hyperlink"/>
                <w:noProof/>
              </w:rPr>
              <w:fldChar w:fldCharType="end"/>
            </w:r>
          </w:ins>
        </w:p>
        <w:p w14:paraId="3C7CE466" w14:textId="3C047EB7" w:rsidR="00E8576E" w:rsidRDefault="00E8576E">
          <w:pPr>
            <w:pStyle w:val="TOC2"/>
            <w:tabs>
              <w:tab w:val="right" w:leader="dot" w:pos="9350"/>
            </w:tabs>
            <w:rPr>
              <w:ins w:id="33" w:author="Nate Bachmeier" w:date="2021-12-05T11:57:00Z"/>
              <w:rFonts w:asciiTheme="minorHAnsi" w:eastAsiaTheme="minorEastAsia" w:hAnsiTheme="minorHAnsi" w:cstheme="minorBidi"/>
              <w:noProof/>
              <w:sz w:val="22"/>
              <w:szCs w:val="22"/>
            </w:rPr>
          </w:pPr>
          <w:ins w:id="34"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53"</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Runtime System Design</w:t>
            </w:r>
            <w:r>
              <w:rPr>
                <w:noProof/>
                <w:webHidden/>
              </w:rPr>
              <w:tab/>
            </w:r>
            <w:r>
              <w:rPr>
                <w:noProof/>
                <w:webHidden/>
              </w:rPr>
              <w:fldChar w:fldCharType="begin"/>
            </w:r>
            <w:r>
              <w:rPr>
                <w:noProof/>
                <w:webHidden/>
              </w:rPr>
              <w:instrText xml:space="preserve"> PAGEREF _Toc89597853 \h </w:instrText>
            </w:r>
            <w:r>
              <w:rPr>
                <w:noProof/>
                <w:webHidden/>
              </w:rPr>
            </w:r>
          </w:ins>
          <w:r>
            <w:rPr>
              <w:noProof/>
              <w:webHidden/>
            </w:rPr>
            <w:fldChar w:fldCharType="separate"/>
          </w:r>
          <w:ins w:id="35" w:author="Nate Bachmeier" w:date="2021-12-05T11:57:00Z">
            <w:r>
              <w:rPr>
                <w:noProof/>
                <w:webHidden/>
              </w:rPr>
              <w:t>11</w:t>
            </w:r>
            <w:r>
              <w:rPr>
                <w:noProof/>
                <w:webHidden/>
              </w:rPr>
              <w:fldChar w:fldCharType="end"/>
            </w:r>
            <w:r w:rsidRPr="00423F00">
              <w:rPr>
                <w:rStyle w:val="Hyperlink"/>
                <w:noProof/>
              </w:rPr>
              <w:fldChar w:fldCharType="end"/>
            </w:r>
          </w:ins>
        </w:p>
        <w:p w14:paraId="1E52F2C6" w14:textId="37017F8C" w:rsidR="00E8576E" w:rsidRDefault="00E8576E">
          <w:pPr>
            <w:pStyle w:val="TOC3"/>
            <w:tabs>
              <w:tab w:val="right" w:leader="dot" w:pos="9350"/>
            </w:tabs>
            <w:rPr>
              <w:ins w:id="36" w:author="Nate Bachmeier" w:date="2021-12-05T11:57:00Z"/>
              <w:rFonts w:asciiTheme="minorHAnsi" w:eastAsiaTheme="minorEastAsia" w:hAnsiTheme="minorHAnsi" w:cstheme="minorBidi"/>
              <w:noProof/>
              <w:sz w:val="22"/>
              <w:szCs w:val="22"/>
            </w:rPr>
          </w:pPr>
          <w:ins w:id="37"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54"</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Test Case Definition</w:t>
            </w:r>
            <w:r>
              <w:rPr>
                <w:noProof/>
                <w:webHidden/>
              </w:rPr>
              <w:tab/>
            </w:r>
            <w:r>
              <w:rPr>
                <w:noProof/>
                <w:webHidden/>
              </w:rPr>
              <w:fldChar w:fldCharType="begin"/>
            </w:r>
            <w:r>
              <w:rPr>
                <w:noProof/>
                <w:webHidden/>
              </w:rPr>
              <w:instrText xml:space="preserve"> PAGEREF _Toc89597854 \h </w:instrText>
            </w:r>
            <w:r>
              <w:rPr>
                <w:noProof/>
                <w:webHidden/>
              </w:rPr>
            </w:r>
          </w:ins>
          <w:r>
            <w:rPr>
              <w:noProof/>
              <w:webHidden/>
            </w:rPr>
            <w:fldChar w:fldCharType="separate"/>
          </w:r>
          <w:ins w:id="38" w:author="Nate Bachmeier" w:date="2021-12-05T11:57:00Z">
            <w:r>
              <w:rPr>
                <w:noProof/>
                <w:webHidden/>
              </w:rPr>
              <w:t>12</w:t>
            </w:r>
            <w:r>
              <w:rPr>
                <w:noProof/>
                <w:webHidden/>
              </w:rPr>
              <w:fldChar w:fldCharType="end"/>
            </w:r>
            <w:r w:rsidRPr="00423F00">
              <w:rPr>
                <w:rStyle w:val="Hyperlink"/>
                <w:noProof/>
              </w:rPr>
              <w:fldChar w:fldCharType="end"/>
            </w:r>
          </w:ins>
        </w:p>
        <w:p w14:paraId="6F3867F9" w14:textId="1D2F736C" w:rsidR="00E8576E" w:rsidRDefault="00E8576E">
          <w:pPr>
            <w:pStyle w:val="TOC3"/>
            <w:tabs>
              <w:tab w:val="right" w:leader="dot" w:pos="9350"/>
            </w:tabs>
            <w:rPr>
              <w:ins w:id="39" w:author="Nate Bachmeier" w:date="2021-12-05T11:57:00Z"/>
              <w:rFonts w:asciiTheme="minorHAnsi" w:eastAsiaTheme="minorEastAsia" w:hAnsiTheme="minorHAnsi" w:cstheme="minorBidi"/>
              <w:noProof/>
              <w:sz w:val="22"/>
              <w:szCs w:val="22"/>
            </w:rPr>
          </w:pPr>
          <w:ins w:id="40"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55"</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Data Generation Process</w:t>
            </w:r>
            <w:r>
              <w:rPr>
                <w:noProof/>
                <w:webHidden/>
              </w:rPr>
              <w:tab/>
            </w:r>
            <w:r>
              <w:rPr>
                <w:noProof/>
                <w:webHidden/>
              </w:rPr>
              <w:fldChar w:fldCharType="begin"/>
            </w:r>
            <w:r>
              <w:rPr>
                <w:noProof/>
                <w:webHidden/>
              </w:rPr>
              <w:instrText xml:space="preserve"> PAGEREF _Toc89597855 \h </w:instrText>
            </w:r>
            <w:r>
              <w:rPr>
                <w:noProof/>
                <w:webHidden/>
              </w:rPr>
            </w:r>
          </w:ins>
          <w:r>
            <w:rPr>
              <w:noProof/>
              <w:webHidden/>
            </w:rPr>
            <w:fldChar w:fldCharType="separate"/>
          </w:r>
          <w:ins w:id="41" w:author="Nate Bachmeier" w:date="2021-12-05T11:57:00Z">
            <w:r>
              <w:rPr>
                <w:noProof/>
                <w:webHidden/>
              </w:rPr>
              <w:t>12</w:t>
            </w:r>
            <w:r>
              <w:rPr>
                <w:noProof/>
                <w:webHidden/>
              </w:rPr>
              <w:fldChar w:fldCharType="end"/>
            </w:r>
            <w:r w:rsidRPr="00423F00">
              <w:rPr>
                <w:rStyle w:val="Hyperlink"/>
                <w:noProof/>
              </w:rPr>
              <w:fldChar w:fldCharType="end"/>
            </w:r>
          </w:ins>
        </w:p>
        <w:p w14:paraId="61F9B7B0" w14:textId="74C0233A" w:rsidR="00E8576E" w:rsidRDefault="00E8576E">
          <w:pPr>
            <w:pStyle w:val="TOC3"/>
            <w:tabs>
              <w:tab w:val="right" w:leader="dot" w:pos="9350"/>
            </w:tabs>
            <w:rPr>
              <w:ins w:id="42" w:author="Nate Bachmeier" w:date="2021-12-05T11:57:00Z"/>
              <w:rFonts w:asciiTheme="minorHAnsi" w:eastAsiaTheme="minorEastAsia" w:hAnsiTheme="minorHAnsi" w:cstheme="minorBidi"/>
              <w:noProof/>
              <w:sz w:val="22"/>
              <w:szCs w:val="22"/>
            </w:rPr>
          </w:pPr>
          <w:ins w:id="43"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56"</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Simulation Process</w:t>
            </w:r>
            <w:r>
              <w:rPr>
                <w:noProof/>
                <w:webHidden/>
              </w:rPr>
              <w:tab/>
            </w:r>
            <w:r>
              <w:rPr>
                <w:noProof/>
                <w:webHidden/>
              </w:rPr>
              <w:fldChar w:fldCharType="begin"/>
            </w:r>
            <w:r>
              <w:rPr>
                <w:noProof/>
                <w:webHidden/>
              </w:rPr>
              <w:instrText xml:space="preserve"> PAGEREF _Toc89597856 \h </w:instrText>
            </w:r>
            <w:r>
              <w:rPr>
                <w:noProof/>
                <w:webHidden/>
              </w:rPr>
            </w:r>
          </w:ins>
          <w:r>
            <w:rPr>
              <w:noProof/>
              <w:webHidden/>
            </w:rPr>
            <w:fldChar w:fldCharType="separate"/>
          </w:r>
          <w:ins w:id="44" w:author="Nate Bachmeier" w:date="2021-12-05T11:57:00Z">
            <w:r>
              <w:rPr>
                <w:noProof/>
                <w:webHidden/>
              </w:rPr>
              <w:t>13</w:t>
            </w:r>
            <w:r>
              <w:rPr>
                <w:noProof/>
                <w:webHidden/>
              </w:rPr>
              <w:fldChar w:fldCharType="end"/>
            </w:r>
            <w:r w:rsidRPr="00423F00">
              <w:rPr>
                <w:rStyle w:val="Hyperlink"/>
                <w:noProof/>
              </w:rPr>
              <w:fldChar w:fldCharType="end"/>
            </w:r>
          </w:ins>
        </w:p>
        <w:p w14:paraId="4408BB12" w14:textId="70FE29DF" w:rsidR="00E8576E" w:rsidRDefault="00E8576E">
          <w:pPr>
            <w:pStyle w:val="TOC3"/>
            <w:tabs>
              <w:tab w:val="right" w:leader="dot" w:pos="9350"/>
            </w:tabs>
            <w:rPr>
              <w:ins w:id="45" w:author="Nate Bachmeier" w:date="2021-12-05T11:57:00Z"/>
              <w:rFonts w:asciiTheme="minorHAnsi" w:eastAsiaTheme="minorEastAsia" w:hAnsiTheme="minorHAnsi" w:cstheme="minorBidi"/>
              <w:noProof/>
              <w:sz w:val="22"/>
              <w:szCs w:val="22"/>
            </w:rPr>
          </w:pPr>
          <w:ins w:id="46"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57"</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Intent Extraction Process</w:t>
            </w:r>
            <w:r>
              <w:rPr>
                <w:noProof/>
                <w:webHidden/>
              </w:rPr>
              <w:tab/>
            </w:r>
            <w:r>
              <w:rPr>
                <w:noProof/>
                <w:webHidden/>
              </w:rPr>
              <w:fldChar w:fldCharType="begin"/>
            </w:r>
            <w:r>
              <w:rPr>
                <w:noProof/>
                <w:webHidden/>
              </w:rPr>
              <w:instrText xml:space="preserve"> PAGEREF _Toc89597857 \h </w:instrText>
            </w:r>
            <w:r>
              <w:rPr>
                <w:noProof/>
                <w:webHidden/>
              </w:rPr>
            </w:r>
          </w:ins>
          <w:r>
            <w:rPr>
              <w:noProof/>
              <w:webHidden/>
            </w:rPr>
            <w:fldChar w:fldCharType="separate"/>
          </w:r>
          <w:ins w:id="47" w:author="Nate Bachmeier" w:date="2021-12-05T11:57:00Z">
            <w:r>
              <w:rPr>
                <w:noProof/>
                <w:webHidden/>
              </w:rPr>
              <w:t>14</w:t>
            </w:r>
            <w:r>
              <w:rPr>
                <w:noProof/>
                <w:webHidden/>
              </w:rPr>
              <w:fldChar w:fldCharType="end"/>
            </w:r>
            <w:r w:rsidRPr="00423F00">
              <w:rPr>
                <w:rStyle w:val="Hyperlink"/>
                <w:noProof/>
              </w:rPr>
              <w:fldChar w:fldCharType="end"/>
            </w:r>
          </w:ins>
        </w:p>
        <w:p w14:paraId="1DFD7D1B" w14:textId="04273456" w:rsidR="00E8576E" w:rsidRDefault="00E8576E">
          <w:pPr>
            <w:pStyle w:val="TOC3"/>
            <w:tabs>
              <w:tab w:val="right" w:leader="dot" w:pos="9350"/>
            </w:tabs>
            <w:rPr>
              <w:ins w:id="48" w:author="Nate Bachmeier" w:date="2021-12-05T11:57:00Z"/>
              <w:rFonts w:asciiTheme="minorHAnsi" w:eastAsiaTheme="minorEastAsia" w:hAnsiTheme="minorHAnsi" w:cstheme="minorBidi"/>
              <w:noProof/>
              <w:sz w:val="22"/>
              <w:szCs w:val="22"/>
            </w:rPr>
          </w:pPr>
          <w:ins w:id="49"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58"</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Rule Engine Process</w:t>
            </w:r>
            <w:r>
              <w:rPr>
                <w:noProof/>
                <w:webHidden/>
              </w:rPr>
              <w:tab/>
            </w:r>
            <w:r>
              <w:rPr>
                <w:noProof/>
                <w:webHidden/>
              </w:rPr>
              <w:fldChar w:fldCharType="begin"/>
            </w:r>
            <w:r>
              <w:rPr>
                <w:noProof/>
                <w:webHidden/>
              </w:rPr>
              <w:instrText xml:space="preserve"> PAGEREF _Toc89597858 \h </w:instrText>
            </w:r>
            <w:r>
              <w:rPr>
                <w:noProof/>
                <w:webHidden/>
              </w:rPr>
            </w:r>
          </w:ins>
          <w:r>
            <w:rPr>
              <w:noProof/>
              <w:webHidden/>
            </w:rPr>
            <w:fldChar w:fldCharType="separate"/>
          </w:r>
          <w:ins w:id="50" w:author="Nate Bachmeier" w:date="2021-12-05T11:57:00Z">
            <w:r>
              <w:rPr>
                <w:noProof/>
                <w:webHidden/>
              </w:rPr>
              <w:t>15</w:t>
            </w:r>
            <w:r>
              <w:rPr>
                <w:noProof/>
                <w:webHidden/>
              </w:rPr>
              <w:fldChar w:fldCharType="end"/>
            </w:r>
            <w:r w:rsidRPr="00423F00">
              <w:rPr>
                <w:rStyle w:val="Hyperlink"/>
                <w:noProof/>
              </w:rPr>
              <w:fldChar w:fldCharType="end"/>
            </w:r>
          </w:ins>
        </w:p>
        <w:p w14:paraId="20B526F0" w14:textId="660D69E6" w:rsidR="00E8576E" w:rsidRDefault="00E8576E">
          <w:pPr>
            <w:pStyle w:val="TOC2"/>
            <w:tabs>
              <w:tab w:val="right" w:leader="dot" w:pos="9350"/>
            </w:tabs>
            <w:rPr>
              <w:ins w:id="51" w:author="Nate Bachmeier" w:date="2021-12-05T11:57:00Z"/>
              <w:rFonts w:asciiTheme="minorHAnsi" w:eastAsiaTheme="minorEastAsia" w:hAnsiTheme="minorHAnsi" w:cstheme="minorBidi"/>
              <w:noProof/>
              <w:sz w:val="22"/>
              <w:szCs w:val="22"/>
            </w:rPr>
          </w:pPr>
          <w:ins w:id="52"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59"</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Feedback System Design</w:t>
            </w:r>
            <w:r>
              <w:rPr>
                <w:noProof/>
                <w:webHidden/>
              </w:rPr>
              <w:tab/>
            </w:r>
            <w:r>
              <w:rPr>
                <w:noProof/>
                <w:webHidden/>
              </w:rPr>
              <w:fldChar w:fldCharType="begin"/>
            </w:r>
            <w:r>
              <w:rPr>
                <w:noProof/>
                <w:webHidden/>
              </w:rPr>
              <w:instrText xml:space="preserve"> PAGEREF _Toc89597859 \h </w:instrText>
            </w:r>
            <w:r>
              <w:rPr>
                <w:noProof/>
                <w:webHidden/>
              </w:rPr>
            </w:r>
          </w:ins>
          <w:r>
            <w:rPr>
              <w:noProof/>
              <w:webHidden/>
            </w:rPr>
            <w:fldChar w:fldCharType="separate"/>
          </w:r>
          <w:ins w:id="53" w:author="Nate Bachmeier" w:date="2021-12-05T11:57:00Z">
            <w:r>
              <w:rPr>
                <w:noProof/>
                <w:webHidden/>
              </w:rPr>
              <w:t>15</w:t>
            </w:r>
            <w:r>
              <w:rPr>
                <w:noProof/>
                <w:webHidden/>
              </w:rPr>
              <w:fldChar w:fldCharType="end"/>
            </w:r>
            <w:r w:rsidRPr="00423F00">
              <w:rPr>
                <w:rStyle w:val="Hyperlink"/>
                <w:noProof/>
              </w:rPr>
              <w:fldChar w:fldCharType="end"/>
            </w:r>
          </w:ins>
        </w:p>
        <w:p w14:paraId="60A38C84" w14:textId="624B962B" w:rsidR="00E8576E" w:rsidRDefault="00E8576E">
          <w:pPr>
            <w:pStyle w:val="TOC3"/>
            <w:tabs>
              <w:tab w:val="right" w:leader="dot" w:pos="9350"/>
            </w:tabs>
            <w:rPr>
              <w:ins w:id="54" w:author="Nate Bachmeier" w:date="2021-12-05T11:57:00Z"/>
              <w:rFonts w:asciiTheme="minorHAnsi" w:eastAsiaTheme="minorEastAsia" w:hAnsiTheme="minorHAnsi" w:cstheme="minorBidi"/>
              <w:noProof/>
              <w:sz w:val="22"/>
              <w:szCs w:val="22"/>
            </w:rPr>
          </w:pPr>
          <w:ins w:id="55"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60"</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Decision History Store</w:t>
            </w:r>
            <w:r>
              <w:rPr>
                <w:noProof/>
                <w:webHidden/>
              </w:rPr>
              <w:tab/>
            </w:r>
            <w:r>
              <w:rPr>
                <w:noProof/>
                <w:webHidden/>
              </w:rPr>
              <w:fldChar w:fldCharType="begin"/>
            </w:r>
            <w:r>
              <w:rPr>
                <w:noProof/>
                <w:webHidden/>
              </w:rPr>
              <w:instrText xml:space="preserve"> PAGEREF _Toc89597860 \h </w:instrText>
            </w:r>
            <w:r>
              <w:rPr>
                <w:noProof/>
                <w:webHidden/>
              </w:rPr>
            </w:r>
          </w:ins>
          <w:r>
            <w:rPr>
              <w:noProof/>
              <w:webHidden/>
            </w:rPr>
            <w:fldChar w:fldCharType="separate"/>
          </w:r>
          <w:ins w:id="56" w:author="Nate Bachmeier" w:date="2021-12-05T11:57:00Z">
            <w:r>
              <w:rPr>
                <w:noProof/>
                <w:webHidden/>
              </w:rPr>
              <w:t>16</w:t>
            </w:r>
            <w:r>
              <w:rPr>
                <w:noProof/>
                <w:webHidden/>
              </w:rPr>
              <w:fldChar w:fldCharType="end"/>
            </w:r>
            <w:r w:rsidRPr="00423F00">
              <w:rPr>
                <w:rStyle w:val="Hyperlink"/>
                <w:noProof/>
              </w:rPr>
              <w:fldChar w:fldCharType="end"/>
            </w:r>
          </w:ins>
        </w:p>
        <w:p w14:paraId="7D52A128" w14:textId="1F018F4F" w:rsidR="00E8576E" w:rsidRDefault="00E8576E">
          <w:pPr>
            <w:pStyle w:val="TOC3"/>
            <w:tabs>
              <w:tab w:val="right" w:leader="dot" w:pos="9350"/>
            </w:tabs>
            <w:rPr>
              <w:ins w:id="57" w:author="Nate Bachmeier" w:date="2021-12-05T11:57:00Z"/>
              <w:rFonts w:asciiTheme="minorHAnsi" w:eastAsiaTheme="minorEastAsia" w:hAnsiTheme="minorHAnsi" w:cstheme="minorBidi"/>
              <w:noProof/>
              <w:sz w:val="22"/>
              <w:szCs w:val="22"/>
            </w:rPr>
          </w:pPr>
          <w:ins w:id="58"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61"</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Aggregation Process</w:t>
            </w:r>
            <w:r>
              <w:rPr>
                <w:noProof/>
                <w:webHidden/>
              </w:rPr>
              <w:tab/>
            </w:r>
            <w:r>
              <w:rPr>
                <w:noProof/>
                <w:webHidden/>
              </w:rPr>
              <w:fldChar w:fldCharType="begin"/>
            </w:r>
            <w:r>
              <w:rPr>
                <w:noProof/>
                <w:webHidden/>
              </w:rPr>
              <w:instrText xml:space="preserve"> PAGEREF _Toc89597861 \h </w:instrText>
            </w:r>
            <w:r>
              <w:rPr>
                <w:noProof/>
                <w:webHidden/>
              </w:rPr>
            </w:r>
          </w:ins>
          <w:r>
            <w:rPr>
              <w:noProof/>
              <w:webHidden/>
            </w:rPr>
            <w:fldChar w:fldCharType="separate"/>
          </w:r>
          <w:ins w:id="59" w:author="Nate Bachmeier" w:date="2021-12-05T11:57:00Z">
            <w:r>
              <w:rPr>
                <w:noProof/>
                <w:webHidden/>
              </w:rPr>
              <w:t>16</w:t>
            </w:r>
            <w:r>
              <w:rPr>
                <w:noProof/>
                <w:webHidden/>
              </w:rPr>
              <w:fldChar w:fldCharType="end"/>
            </w:r>
            <w:r w:rsidRPr="00423F00">
              <w:rPr>
                <w:rStyle w:val="Hyperlink"/>
                <w:noProof/>
              </w:rPr>
              <w:fldChar w:fldCharType="end"/>
            </w:r>
          </w:ins>
        </w:p>
        <w:p w14:paraId="65FD6960" w14:textId="79E5575F" w:rsidR="00E8576E" w:rsidRDefault="00E8576E">
          <w:pPr>
            <w:pStyle w:val="TOC3"/>
            <w:tabs>
              <w:tab w:val="right" w:leader="dot" w:pos="9350"/>
            </w:tabs>
            <w:rPr>
              <w:ins w:id="60" w:author="Nate Bachmeier" w:date="2021-12-05T11:57:00Z"/>
              <w:rFonts w:asciiTheme="minorHAnsi" w:eastAsiaTheme="minorEastAsia" w:hAnsiTheme="minorHAnsi" w:cstheme="minorBidi"/>
              <w:noProof/>
              <w:sz w:val="22"/>
              <w:szCs w:val="22"/>
            </w:rPr>
          </w:pPr>
          <w:ins w:id="61"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62"</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Evaluation Process</w:t>
            </w:r>
            <w:r>
              <w:rPr>
                <w:noProof/>
                <w:webHidden/>
              </w:rPr>
              <w:tab/>
            </w:r>
            <w:r>
              <w:rPr>
                <w:noProof/>
                <w:webHidden/>
              </w:rPr>
              <w:fldChar w:fldCharType="begin"/>
            </w:r>
            <w:r>
              <w:rPr>
                <w:noProof/>
                <w:webHidden/>
              </w:rPr>
              <w:instrText xml:space="preserve"> PAGEREF _Toc89597862 \h </w:instrText>
            </w:r>
            <w:r>
              <w:rPr>
                <w:noProof/>
                <w:webHidden/>
              </w:rPr>
            </w:r>
          </w:ins>
          <w:r>
            <w:rPr>
              <w:noProof/>
              <w:webHidden/>
            </w:rPr>
            <w:fldChar w:fldCharType="separate"/>
          </w:r>
          <w:ins w:id="62" w:author="Nate Bachmeier" w:date="2021-12-05T11:57:00Z">
            <w:r>
              <w:rPr>
                <w:noProof/>
                <w:webHidden/>
              </w:rPr>
              <w:t>16</w:t>
            </w:r>
            <w:r>
              <w:rPr>
                <w:noProof/>
                <w:webHidden/>
              </w:rPr>
              <w:fldChar w:fldCharType="end"/>
            </w:r>
            <w:r w:rsidRPr="00423F00">
              <w:rPr>
                <w:rStyle w:val="Hyperlink"/>
                <w:noProof/>
              </w:rPr>
              <w:fldChar w:fldCharType="end"/>
            </w:r>
          </w:ins>
        </w:p>
        <w:p w14:paraId="45C06CCE" w14:textId="0C51C16D" w:rsidR="00E8576E" w:rsidRDefault="00E8576E">
          <w:pPr>
            <w:pStyle w:val="TOC3"/>
            <w:tabs>
              <w:tab w:val="right" w:leader="dot" w:pos="9350"/>
            </w:tabs>
            <w:rPr>
              <w:ins w:id="63" w:author="Nate Bachmeier" w:date="2021-12-05T11:57:00Z"/>
              <w:rFonts w:asciiTheme="minorHAnsi" w:eastAsiaTheme="minorEastAsia" w:hAnsiTheme="minorHAnsi" w:cstheme="minorBidi"/>
              <w:noProof/>
              <w:sz w:val="22"/>
              <w:szCs w:val="22"/>
            </w:rPr>
          </w:pPr>
          <w:ins w:id="64"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63"</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Report Generation Process</w:t>
            </w:r>
            <w:r>
              <w:rPr>
                <w:noProof/>
                <w:webHidden/>
              </w:rPr>
              <w:tab/>
            </w:r>
            <w:r>
              <w:rPr>
                <w:noProof/>
                <w:webHidden/>
              </w:rPr>
              <w:fldChar w:fldCharType="begin"/>
            </w:r>
            <w:r>
              <w:rPr>
                <w:noProof/>
                <w:webHidden/>
              </w:rPr>
              <w:instrText xml:space="preserve"> PAGEREF _Toc89597863 \h </w:instrText>
            </w:r>
            <w:r>
              <w:rPr>
                <w:noProof/>
                <w:webHidden/>
              </w:rPr>
            </w:r>
          </w:ins>
          <w:r>
            <w:rPr>
              <w:noProof/>
              <w:webHidden/>
            </w:rPr>
            <w:fldChar w:fldCharType="separate"/>
          </w:r>
          <w:ins w:id="65" w:author="Nate Bachmeier" w:date="2021-12-05T11:57:00Z">
            <w:r>
              <w:rPr>
                <w:noProof/>
                <w:webHidden/>
              </w:rPr>
              <w:t>17</w:t>
            </w:r>
            <w:r>
              <w:rPr>
                <w:noProof/>
                <w:webHidden/>
              </w:rPr>
              <w:fldChar w:fldCharType="end"/>
            </w:r>
            <w:r w:rsidRPr="00423F00">
              <w:rPr>
                <w:rStyle w:val="Hyperlink"/>
                <w:noProof/>
              </w:rPr>
              <w:fldChar w:fldCharType="end"/>
            </w:r>
          </w:ins>
        </w:p>
        <w:p w14:paraId="021AE804" w14:textId="16CD8B55" w:rsidR="00E8576E" w:rsidRDefault="00E8576E">
          <w:pPr>
            <w:pStyle w:val="TOC2"/>
            <w:tabs>
              <w:tab w:val="right" w:leader="dot" w:pos="9350"/>
            </w:tabs>
            <w:rPr>
              <w:ins w:id="66" w:author="Nate Bachmeier" w:date="2021-12-05T11:57:00Z"/>
              <w:rFonts w:asciiTheme="minorHAnsi" w:eastAsiaTheme="minorEastAsia" w:hAnsiTheme="minorHAnsi" w:cstheme="minorBidi"/>
              <w:noProof/>
              <w:sz w:val="22"/>
              <w:szCs w:val="22"/>
            </w:rPr>
          </w:pPr>
          <w:ins w:id="67" w:author="Nate Bachmeier" w:date="2021-12-05T11:57:00Z">
            <w:r w:rsidRPr="00423F00">
              <w:rPr>
                <w:rStyle w:val="Hyperlink"/>
                <w:noProof/>
              </w:rPr>
              <w:lastRenderedPageBreak/>
              <w:fldChar w:fldCharType="begin"/>
            </w:r>
            <w:r w:rsidRPr="00423F00">
              <w:rPr>
                <w:rStyle w:val="Hyperlink"/>
                <w:noProof/>
              </w:rPr>
              <w:instrText xml:space="preserve"> </w:instrText>
            </w:r>
            <w:r>
              <w:rPr>
                <w:noProof/>
              </w:rPr>
              <w:instrText>HYPERLINK \l "_Toc89597864"</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Contributions</w:t>
            </w:r>
            <w:r>
              <w:rPr>
                <w:noProof/>
                <w:webHidden/>
              </w:rPr>
              <w:tab/>
            </w:r>
            <w:r>
              <w:rPr>
                <w:noProof/>
                <w:webHidden/>
              </w:rPr>
              <w:fldChar w:fldCharType="begin"/>
            </w:r>
            <w:r>
              <w:rPr>
                <w:noProof/>
                <w:webHidden/>
              </w:rPr>
              <w:instrText xml:space="preserve"> PAGEREF _Toc89597864 \h </w:instrText>
            </w:r>
            <w:r>
              <w:rPr>
                <w:noProof/>
                <w:webHidden/>
              </w:rPr>
            </w:r>
          </w:ins>
          <w:r>
            <w:rPr>
              <w:noProof/>
              <w:webHidden/>
            </w:rPr>
            <w:fldChar w:fldCharType="separate"/>
          </w:r>
          <w:ins w:id="68" w:author="Nate Bachmeier" w:date="2021-12-05T11:57:00Z">
            <w:r>
              <w:rPr>
                <w:noProof/>
                <w:webHidden/>
              </w:rPr>
              <w:t>17</w:t>
            </w:r>
            <w:r>
              <w:rPr>
                <w:noProof/>
                <w:webHidden/>
              </w:rPr>
              <w:fldChar w:fldCharType="end"/>
            </w:r>
            <w:r w:rsidRPr="00423F00">
              <w:rPr>
                <w:rStyle w:val="Hyperlink"/>
                <w:noProof/>
              </w:rPr>
              <w:fldChar w:fldCharType="end"/>
            </w:r>
          </w:ins>
        </w:p>
        <w:p w14:paraId="5D439860" w14:textId="6A5EC669" w:rsidR="00E8576E" w:rsidRDefault="00E8576E" w:rsidP="00E8576E">
          <w:pPr>
            <w:pStyle w:val="TOC1"/>
            <w:rPr>
              <w:ins w:id="69" w:author="Nate Bachmeier" w:date="2021-12-05T11:57:00Z"/>
              <w:rFonts w:asciiTheme="minorHAnsi" w:eastAsiaTheme="minorEastAsia" w:hAnsiTheme="minorHAnsi" w:cstheme="minorBidi"/>
              <w:noProof/>
              <w:sz w:val="22"/>
              <w:szCs w:val="22"/>
            </w:rPr>
          </w:pPr>
          <w:ins w:id="70"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65"</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Measurements and Evaluation</w:t>
            </w:r>
            <w:r>
              <w:rPr>
                <w:noProof/>
                <w:webHidden/>
              </w:rPr>
              <w:tab/>
            </w:r>
            <w:r>
              <w:rPr>
                <w:noProof/>
                <w:webHidden/>
              </w:rPr>
              <w:fldChar w:fldCharType="begin"/>
            </w:r>
            <w:r>
              <w:rPr>
                <w:noProof/>
                <w:webHidden/>
              </w:rPr>
              <w:instrText xml:space="preserve"> PAGEREF _Toc89597865 \h </w:instrText>
            </w:r>
            <w:r>
              <w:rPr>
                <w:noProof/>
                <w:webHidden/>
              </w:rPr>
            </w:r>
          </w:ins>
          <w:r>
            <w:rPr>
              <w:noProof/>
              <w:webHidden/>
            </w:rPr>
            <w:fldChar w:fldCharType="separate"/>
          </w:r>
          <w:ins w:id="71" w:author="Nate Bachmeier" w:date="2021-12-05T11:57:00Z">
            <w:r>
              <w:rPr>
                <w:noProof/>
                <w:webHidden/>
              </w:rPr>
              <w:t>18</w:t>
            </w:r>
            <w:r>
              <w:rPr>
                <w:noProof/>
                <w:webHidden/>
              </w:rPr>
              <w:fldChar w:fldCharType="end"/>
            </w:r>
            <w:r w:rsidRPr="00423F00">
              <w:rPr>
                <w:rStyle w:val="Hyperlink"/>
                <w:noProof/>
              </w:rPr>
              <w:fldChar w:fldCharType="end"/>
            </w:r>
          </w:ins>
        </w:p>
        <w:p w14:paraId="05397A31" w14:textId="1D896CB8" w:rsidR="00E8576E" w:rsidRDefault="00E8576E">
          <w:pPr>
            <w:pStyle w:val="TOC2"/>
            <w:tabs>
              <w:tab w:val="right" w:leader="dot" w:pos="9350"/>
            </w:tabs>
            <w:rPr>
              <w:ins w:id="72" w:author="Nate Bachmeier" w:date="2021-12-05T11:57:00Z"/>
              <w:rFonts w:asciiTheme="minorHAnsi" w:eastAsiaTheme="minorEastAsia" w:hAnsiTheme="minorHAnsi" w:cstheme="minorBidi"/>
              <w:noProof/>
              <w:sz w:val="22"/>
              <w:szCs w:val="22"/>
            </w:rPr>
          </w:pPr>
          <w:ins w:id="73"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66"</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Key Performance Indicators (KPIs)</w:t>
            </w:r>
            <w:r>
              <w:rPr>
                <w:noProof/>
                <w:webHidden/>
              </w:rPr>
              <w:tab/>
            </w:r>
            <w:r>
              <w:rPr>
                <w:noProof/>
                <w:webHidden/>
              </w:rPr>
              <w:fldChar w:fldCharType="begin"/>
            </w:r>
            <w:r>
              <w:rPr>
                <w:noProof/>
                <w:webHidden/>
              </w:rPr>
              <w:instrText xml:space="preserve"> PAGEREF _Toc89597866 \h </w:instrText>
            </w:r>
            <w:r>
              <w:rPr>
                <w:noProof/>
                <w:webHidden/>
              </w:rPr>
            </w:r>
          </w:ins>
          <w:r>
            <w:rPr>
              <w:noProof/>
              <w:webHidden/>
            </w:rPr>
            <w:fldChar w:fldCharType="separate"/>
          </w:r>
          <w:ins w:id="74" w:author="Nate Bachmeier" w:date="2021-12-05T11:57:00Z">
            <w:r>
              <w:rPr>
                <w:noProof/>
                <w:webHidden/>
              </w:rPr>
              <w:t>18</w:t>
            </w:r>
            <w:r>
              <w:rPr>
                <w:noProof/>
                <w:webHidden/>
              </w:rPr>
              <w:fldChar w:fldCharType="end"/>
            </w:r>
            <w:r w:rsidRPr="00423F00">
              <w:rPr>
                <w:rStyle w:val="Hyperlink"/>
                <w:noProof/>
              </w:rPr>
              <w:fldChar w:fldCharType="end"/>
            </w:r>
          </w:ins>
        </w:p>
        <w:p w14:paraId="09114FB8" w14:textId="0B860464" w:rsidR="00E8576E" w:rsidRDefault="00E8576E">
          <w:pPr>
            <w:pStyle w:val="TOC2"/>
            <w:tabs>
              <w:tab w:val="right" w:leader="dot" w:pos="9350"/>
            </w:tabs>
            <w:rPr>
              <w:ins w:id="75" w:author="Nate Bachmeier" w:date="2021-12-05T11:57:00Z"/>
              <w:rFonts w:asciiTheme="minorHAnsi" w:eastAsiaTheme="minorEastAsia" w:hAnsiTheme="minorHAnsi" w:cstheme="minorBidi"/>
              <w:noProof/>
              <w:sz w:val="22"/>
              <w:szCs w:val="22"/>
            </w:rPr>
          </w:pPr>
          <w:ins w:id="76"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67"</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Existing Benchmarks</w:t>
            </w:r>
            <w:r>
              <w:rPr>
                <w:noProof/>
                <w:webHidden/>
              </w:rPr>
              <w:tab/>
            </w:r>
            <w:r>
              <w:rPr>
                <w:noProof/>
                <w:webHidden/>
              </w:rPr>
              <w:fldChar w:fldCharType="begin"/>
            </w:r>
            <w:r>
              <w:rPr>
                <w:noProof/>
                <w:webHidden/>
              </w:rPr>
              <w:instrText xml:space="preserve"> PAGEREF _Toc89597867 \h </w:instrText>
            </w:r>
            <w:r>
              <w:rPr>
                <w:noProof/>
                <w:webHidden/>
              </w:rPr>
            </w:r>
          </w:ins>
          <w:r>
            <w:rPr>
              <w:noProof/>
              <w:webHidden/>
            </w:rPr>
            <w:fldChar w:fldCharType="separate"/>
          </w:r>
          <w:ins w:id="77" w:author="Nate Bachmeier" w:date="2021-12-05T11:57:00Z">
            <w:r>
              <w:rPr>
                <w:noProof/>
                <w:webHidden/>
              </w:rPr>
              <w:t>18</w:t>
            </w:r>
            <w:r>
              <w:rPr>
                <w:noProof/>
                <w:webHidden/>
              </w:rPr>
              <w:fldChar w:fldCharType="end"/>
            </w:r>
            <w:r w:rsidRPr="00423F00">
              <w:rPr>
                <w:rStyle w:val="Hyperlink"/>
                <w:noProof/>
              </w:rPr>
              <w:fldChar w:fldCharType="end"/>
            </w:r>
          </w:ins>
        </w:p>
        <w:p w14:paraId="782BF5DF" w14:textId="3944F978" w:rsidR="00E8576E" w:rsidRDefault="00E8576E" w:rsidP="00E8576E">
          <w:pPr>
            <w:pStyle w:val="TOC1"/>
            <w:rPr>
              <w:ins w:id="78" w:author="Nate Bachmeier" w:date="2021-12-05T11:57:00Z"/>
              <w:rFonts w:asciiTheme="minorHAnsi" w:eastAsiaTheme="minorEastAsia" w:hAnsiTheme="minorHAnsi" w:cstheme="minorBidi"/>
              <w:noProof/>
              <w:sz w:val="22"/>
              <w:szCs w:val="22"/>
            </w:rPr>
          </w:pPr>
          <w:ins w:id="79"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68"</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Summary</w:t>
            </w:r>
            <w:r>
              <w:rPr>
                <w:noProof/>
                <w:webHidden/>
              </w:rPr>
              <w:tab/>
            </w:r>
            <w:r>
              <w:rPr>
                <w:noProof/>
                <w:webHidden/>
              </w:rPr>
              <w:fldChar w:fldCharType="begin"/>
            </w:r>
            <w:r>
              <w:rPr>
                <w:noProof/>
                <w:webHidden/>
              </w:rPr>
              <w:instrText xml:space="preserve"> PAGEREF _Toc89597868 \h </w:instrText>
            </w:r>
            <w:r>
              <w:rPr>
                <w:noProof/>
                <w:webHidden/>
              </w:rPr>
            </w:r>
          </w:ins>
          <w:r>
            <w:rPr>
              <w:noProof/>
              <w:webHidden/>
            </w:rPr>
            <w:fldChar w:fldCharType="separate"/>
          </w:r>
          <w:ins w:id="80" w:author="Nate Bachmeier" w:date="2021-12-05T11:57:00Z">
            <w:r>
              <w:rPr>
                <w:noProof/>
                <w:webHidden/>
              </w:rPr>
              <w:t>19</w:t>
            </w:r>
            <w:r>
              <w:rPr>
                <w:noProof/>
                <w:webHidden/>
              </w:rPr>
              <w:fldChar w:fldCharType="end"/>
            </w:r>
            <w:r w:rsidRPr="00423F00">
              <w:rPr>
                <w:rStyle w:val="Hyperlink"/>
                <w:noProof/>
              </w:rPr>
              <w:fldChar w:fldCharType="end"/>
            </w:r>
          </w:ins>
        </w:p>
        <w:p w14:paraId="49845669" w14:textId="63E787B8" w:rsidR="00E8576E" w:rsidRDefault="00E8576E" w:rsidP="00E8576E">
          <w:pPr>
            <w:pStyle w:val="TOC1"/>
            <w:rPr>
              <w:ins w:id="81" w:author="Nate Bachmeier" w:date="2021-12-05T11:57:00Z"/>
              <w:rFonts w:asciiTheme="minorHAnsi" w:eastAsiaTheme="minorEastAsia" w:hAnsiTheme="minorHAnsi" w:cstheme="minorBidi"/>
              <w:noProof/>
              <w:sz w:val="22"/>
              <w:szCs w:val="22"/>
            </w:rPr>
          </w:pPr>
          <w:ins w:id="82"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69"</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References</w:t>
            </w:r>
            <w:r>
              <w:rPr>
                <w:noProof/>
                <w:webHidden/>
              </w:rPr>
              <w:tab/>
            </w:r>
            <w:r>
              <w:rPr>
                <w:noProof/>
                <w:webHidden/>
              </w:rPr>
              <w:fldChar w:fldCharType="begin"/>
            </w:r>
            <w:r>
              <w:rPr>
                <w:noProof/>
                <w:webHidden/>
              </w:rPr>
              <w:instrText xml:space="preserve"> PAGEREF _Toc89597869 \h </w:instrText>
            </w:r>
            <w:r>
              <w:rPr>
                <w:noProof/>
                <w:webHidden/>
              </w:rPr>
            </w:r>
          </w:ins>
          <w:r>
            <w:rPr>
              <w:noProof/>
              <w:webHidden/>
            </w:rPr>
            <w:fldChar w:fldCharType="separate"/>
          </w:r>
          <w:ins w:id="83" w:author="Nate Bachmeier" w:date="2021-12-05T11:57:00Z">
            <w:r>
              <w:rPr>
                <w:noProof/>
                <w:webHidden/>
              </w:rPr>
              <w:t>21</w:t>
            </w:r>
            <w:r>
              <w:rPr>
                <w:noProof/>
                <w:webHidden/>
              </w:rPr>
              <w:fldChar w:fldCharType="end"/>
            </w:r>
            <w:r w:rsidRPr="00423F00">
              <w:rPr>
                <w:rStyle w:val="Hyperlink"/>
                <w:noProof/>
              </w:rPr>
              <w:fldChar w:fldCharType="end"/>
            </w:r>
          </w:ins>
        </w:p>
        <w:p w14:paraId="74F3D149" w14:textId="24FDBFD2" w:rsidR="00E8576E" w:rsidRDefault="00E8576E" w:rsidP="00E8576E">
          <w:pPr>
            <w:pStyle w:val="TOC1"/>
            <w:rPr>
              <w:ins w:id="84" w:author="Nate Bachmeier" w:date="2021-12-05T11:57:00Z"/>
              <w:rFonts w:asciiTheme="minorHAnsi" w:eastAsiaTheme="minorEastAsia" w:hAnsiTheme="minorHAnsi" w:cstheme="minorBidi"/>
              <w:noProof/>
              <w:sz w:val="22"/>
              <w:szCs w:val="22"/>
            </w:rPr>
          </w:pPr>
          <w:ins w:id="85"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70"</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Annotated Bibliography</w:t>
            </w:r>
            <w:r>
              <w:rPr>
                <w:noProof/>
                <w:webHidden/>
              </w:rPr>
              <w:tab/>
            </w:r>
            <w:r>
              <w:rPr>
                <w:noProof/>
                <w:webHidden/>
              </w:rPr>
              <w:fldChar w:fldCharType="begin"/>
            </w:r>
            <w:r>
              <w:rPr>
                <w:noProof/>
                <w:webHidden/>
              </w:rPr>
              <w:instrText xml:space="preserve"> PAGEREF _Toc89597870 \h </w:instrText>
            </w:r>
            <w:r>
              <w:rPr>
                <w:noProof/>
                <w:webHidden/>
              </w:rPr>
            </w:r>
          </w:ins>
          <w:r>
            <w:rPr>
              <w:noProof/>
              <w:webHidden/>
            </w:rPr>
            <w:fldChar w:fldCharType="separate"/>
          </w:r>
          <w:ins w:id="86" w:author="Nate Bachmeier" w:date="2021-12-05T11:57:00Z">
            <w:r>
              <w:rPr>
                <w:noProof/>
                <w:webHidden/>
              </w:rPr>
              <w:t>25</w:t>
            </w:r>
            <w:r>
              <w:rPr>
                <w:noProof/>
                <w:webHidden/>
              </w:rPr>
              <w:fldChar w:fldCharType="end"/>
            </w:r>
            <w:r w:rsidRPr="00423F00">
              <w:rPr>
                <w:rStyle w:val="Hyperlink"/>
                <w:noProof/>
              </w:rPr>
              <w:fldChar w:fldCharType="end"/>
            </w:r>
          </w:ins>
        </w:p>
        <w:p w14:paraId="48B0C0E0" w14:textId="02EF1BB9" w:rsidR="00E8576E" w:rsidRDefault="00E8576E">
          <w:pPr>
            <w:pStyle w:val="TOC2"/>
            <w:tabs>
              <w:tab w:val="right" w:leader="dot" w:pos="9350"/>
            </w:tabs>
            <w:rPr>
              <w:ins w:id="87" w:author="Nate Bachmeier" w:date="2021-12-05T11:57:00Z"/>
              <w:rFonts w:asciiTheme="minorHAnsi" w:eastAsiaTheme="minorEastAsia" w:hAnsiTheme="minorHAnsi" w:cstheme="minorBidi"/>
              <w:noProof/>
              <w:sz w:val="22"/>
              <w:szCs w:val="22"/>
            </w:rPr>
          </w:pPr>
          <w:ins w:id="88"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71"</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Human Activity Recognition</w:t>
            </w:r>
            <w:r>
              <w:rPr>
                <w:noProof/>
                <w:webHidden/>
              </w:rPr>
              <w:tab/>
            </w:r>
            <w:r>
              <w:rPr>
                <w:noProof/>
                <w:webHidden/>
              </w:rPr>
              <w:fldChar w:fldCharType="begin"/>
            </w:r>
            <w:r>
              <w:rPr>
                <w:noProof/>
                <w:webHidden/>
              </w:rPr>
              <w:instrText xml:space="preserve"> PAGEREF _Toc89597871 \h </w:instrText>
            </w:r>
            <w:r>
              <w:rPr>
                <w:noProof/>
                <w:webHidden/>
              </w:rPr>
            </w:r>
          </w:ins>
          <w:r>
            <w:rPr>
              <w:noProof/>
              <w:webHidden/>
            </w:rPr>
            <w:fldChar w:fldCharType="separate"/>
          </w:r>
          <w:ins w:id="89" w:author="Nate Bachmeier" w:date="2021-12-05T11:57:00Z">
            <w:r>
              <w:rPr>
                <w:noProof/>
                <w:webHidden/>
              </w:rPr>
              <w:t>25</w:t>
            </w:r>
            <w:r>
              <w:rPr>
                <w:noProof/>
                <w:webHidden/>
              </w:rPr>
              <w:fldChar w:fldCharType="end"/>
            </w:r>
            <w:r w:rsidRPr="00423F00">
              <w:rPr>
                <w:rStyle w:val="Hyperlink"/>
                <w:noProof/>
              </w:rPr>
              <w:fldChar w:fldCharType="end"/>
            </w:r>
          </w:ins>
        </w:p>
        <w:p w14:paraId="3FE425D2" w14:textId="13EF6AD1" w:rsidR="00E8576E" w:rsidRDefault="00E8576E">
          <w:pPr>
            <w:pStyle w:val="TOC2"/>
            <w:tabs>
              <w:tab w:val="right" w:leader="dot" w:pos="9350"/>
            </w:tabs>
            <w:rPr>
              <w:ins w:id="90" w:author="Nate Bachmeier" w:date="2021-12-05T11:57:00Z"/>
              <w:rFonts w:asciiTheme="minorHAnsi" w:eastAsiaTheme="minorEastAsia" w:hAnsiTheme="minorHAnsi" w:cstheme="minorBidi"/>
              <w:noProof/>
              <w:sz w:val="22"/>
              <w:szCs w:val="22"/>
            </w:rPr>
          </w:pPr>
          <w:ins w:id="91"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72"</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Integrating IoT Systems</w:t>
            </w:r>
            <w:r>
              <w:rPr>
                <w:noProof/>
                <w:webHidden/>
              </w:rPr>
              <w:tab/>
            </w:r>
            <w:r>
              <w:rPr>
                <w:noProof/>
                <w:webHidden/>
              </w:rPr>
              <w:fldChar w:fldCharType="begin"/>
            </w:r>
            <w:r>
              <w:rPr>
                <w:noProof/>
                <w:webHidden/>
              </w:rPr>
              <w:instrText xml:space="preserve"> PAGEREF _Toc89597872 \h </w:instrText>
            </w:r>
            <w:r>
              <w:rPr>
                <w:noProof/>
                <w:webHidden/>
              </w:rPr>
            </w:r>
          </w:ins>
          <w:r>
            <w:rPr>
              <w:noProof/>
              <w:webHidden/>
            </w:rPr>
            <w:fldChar w:fldCharType="separate"/>
          </w:r>
          <w:ins w:id="92" w:author="Nate Bachmeier" w:date="2021-12-05T11:57:00Z">
            <w:r>
              <w:rPr>
                <w:noProof/>
                <w:webHidden/>
              </w:rPr>
              <w:t>26</w:t>
            </w:r>
            <w:r>
              <w:rPr>
                <w:noProof/>
                <w:webHidden/>
              </w:rPr>
              <w:fldChar w:fldCharType="end"/>
            </w:r>
            <w:r w:rsidRPr="00423F00">
              <w:rPr>
                <w:rStyle w:val="Hyperlink"/>
                <w:noProof/>
              </w:rPr>
              <w:fldChar w:fldCharType="end"/>
            </w:r>
          </w:ins>
        </w:p>
        <w:p w14:paraId="2E8BB7F7" w14:textId="77934E17" w:rsidR="00E8576E" w:rsidRDefault="00E8576E">
          <w:pPr>
            <w:pStyle w:val="TOC2"/>
            <w:tabs>
              <w:tab w:val="right" w:leader="dot" w:pos="9350"/>
            </w:tabs>
            <w:rPr>
              <w:ins w:id="93" w:author="Nate Bachmeier" w:date="2021-12-05T11:57:00Z"/>
              <w:rFonts w:asciiTheme="minorHAnsi" w:eastAsiaTheme="minorEastAsia" w:hAnsiTheme="minorHAnsi" w:cstheme="minorBidi"/>
              <w:noProof/>
              <w:sz w:val="22"/>
              <w:szCs w:val="22"/>
            </w:rPr>
          </w:pPr>
          <w:ins w:id="94"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73"</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Enhancing Security</w:t>
            </w:r>
            <w:r>
              <w:rPr>
                <w:noProof/>
                <w:webHidden/>
              </w:rPr>
              <w:tab/>
            </w:r>
            <w:r>
              <w:rPr>
                <w:noProof/>
                <w:webHidden/>
              </w:rPr>
              <w:fldChar w:fldCharType="begin"/>
            </w:r>
            <w:r>
              <w:rPr>
                <w:noProof/>
                <w:webHidden/>
              </w:rPr>
              <w:instrText xml:space="preserve"> PAGEREF _Toc89597873 \h </w:instrText>
            </w:r>
            <w:r>
              <w:rPr>
                <w:noProof/>
                <w:webHidden/>
              </w:rPr>
            </w:r>
          </w:ins>
          <w:r>
            <w:rPr>
              <w:noProof/>
              <w:webHidden/>
            </w:rPr>
            <w:fldChar w:fldCharType="separate"/>
          </w:r>
          <w:ins w:id="95" w:author="Nate Bachmeier" w:date="2021-12-05T11:57:00Z">
            <w:r>
              <w:rPr>
                <w:noProof/>
                <w:webHidden/>
              </w:rPr>
              <w:t>26</w:t>
            </w:r>
            <w:r>
              <w:rPr>
                <w:noProof/>
                <w:webHidden/>
              </w:rPr>
              <w:fldChar w:fldCharType="end"/>
            </w:r>
            <w:r w:rsidRPr="00423F00">
              <w:rPr>
                <w:rStyle w:val="Hyperlink"/>
                <w:noProof/>
              </w:rPr>
              <w:fldChar w:fldCharType="end"/>
            </w:r>
          </w:ins>
        </w:p>
        <w:p w14:paraId="411D4DEE" w14:textId="23E65991" w:rsidR="00E8576E" w:rsidRDefault="00E8576E">
          <w:pPr>
            <w:pStyle w:val="TOC2"/>
            <w:tabs>
              <w:tab w:val="right" w:leader="dot" w:pos="9350"/>
            </w:tabs>
            <w:rPr>
              <w:ins w:id="96" w:author="Nate Bachmeier" w:date="2021-12-05T11:57:00Z"/>
              <w:rFonts w:asciiTheme="minorHAnsi" w:eastAsiaTheme="minorEastAsia" w:hAnsiTheme="minorHAnsi" w:cstheme="minorBidi"/>
              <w:noProof/>
              <w:sz w:val="22"/>
              <w:szCs w:val="22"/>
            </w:rPr>
          </w:pPr>
          <w:ins w:id="97" w:author="Nate Bachmeier" w:date="2021-12-05T11:57:00Z">
            <w:r w:rsidRPr="00423F00">
              <w:rPr>
                <w:rStyle w:val="Hyperlink"/>
                <w:noProof/>
              </w:rPr>
              <w:fldChar w:fldCharType="begin"/>
            </w:r>
            <w:r w:rsidRPr="00423F00">
              <w:rPr>
                <w:rStyle w:val="Hyperlink"/>
                <w:noProof/>
              </w:rPr>
              <w:instrText xml:space="preserve"> </w:instrText>
            </w:r>
            <w:r>
              <w:rPr>
                <w:noProof/>
              </w:rPr>
              <w:instrText>HYPERLINK \l "_Toc89597874"</w:instrText>
            </w:r>
            <w:r w:rsidRPr="00423F00">
              <w:rPr>
                <w:rStyle w:val="Hyperlink"/>
                <w:noProof/>
              </w:rPr>
              <w:instrText xml:space="preserve"> </w:instrText>
            </w:r>
            <w:r w:rsidRPr="00423F00">
              <w:rPr>
                <w:rStyle w:val="Hyperlink"/>
                <w:noProof/>
              </w:rPr>
            </w:r>
            <w:r w:rsidRPr="00423F00">
              <w:rPr>
                <w:rStyle w:val="Hyperlink"/>
                <w:noProof/>
              </w:rPr>
              <w:fldChar w:fldCharType="separate"/>
            </w:r>
            <w:r w:rsidRPr="00423F00">
              <w:rPr>
                <w:rStyle w:val="Hyperlink"/>
                <w:noProof/>
              </w:rPr>
              <w:t>Healthcare and Cloud</w:t>
            </w:r>
            <w:r>
              <w:rPr>
                <w:noProof/>
                <w:webHidden/>
              </w:rPr>
              <w:tab/>
            </w:r>
            <w:r>
              <w:rPr>
                <w:noProof/>
                <w:webHidden/>
              </w:rPr>
              <w:fldChar w:fldCharType="begin"/>
            </w:r>
            <w:r>
              <w:rPr>
                <w:noProof/>
                <w:webHidden/>
              </w:rPr>
              <w:instrText xml:space="preserve"> PAGEREF _Toc89597874 \h </w:instrText>
            </w:r>
            <w:r>
              <w:rPr>
                <w:noProof/>
                <w:webHidden/>
              </w:rPr>
            </w:r>
          </w:ins>
          <w:r>
            <w:rPr>
              <w:noProof/>
              <w:webHidden/>
            </w:rPr>
            <w:fldChar w:fldCharType="separate"/>
          </w:r>
          <w:ins w:id="98" w:author="Nate Bachmeier" w:date="2021-12-05T11:57:00Z">
            <w:r>
              <w:rPr>
                <w:noProof/>
                <w:webHidden/>
              </w:rPr>
              <w:t>27</w:t>
            </w:r>
            <w:r>
              <w:rPr>
                <w:noProof/>
                <w:webHidden/>
              </w:rPr>
              <w:fldChar w:fldCharType="end"/>
            </w:r>
            <w:r w:rsidRPr="00423F00">
              <w:rPr>
                <w:rStyle w:val="Hyperlink"/>
                <w:noProof/>
              </w:rPr>
              <w:fldChar w:fldCharType="end"/>
            </w:r>
          </w:ins>
        </w:p>
        <w:p w14:paraId="63CCCFCF" w14:textId="1C437D14" w:rsidR="00F07433" w:rsidDel="00E8576E" w:rsidRDefault="00F07433">
          <w:pPr>
            <w:pStyle w:val="TOC1"/>
            <w:rPr>
              <w:del w:id="99" w:author="Nate Bachmeier" w:date="2021-12-05T11:57:00Z"/>
              <w:rFonts w:asciiTheme="minorHAnsi" w:eastAsiaTheme="minorEastAsia" w:hAnsiTheme="minorHAnsi" w:cstheme="minorBidi"/>
              <w:noProof/>
              <w:sz w:val="22"/>
              <w:szCs w:val="22"/>
            </w:rPr>
          </w:pPr>
          <w:del w:id="100" w:author="Nate Bachmeier" w:date="2021-12-05T11:57:00Z">
            <w:r w:rsidRPr="00E8576E" w:rsidDel="00E8576E">
              <w:rPr>
                <w:rStyle w:val="Hyperlink"/>
                <w:noProof/>
              </w:rPr>
              <w:delText>Table of Contents</w:delText>
            </w:r>
            <w:r w:rsidDel="00E8576E">
              <w:rPr>
                <w:noProof/>
                <w:webHidden/>
              </w:rPr>
              <w:tab/>
            </w:r>
            <w:r w:rsidR="001309C1" w:rsidDel="00E8576E">
              <w:rPr>
                <w:noProof/>
                <w:webHidden/>
              </w:rPr>
              <w:delText>2</w:delText>
            </w:r>
          </w:del>
        </w:p>
        <w:p w14:paraId="434D1BEE" w14:textId="0B83D35B" w:rsidR="00F07433" w:rsidDel="00E8576E" w:rsidRDefault="00F07433">
          <w:pPr>
            <w:pStyle w:val="TOC1"/>
            <w:rPr>
              <w:del w:id="101" w:author="Nate Bachmeier" w:date="2021-12-05T11:57:00Z"/>
              <w:rFonts w:asciiTheme="minorHAnsi" w:eastAsiaTheme="minorEastAsia" w:hAnsiTheme="minorHAnsi" w:cstheme="minorBidi"/>
              <w:noProof/>
              <w:sz w:val="22"/>
              <w:szCs w:val="22"/>
            </w:rPr>
          </w:pPr>
          <w:del w:id="102" w:author="Nate Bachmeier" w:date="2021-12-05T11:57:00Z">
            <w:r w:rsidRPr="00E8576E" w:rsidDel="00E8576E">
              <w:rPr>
                <w:rStyle w:val="Hyperlink"/>
                <w:noProof/>
              </w:rPr>
              <w:delText>Background</w:delText>
            </w:r>
            <w:r w:rsidDel="00E8576E">
              <w:rPr>
                <w:noProof/>
                <w:webHidden/>
              </w:rPr>
              <w:tab/>
            </w:r>
            <w:r w:rsidR="001309C1" w:rsidDel="00E8576E">
              <w:rPr>
                <w:noProof/>
                <w:webHidden/>
              </w:rPr>
              <w:delText>4</w:delText>
            </w:r>
          </w:del>
        </w:p>
        <w:p w14:paraId="00354A3D" w14:textId="7B19110E" w:rsidR="00F07433" w:rsidDel="00E8576E" w:rsidRDefault="00F07433">
          <w:pPr>
            <w:pStyle w:val="TOC1"/>
            <w:rPr>
              <w:del w:id="103" w:author="Nate Bachmeier" w:date="2021-12-05T11:57:00Z"/>
              <w:rFonts w:asciiTheme="minorHAnsi" w:eastAsiaTheme="minorEastAsia" w:hAnsiTheme="minorHAnsi" w:cstheme="minorBidi"/>
              <w:noProof/>
              <w:sz w:val="22"/>
              <w:szCs w:val="22"/>
            </w:rPr>
          </w:pPr>
          <w:del w:id="104" w:author="Nate Bachmeier" w:date="2021-12-05T11:57:00Z">
            <w:r w:rsidRPr="00E8576E" w:rsidDel="00E8576E">
              <w:rPr>
                <w:rStyle w:val="Hyperlink"/>
                <w:noProof/>
              </w:rPr>
              <w:delText>Problem Statement</w:delText>
            </w:r>
            <w:r w:rsidDel="00E8576E">
              <w:rPr>
                <w:noProof/>
                <w:webHidden/>
              </w:rPr>
              <w:tab/>
            </w:r>
            <w:r w:rsidR="001309C1" w:rsidDel="00E8576E">
              <w:rPr>
                <w:noProof/>
                <w:webHidden/>
              </w:rPr>
              <w:delText>5</w:delText>
            </w:r>
          </w:del>
        </w:p>
        <w:p w14:paraId="176DB24C" w14:textId="4065FB3B" w:rsidR="00F07433" w:rsidDel="00E8576E" w:rsidRDefault="00F07433">
          <w:pPr>
            <w:pStyle w:val="TOC1"/>
            <w:rPr>
              <w:del w:id="105" w:author="Nate Bachmeier" w:date="2021-12-05T11:57:00Z"/>
              <w:rFonts w:asciiTheme="minorHAnsi" w:eastAsiaTheme="minorEastAsia" w:hAnsiTheme="minorHAnsi" w:cstheme="minorBidi"/>
              <w:noProof/>
              <w:sz w:val="22"/>
              <w:szCs w:val="22"/>
            </w:rPr>
          </w:pPr>
          <w:del w:id="106" w:author="Nate Bachmeier" w:date="2021-12-05T11:57:00Z">
            <w:r w:rsidRPr="00E8576E" w:rsidDel="00E8576E">
              <w:rPr>
                <w:rStyle w:val="Hyperlink"/>
                <w:noProof/>
              </w:rPr>
              <w:delText>Purpose Statement</w:delText>
            </w:r>
            <w:r w:rsidDel="00E8576E">
              <w:rPr>
                <w:noProof/>
                <w:webHidden/>
              </w:rPr>
              <w:tab/>
            </w:r>
            <w:r w:rsidR="001309C1" w:rsidDel="00E8576E">
              <w:rPr>
                <w:noProof/>
                <w:webHidden/>
              </w:rPr>
              <w:delText>6</w:delText>
            </w:r>
          </w:del>
        </w:p>
        <w:p w14:paraId="665DC08F" w14:textId="0A655AA3" w:rsidR="00F07433" w:rsidDel="00E8576E" w:rsidRDefault="00F07433">
          <w:pPr>
            <w:pStyle w:val="TOC1"/>
            <w:rPr>
              <w:del w:id="107" w:author="Nate Bachmeier" w:date="2021-12-05T11:57:00Z"/>
              <w:rFonts w:asciiTheme="minorHAnsi" w:eastAsiaTheme="minorEastAsia" w:hAnsiTheme="minorHAnsi" w:cstheme="minorBidi"/>
              <w:noProof/>
              <w:sz w:val="22"/>
              <w:szCs w:val="22"/>
            </w:rPr>
          </w:pPr>
          <w:del w:id="108" w:author="Nate Bachmeier" w:date="2021-12-05T11:57:00Z">
            <w:r w:rsidRPr="00E8576E" w:rsidDel="00E8576E">
              <w:rPr>
                <w:rStyle w:val="Hyperlink"/>
                <w:noProof/>
              </w:rPr>
              <w:delText>Research Questions</w:delText>
            </w:r>
            <w:r w:rsidDel="00E8576E">
              <w:rPr>
                <w:noProof/>
                <w:webHidden/>
              </w:rPr>
              <w:tab/>
            </w:r>
            <w:r w:rsidR="001309C1" w:rsidDel="00E8576E">
              <w:rPr>
                <w:noProof/>
                <w:webHidden/>
              </w:rPr>
              <w:delText>8</w:delText>
            </w:r>
          </w:del>
        </w:p>
        <w:p w14:paraId="35B129F0" w14:textId="53FE691D" w:rsidR="00F07433" w:rsidDel="00E8576E" w:rsidRDefault="00F07433">
          <w:pPr>
            <w:pStyle w:val="TOC1"/>
            <w:rPr>
              <w:del w:id="109" w:author="Nate Bachmeier" w:date="2021-12-05T11:57:00Z"/>
              <w:rFonts w:asciiTheme="minorHAnsi" w:eastAsiaTheme="minorEastAsia" w:hAnsiTheme="minorHAnsi" w:cstheme="minorBidi"/>
              <w:noProof/>
              <w:sz w:val="22"/>
              <w:szCs w:val="22"/>
            </w:rPr>
          </w:pPr>
          <w:del w:id="110" w:author="Nate Bachmeier" w:date="2021-12-05T11:57:00Z">
            <w:r w:rsidRPr="00E8576E" w:rsidDel="00E8576E">
              <w:rPr>
                <w:rStyle w:val="Hyperlink"/>
                <w:noProof/>
              </w:rPr>
              <w:delText>Hypotheses</w:delText>
            </w:r>
            <w:r w:rsidDel="00E8576E">
              <w:rPr>
                <w:noProof/>
                <w:webHidden/>
              </w:rPr>
              <w:tab/>
            </w:r>
            <w:r w:rsidR="001309C1" w:rsidDel="00E8576E">
              <w:rPr>
                <w:noProof/>
                <w:webHidden/>
              </w:rPr>
              <w:delText>9</w:delText>
            </w:r>
          </w:del>
        </w:p>
        <w:p w14:paraId="68A2AF22" w14:textId="06D98033" w:rsidR="00F07433" w:rsidDel="00E8576E" w:rsidRDefault="00F07433">
          <w:pPr>
            <w:pStyle w:val="TOC1"/>
            <w:rPr>
              <w:del w:id="111" w:author="Nate Bachmeier" w:date="2021-12-05T11:57:00Z"/>
              <w:rFonts w:asciiTheme="minorHAnsi" w:eastAsiaTheme="minorEastAsia" w:hAnsiTheme="minorHAnsi" w:cstheme="minorBidi"/>
              <w:noProof/>
              <w:sz w:val="22"/>
              <w:szCs w:val="22"/>
            </w:rPr>
          </w:pPr>
          <w:del w:id="112" w:author="Nate Bachmeier" w:date="2021-12-05T11:57:00Z">
            <w:r w:rsidRPr="00E8576E" w:rsidDel="00E8576E">
              <w:rPr>
                <w:rStyle w:val="Hyperlink"/>
                <w:noProof/>
              </w:rPr>
              <w:delText>Research Methodology</w:delText>
            </w:r>
            <w:r w:rsidDel="00E8576E">
              <w:rPr>
                <w:noProof/>
                <w:webHidden/>
              </w:rPr>
              <w:tab/>
            </w:r>
            <w:r w:rsidR="001309C1" w:rsidDel="00E8576E">
              <w:rPr>
                <w:noProof/>
                <w:webHidden/>
              </w:rPr>
              <w:delText>10</w:delText>
            </w:r>
          </w:del>
        </w:p>
        <w:p w14:paraId="4425881D" w14:textId="75665044" w:rsidR="00F07433" w:rsidDel="00E8576E" w:rsidRDefault="00F07433">
          <w:pPr>
            <w:pStyle w:val="TOC2"/>
            <w:tabs>
              <w:tab w:val="right" w:leader="dot" w:pos="9350"/>
            </w:tabs>
            <w:rPr>
              <w:del w:id="113" w:author="Nate Bachmeier" w:date="2021-12-05T11:57:00Z"/>
              <w:rFonts w:asciiTheme="minorHAnsi" w:eastAsiaTheme="minorEastAsia" w:hAnsiTheme="minorHAnsi" w:cstheme="minorBidi"/>
              <w:noProof/>
              <w:sz w:val="22"/>
              <w:szCs w:val="22"/>
            </w:rPr>
          </w:pPr>
          <w:del w:id="114" w:author="Nate Bachmeier" w:date="2021-12-05T11:57:00Z">
            <w:r w:rsidRPr="00E8576E" w:rsidDel="00E8576E">
              <w:rPr>
                <w:rStyle w:val="Hyperlink"/>
                <w:noProof/>
              </w:rPr>
              <w:delText>Artifact Driven Approach</w:delText>
            </w:r>
            <w:r w:rsidDel="00E8576E">
              <w:rPr>
                <w:noProof/>
                <w:webHidden/>
              </w:rPr>
              <w:tab/>
            </w:r>
            <w:r w:rsidR="001309C1" w:rsidDel="00E8576E">
              <w:rPr>
                <w:noProof/>
                <w:webHidden/>
              </w:rPr>
              <w:delText>11</w:delText>
            </w:r>
          </w:del>
        </w:p>
        <w:p w14:paraId="6EE3956D" w14:textId="19BCE83A" w:rsidR="00F07433" w:rsidDel="00E8576E" w:rsidRDefault="00F07433">
          <w:pPr>
            <w:pStyle w:val="TOC2"/>
            <w:tabs>
              <w:tab w:val="right" w:leader="dot" w:pos="9350"/>
            </w:tabs>
            <w:rPr>
              <w:del w:id="115" w:author="Nate Bachmeier" w:date="2021-12-05T11:57:00Z"/>
              <w:rFonts w:asciiTheme="minorHAnsi" w:eastAsiaTheme="minorEastAsia" w:hAnsiTheme="minorHAnsi" w:cstheme="minorBidi"/>
              <w:noProof/>
              <w:sz w:val="22"/>
              <w:szCs w:val="22"/>
            </w:rPr>
          </w:pPr>
          <w:del w:id="116" w:author="Nate Bachmeier" w:date="2021-12-05T11:57:00Z">
            <w:r w:rsidRPr="00E8576E" w:rsidDel="00E8576E">
              <w:rPr>
                <w:rStyle w:val="Hyperlink"/>
                <w:noProof/>
              </w:rPr>
              <w:delText>Runtime System Design</w:delText>
            </w:r>
            <w:r w:rsidDel="00E8576E">
              <w:rPr>
                <w:noProof/>
                <w:webHidden/>
              </w:rPr>
              <w:tab/>
            </w:r>
            <w:r w:rsidR="001309C1" w:rsidDel="00E8576E">
              <w:rPr>
                <w:noProof/>
                <w:webHidden/>
              </w:rPr>
              <w:delText>11</w:delText>
            </w:r>
          </w:del>
        </w:p>
        <w:p w14:paraId="2BE86F15" w14:textId="4E8F34AA" w:rsidR="00F07433" w:rsidDel="00E8576E" w:rsidRDefault="00F07433">
          <w:pPr>
            <w:pStyle w:val="TOC3"/>
            <w:tabs>
              <w:tab w:val="right" w:leader="dot" w:pos="9350"/>
            </w:tabs>
            <w:rPr>
              <w:del w:id="117" w:author="Nate Bachmeier" w:date="2021-12-05T11:57:00Z"/>
              <w:rFonts w:asciiTheme="minorHAnsi" w:eastAsiaTheme="minorEastAsia" w:hAnsiTheme="minorHAnsi" w:cstheme="minorBidi"/>
              <w:noProof/>
              <w:sz w:val="22"/>
              <w:szCs w:val="22"/>
            </w:rPr>
          </w:pPr>
          <w:del w:id="118" w:author="Nate Bachmeier" w:date="2021-12-05T11:57:00Z">
            <w:r w:rsidRPr="00E8576E" w:rsidDel="00E8576E">
              <w:rPr>
                <w:rStyle w:val="Hyperlink"/>
                <w:noProof/>
              </w:rPr>
              <w:delText>Test Case Definition</w:delText>
            </w:r>
            <w:r w:rsidDel="00E8576E">
              <w:rPr>
                <w:noProof/>
                <w:webHidden/>
              </w:rPr>
              <w:tab/>
            </w:r>
            <w:r w:rsidR="001309C1" w:rsidDel="00E8576E">
              <w:rPr>
                <w:noProof/>
                <w:webHidden/>
              </w:rPr>
              <w:delText>12</w:delText>
            </w:r>
          </w:del>
        </w:p>
        <w:p w14:paraId="0EFA5578" w14:textId="09405B97" w:rsidR="00F07433" w:rsidDel="00E8576E" w:rsidRDefault="00F07433">
          <w:pPr>
            <w:pStyle w:val="TOC3"/>
            <w:tabs>
              <w:tab w:val="right" w:leader="dot" w:pos="9350"/>
            </w:tabs>
            <w:rPr>
              <w:del w:id="119" w:author="Nate Bachmeier" w:date="2021-12-05T11:57:00Z"/>
              <w:rFonts w:asciiTheme="minorHAnsi" w:eastAsiaTheme="minorEastAsia" w:hAnsiTheme="minorHAnsi" w:cstheme="minorBidi"/>
              <w:noProof/>
              <w:sz w:val="22"/>
              <w:szCs w:val="22"/>
            </w:rPr>
          </w:pPr>
          <w:del w:id="120" w:author="Nate Bachmeier" w:date="2021-12-05T11:57:00Z">
            <w:r w:rsidRPr="00E8576E" w:rsidDel="00E8576E">
              <w:rPr>
                <w:rStyle w:val="Hyperlink"/>
                <w:noProof/>
              </w:rPr>
              <w:delText>Data Generation Process</w:delText>
            </w:r>
            <w:r w:rsidDel="00E8576E">
              <w:rPr>
                <w:noProof/>
                <w:webHidden/>
              </w:rPr>
              <w:tab/>
            </w:r>
            <w:r w:rsidR="001309C1" w:rsidDel="00E8576E">
              <w:rPr>
                <w:noProof/>
                <w:webHidden/>
              </w:rPr>
              <w:delText>12</w:delText>
            </w:r>
          </w:del>
        </w:p>
        <w:p w14:paraId="34AD9218" w14:textId="10CA009B" w:rsidR="00F07433" w:rsidDel="00E8576E" w:rsidRDefault="00F07433">
          <w:pPr>
            <w:pStyle w:val="TOC3"/>
            <w:tabs>
              <w:tab w:val="right" w:leader="dot" w:pos="9350"/>
            </w:tabs>
            <w:rPr>
              <w:del w:id="121" w:author="Nate Bachmeier" w:date="2021-12-05T11:57:00Z"/>
              <w:rFonts w:asciiTheme="minorHAnsi" w:eastAsiaTheme="minorEastAsia" w:hAnsiTheme="minorHAnsi" w:cstheme="minorBidi"/>
              <w:noProof/>
              <w:sz w:val="22"/>
              <w:szCs w:val="22"/>
            </w:rPr>
          </w:pPr>
          <w:del w:id="122" w:author="Nate Bachmeier" w:date="2021-12-05T11:57:00Z">
            <w:r w:rsidRPr="00E8576E" w:rsidDel="00E8576E">
              <w:rPr>
                <w:rStyle w:val="Hyperlink"/>
                <w:noProof/>
              </w:rPr>
              <w:delText>Simulation Process</w:delText>
            </w:r>
            <w:r w:rsidDel="00E8576E">
              <w:rPr>
                <w:noProof/>
                <w:webHidden/>
              </w:rPr>
              <w:tab/>
            </w:r>
            <w:r w:rsidR="001309C1" w:rsidDel="00E8576E">
              <w:rPr>
                <w:noProof/>
                <w:webHidden/>
              </w:rPr>
              <w:delText>13</w:delText>
            </w:r>
          </w:del>
        </w:p>
        <w:p w14:paraId="01CA70B9" w14:textId="4FCC5808" w:rsidR="00F07433" w:rsidDel="00E8576E" w:rsidRDefault="00F07433">
          <w:pPr>
            <w:pStyle w:val="TOC3"/>
            <w:tabs>
              <w:tab w:val="right" w:leader="dot" w:pos="9350"/>
            </w:tabs>
            <w:rPr>
              <w:del w:id="123" w:author="Nate Bachmeier" w:date="2021-12-05T11:57:00Z"/>
              <w:rFonts w:asciiTheme="minorHAnsi" w:eastAsiaTheme="minorEastAsia" w:hAnsiTheme="minorHAnsi" w:cstheme="minorBidi"/>
              <w:noProof/>
              <w:sz w:val="22"/>
              <w:szCs w:val="22"/>
            </w:rPr>
          </w:pPr>
          <w:del w:id="124" w:author="Nate Bachmeier" w:date="2021-12-05T11:57:00Z">
            <w:r w:rsidRPr="00E8576E" w:rsidDel="00E8576E">
              <w:rPr>
                <w:rStyle w:val="Hyperlink"/>
                <w:noProof/>
              </w:rPr>
              <w:delText>Intent Extraction Process</w:delText>
            </w:r>
            <w:r w:rsidDel="00E8576E">
              <w:rPr>
                <w:noProof/>
                <w:webHidden/>
              </w:rPr>
              <w:tab/>
            </w:r>
            <w:r w:rsidR="001309C1" w:rsidDel="00E8576E">
              <w:rPr>
                <w:noProof/>
                <w:webHidden/>
              </w:rPr>
              <w:delText>14</w:delText>
            </w:r>
          </w:del>
        </w:p>
        <w:p w14:paraId="4E53200E" w14:textId="4F5016F8" w:rsidR="00F07433" w:rsidDel="00E8576E" w:rsidRDefault="00F07433">
          <w:pPr>
            <w:pStyle w:val="TOC3"/>
            <w:tabs>
              <w:tab w:val="right" w:leader="dot" w:pos="9350"/>
            </w:tabs>
            <w:rPr>
              <w:del w:id="125" w:author="Nate Bachmeier" w:date="2021-12-05T11:57:00Z"/>
              <w:rFonts w:asciiTheme="minorHAnsi" w:eastAsiaTheme="minorEastAsia" w:hAnsiTheme="minorHAnsi" w:cstheme="minorBidi"/>
              <w:noProof/>
              <w:sz w:val="22"/>
              <w:szCs w:val="22"/>
            </w:rPr>
          </w:pPr>
          <w:del w:id="126" w:author="Nate Bachmeier" w:date="2021-12-05T11:57:00Z">
            <w:r w:rsidRPr="00E8576E" w:rsidDel="00E8576E">
              <w:rPr>
                <w:rStyle w:val="Hyperlink"/>
                <w:noProof/>
              </w:rPr>
              <w:delText>Rule Engine Process</w:delText>
            </w:r>
            <w:r w:rsidDel="00E8576E">
              <w:rPr>
                <w:noProof/>
                <w:webHidden/>
              </w:rPr>
              <w:tab/>
            </w:r>
            <w:r w:rsidR="001309C1" w:rsidDel="00E8576E">
              <w:rPr>
                <w:noProof/>
                <w:webHidden/>
              </w:rPr>
              <w:delText>15</w:delText>
            </w:r>
          </w:del>
        </w:p>
        <w:p w14:paraId="6601916D" w14:textId="091B2A84" w:rsidR="00F07433" w:rsidDel="00E8576E" w:rsidRDefault="00F07433">
          <w:pPr>
            <w:pStyle w:val="TOC2"/>
            <w:tabs>
              <w:tab w:val="right" w:leader="dot" w:pos="9350"/>
            </w:tabs>
            <w:rPr>
              <w:del w:id="127" w:author="Nate Bachmeier" w:date="2021-12-05T11:57:00Z"/>
              <w:rFonts w:asciiTheme="minorHAnsi" w:eastAsiaTheme="minorEastAsia" w:hAnsiTheme="minorHAnsi" w:cstheme="minorBidi"/>
              <w:noProof/>
              <w:sz w:val="22"/>
              <w:szCs w:val="22"/>
            </w:rPr>
          </w:pPr>
          <w:del w:id="128" w:author="Nate Bachmeier" w:date="2021-12-05T11:57:00Z">
            <w:r w:rsidRPr="00E8576E" w:rsidDel="00E8576E">
              <w:rPr>
                <w:rStyle w:val="Hyperlink"/>
                <w:noProof/>
              </w:rPr>
              <w:delText>Feedback System Design</w:delText>
            </w:r>
            <w:r w:rsidDel="00E8576E">
              <w:rPr>
                <w:noProof/>
                <w:webHidden/>
              </w:rPr>
              <w:tab/>
            </w:r>
            <w:r w:rsidR="001309C1" w:rsidDel="00E8576E">
              <w:rPr>
                <w:noProof/>
                <w:webHidden/>
              </w:rPr>
              <w:delText>15</w:delText>
            </w:r>
          </w:del>
        </w:p>
        <w:p w14:paraId="6534F95B" w14:textId="1DCF5FB5" w:rsidR="00F07433" w:rsidDel="00E8576E" w:rsidRDefault="00F07433">
          <w:pPr>
            <w:pStyle w:val="TOC3"/>
            <w:tabs>
              <w:tab w:val="right" w:leader="dot" w:pos="9350"/>
            </w:tabs>
            <w:rPr>
              <w:del w:id="129" w:author="Nate Bachmeier" w:date="2021-12-05T11:57:00Z"/>
              <w:rFonts w:asciiTheme="minorHAnsi" w:eastAsiaTheme="minorEastAsia" w:hAnsiTheme="minorHAnsi" w:cstheme="minorBidi"/>
              <w:noProof/>
              <w:sz w:val="22"/>
              <w:szCs w:val="22"/>
            </w:rPr>
          </w:pPr>
          <w:del w:id="130" w:author="Nate Bachmeier" w:date="2021-12-05T11:57:00Z">
            <w:r w:rsidRPr="00E8576E" w:rsidDel="00E8576E">
              <w:rPr>
                <w:rStyle w:val="Hyperlink"/>
                <w:noProof/>
              </w:rPr>
              <w:delText>Decision History Store</w:delText>
            </w:r>
            <w:r w:rsidDel="00E8576E">
              <w:rPr>
                <w:noProof/>
                <w:webHidden/>
              </w:rPr>
              <w:tab/>
            </w:r>
            <w:r w:rsidR="001309C1" w:rsidDel="00E8576E">
              <w:rPr>
                <w:noProof/>
                <w:webHidden/>
              </w:rPr>
              <w:delText>16</w:delText>
            </w:r>
          </w:del>
        </w:p>
        <w:p w14:paraId="3C4F1471" w14:textId="7CB19C33" w:rsidR="00F07433" w:rsidDel="00E8576E" w:rsidRDefault="00F07433">
          <w:pPr>
            <w:pStyle w:val="TOC3"/>
            <w:tabs>
              <w:tab w:val="right" w:leader="dot" w:pos="9350"/>
            </w:tabs>
            <w:rPr>
              <w:del w:id="131" w:author="Nate Bachmeier" w:date="2021-12-05T11:57:00Z"/>
              <w:rFonts w:asciiTheme="minorHAnsi" w:eastAsiaTheme="minorEastAsia" w:hAnsiTheme="minorHAnsi" w:cstheme="minorBidi"/>
              <w:noProof/>
              <w:sz w:val="22"/>
              <w:szCs w:val="22"/>
            </w:rPr>
          </w:pPr>
          <w:del w:id="132" w:author="Nate Bachmeier" w:date="2021-12-05T11:57:00Z">
            <w:r w:rsidRPr="00E8576E" w:rsidDel="00E8576E">
              <w:rPr>
                <w:rStyle w:val="Hyperlink"/>
                <w:noProof/>
              </w:rPr>
              <w:delText>Aggregation Process</w:delText>
            </w:r>
            <w:r w:rsidDel="00E8576E">
              <w:rPr>
                <w:noProof/>
                <w:webHidden/>
              </w:rPr>
              <w:tab/>
            </w:r>
            <w:r w:rsidR="001309C1" w:rsidDel="00E8576E">
              <w:rPr>
                <w:noProof/>
                <w:webHidden/>
              </w:rPr>
              <w:delText>16</w:delText>
            </w:r>
          </w:del>
        </w:p>
        <w:p w14:paraId="40CFFA9C" w14:textId="1296CAE5" w:rsidR="00F07433" w:rsidDel="00E8576E" w:rsidRDefault="00F07433">
          <w:pPr>
            <w:pStyle w:val="TOC3"/>
            <w:tabs>
              <w:tab w:val="right" w:leader="dot" w:pos="9350"/>
            </w:tabs>
            <w:rPr>
              <w:del w:id="133" w:author="Nate Bachmeier" w:date="2021-12-05T11:57:00Z"/>
              <w:rFonts w:asciiTheme="minorHAnsi" w:eastAsiaTheme="minorEastAsia" w:hAnsiTheme="minorHAnsi" w:cstheme="minorBidi"/>
              <w:noProof/>
              <w:sz w:val="22"/>
              <w:szCs w:val="22"/>
            </w:rPr>
          </w:pPr>
          <w:del w:id="134" w:author="Nate Bachmeier" w:date="2021-12-05T11:57:00Z">
            <w:r w:rsidRPr="00E8576E" w:rsidDel="00E8576E">
              <w:rPr>
                <w:rStyle w:val="Hyperlink"/>
                <w:noProof/>
              </w:rPr>
              <w:delText>Evaluation Process</w:delText>
            </w:r>
            <w:r w:rsidDel="00E8576E">
              <w:rPr>
                <w:noProof/>
                <w:webHidden/>
              </w:rPr>
              <w:tab/>
            </w:r>
            <w:r w:rsidR="001309C1" w:rsidDel="00E8576E">
              <w:rPr>
                <w:noProof/>
                <w:webHidden/>
              </w:rPr>
              <w:delText>16</w:delText>
            </w:r>
          </w:del>
        </w:p>
        <w:p w14:paraId="05CDF80F" w14:textId="01D58A15" w:rsidR="00F07433" w:rsidDel="00E8576E" w:rsidRDefault="00F07433">
          <w:pPr>
            <w:pStyle w:val="TOC3"/>
            <w:tabs>
              <w:tab w:val="right" w:leader="dot" w:pos="9350"/>
            </w:tabs>
            <w:rPr>
              <w:del w:id="135" w:author="Nate Bachmeier" w:date="2021-12-05T11:57:00Z"/>
              <w:rFonts w:asciiTheme="minorHAnsi" w:eastAsiaTheme="minorEastAsia" w:hAnsiTheme="minorHAnsi" w:cstheme="minorBidi"/>
              <w:noProof/>
              <w:sz w:val="22"/>
              <w:szCs w:val="22"/>
            </w:rPr>
          </w:pPr>
          <w:del w:id="136" w:author="Nate Bachmeier" w:date="2021-12-05T11:57:00Z">
            <w:r w:rsidRPr="00E8576E" w:rsidDel="00E8576E">
              <w:rPr>
                <w:rStyle w:val="Hyperlink"/>
                <w:noProof/>
              </w:rPr>
              <w:delText>Report Generation Process</w:delText>
            </w:r>
            <w:r w:rsidDel="00E8576E">
              <w:rPr>
                <w:noProof/>
                <w:webHidden/>
              </w:rPr>
              <w:tab/>
            </w:r>
            <w:r w:rsidR="001309C1" w:rsidDel="00E8576E">
              <w:rPr>
                <w:noProof/>
                <w:webHidden/>
              </w:rPr>
              <w:delText>17</w:delText>
            </w:r>
          </w:del>
        </w:p>
        <w:p w14:paraId="49B21291" w14:textId="42DB57D5" w:rsidR="00F07433" w:rsidDel="00E8576E" w:rsidRDefault="00F07433">
          <w:pPr>
            <w:pStyle w:val="TOC2"/>
            <w:tabs>
              <w:tab w:val="right" w:leader="dot" w:pos="9350"/>
            </w:tabs>
            <w:rPr>
              <w:del w:id="137" w:author="Nate Bachmeier" w:date="2021-12-05T11:57:00Z"/>
              <w:rFonts w:asciiTheme="minorHAnsi" w:eastAsiaTheme="minorEastAsia" w:hAnsiTheme="minorHAnsi" w:cstheme="minorBidi"/>
              <w:noProof/>
              <w:sz w:val="22"/>
              <w:szCs w:val="22"/>
            </w:rPr>
          </w:pPr>
          <w:del w:id="138" w:author="Nate Bachmeier" w:date="2021-12-05T11:57:00Z">
            <w:r w:rsidRPr="00E8576E" w:rsidDel="00E8576E">
              <w:rPr>
                <w:rStyle w:val="Hyperlink"/>
                <w:noProof/>
              </w:rPr>
              <w:delText>Contributions</w:delText>
            </w:r>
            <w:r w:rsidDel="00E8576E">
              <w:rPr>
                <w:noProof/>
                <w:webHidden/>
              </w:rPr>
              <w:tab/>
            </w:r>
            <w:r w:rsidR="001309C1" w:rsidDel="00E8576E">
              <w:rPr>
                <w:noProof/>
                <w:webHidden/>
              </w:rPr>
              <w:delText>17</w:delText>
            </w:r>
          </w:del>
        </w:p>
        <w:p w14:paraId="4F7F2A94" w14:textId="55BA7AC6" w:rsidR="00F07433" w:rsidDel="00E8576E" w:rsidRDefault="00F07433">
          <w:pPr>
            <w:pStyle w:val="TOC1"/>
            <w:rPr>
              <w:del w:id="139" w:author="Nate Bachmeier" w:date="2021-12-05T11:57:00Z"/>
              <w:rFonts w:asciiTheme="minorHAnsi" w:eastAsiaTheme="minorEastAsia" w:hAnsiTheme="minorHAnsi" w:cstheme="minorBidi"/>
              <w:noProof/>
              <w:sz w:val="22"/>
              <w:szCs w:val="22"/>
            </w:rPr>
          </w:pPr>
          <w:del w:id="140" w:author="Nate Bachmeier" w:date="2021-12-05T11:57:00Z">
            <w:r w:rsidRPr="00E8576E" w:rsidDel="00E8576E">
              <w:rPr>
                <w:rStyle w:val="Hyperlink"/>
                <w:noProof/>
              </w:rPr>
              <w:delText>Measurements and Evaluation</w:delText>
            </w:r>
            <w:r w:rsidDel="00E8576E">
              <w:rPr>
                <w:noProof/>
                <w:webHidden/>
              </w:rPr>
              <w:tab/>
            </w:r>
            <w:r w:rsidR="001309C1" w:rsidDel="00E8576E">
              <w:rPr>
                <w:noProof/>
                <w:webHidden/>
              </w:rPr>
              <w:delText>18</w:delText>
            </w:r>
          </w:del>
        </w:p>
        <w:p w14:paraId="5C914ACD" w14:textId="65311DAE" w:rsidR="00F07433" w:rsidDel="00E8576E" w:rsidRDefault="00F07433">
          <w:pPr>
            <w:pStyle w:val="TOC2"/>
            <w:tabs>
              <w:tab w:val="right" w:leader="dot" w:pos="9350"/>
            </w:tabs>
            <w:rPr>
              <w:del w:id="141" w:author="Nate Bachmeier" w:date="2021-12-05T11:57:00Z"/>
              <w:rFonts w:asciiTheme="minorHAnsi" w:eastAsiaTheme="minorEastAsia" w:hAnsiTheme="minorHAnsi" w:cstheme="minorBidi"/>
              <w:noProof/>
              <w:sz w:val="22"/>
              <w:szCs w:val="22"/>
            </w:rPr>
          </w:pPr>
          <w:del w:id="142" w:author="Nate Bachmeier" w:date="2021-12-05T11:57:00Z">
            <w:r w:rsidRPr="00E8576E" w:rsidDel="00E8576E">
              <w:rPr>
                <w:rStyle w:val="Hyperlink"/>
                <w:noProof/>
              </w:rPr>
              <w:delText>Data Collection Process</w:delText>
            </w:r>
            <w:r w:rsidDel="00E8576E">
              <w:rPr>
                <w:noProof/>
                <w:webHidden/>
              </w:rPr>
              <w:tab/>
            </w:r>
            <w:r w:rsidR="001309C1" w:rsidDel="00E8576E">
              <w:rPr>
                <w:noProof/>
                <w:webHidden/>
              </w:rPr>
              <w:delText>18</w:delText>
            </w:r>
          </w:del>
        </w:p>
        <w:p w14:paraId="4CEF8EE9" w14:textId="16258333" w:rsidR="00F07433" w:rsidDel="00E8576E" w:rsidRDefault="00F07433">
          <w:pPr>
            <w:pStyle w:val="TOC2"/>
            <w:tabs>
              <w:tab w:val="right" w:leader="dot" w:pos="9350"/>
            </w:tabs>
            <w:rPr>
              <w:del w:id="143" w:author="Nate Bachmeier" w:date="2021-12-05T11:57:00Z"/>
              <w:rFonts w:asciiTheme="minorHAnsi" w:eastAsiaTheme="minorEastAsia" w:hAnsiTheme="minorHAnsi" w:cstheme="minorBidi"/>
              <w:noProof/>
              <w:sz w:val="22"/>
              <w:szCs w:val="22"/>
            </w:rPr>
          </w:pPr>
          <w:del w:id="144" w:author="Nate Bachmeier" w:date="2021-12-05T11:57:00Z">
            <w:r w:rsidRPr="00E8576E" w:rsidDel="00E8576E">
              <w:rPr>
                <w:rStyle w:val="Hyperlink"/>
                <w:noProof/>
              </w:rPr>
              <w:delText>Evaluation Process</w:delText>
            </w:r>
            <w:r w:rsidDel="00E8576E">
              <w:rPr>
                <w:noProof/>
                <w:webHidden/>
              </w:rPr>
              <w:tab/>
            </w:r>
            <w:r w:rsidR="001309C1" w:rsidDel="00E8576E">
              <w:rPr>
                <w:noProof/>
                <w:webHidden/>
              </w:rPr>
              <w:delText>18</w:delText>
            </w:r>
          </w:del>
        </w:p>
        <w:p w14:paraId="1D4A64D3" w14:textId="141F71F7" w:rsidR="00F07433" w:rsidDel="00E8576E" w:rsidRDefault="00F07433">
          <w:pPr>
            <w:pStyle w:val="TOC2"/>
            <w:tabs>
              <w:tab w:val="right" w:leader="dot" w:pos="9350"/>
            </w:tabs>
            <w:rPr>
              <w:del w:id="145" w:author="Nate Bachmeier" w:date="2021-12-05T11:57:00Z"/>
              <w:rFonts w:asciiTheme="minorHAnsi" w:eastAsiaTheme="minorEastAsia" w:hAnsiTheme="minorHAnsi" w:cstheme="minorBidi"/>
              <w:noProof/>
              <w:sz w:val="22"/>
              <w:szCs w:val="22"/>
            </w:rPr>
          </w:pPr>
          <w:del w:id="146" w:author="Nate Bachmeier" w:date="2021-12-05T11:57:00Z">
            <w:r w:rsidRPr="00E8576E" w:rsidDel="00E8576E">
              <w:rPr>
                <w:rStyle w:val="Hyperlink"/>
                <w:noProof/>
              </w:rPr>
              <w:delText>Benchmarking</w:delText>
            </w:r>
            <w:r w:rsidDel="00E8576E">
              <w:rPr>
                <w:noProof/>
                <w:webHidden/>
              </w:rPr>
              <w:tab/>
            </w:r>
            <w:r w:rsidR="001309C1" w:rsidDel="00E8576E">
              <w:rPr>
                <w:noProof/>
                <w:webHidden/>
              </w:rPr>
              <w:delText>18</w:delText>
            </w:r>
          </w:del>
        </w:p>
        <w:p w14:paraId="4A0AC6DF" w14:textId="5CBDC320" w:rsidR="00F07433" w:rsidDel="00E8576E" w:rsidRDefault="00F07433">
          <w:pPr>
            <w:pStyle w:val="TOC1"/>
            <w:rPr>
              <w:del w:id="147" w:author="Nate Bachmeier" w:date="2021-12-05T11:57:00Z"/>
              <w:rFonts w:asciiTheme="minorHAnsi" w:eastAsiaTheme="minorEastAsia" w:hAnsiTheme="minorHAnsi" w:cstheme="minorBidi"/>
              <w:noProof/>
              <w:sz w:val="22"/>
              <w:szCs w:val="22"/>
            </w:rPr>
          </w:pPr>
          <w:del w:id="148" w:author="Nate Bachmeier" w:date="2021-12-05T11:57:00Z">
            <w:r w:rsidRPr="00E8576E" w:rsidDel="00E8576E">
              <w:rPr>
                <w:rStyle w:val="Hyperlink"/>
                <w:noProof/>
              </w:rPr>
              <w:delText>Summary</w:delText>
            </w:r>
            <w:r w:rsidDel="00E8576E">
              <w:rPr>
                <w:noProof/>
                <w:webHidden/>
              </w:rPr>
              <w:tab/>
            </w:r>
            <w:r w:rsidR="001309C1" w:rsidDel="00E8576E">
              <w:rPr>
                <w:noProof/>
                <w:webHidden/>
              </w:rPr>
              <w:delText>19</w:delText>
            </w:r>
          </w:del>
        </w:p>
        <w:p w14:paraId="1A7C3926" w14:textId="3051FA12" w:rsidR="00F07433" w:rsidDel="00E8576E" w:rsidRDefault="00F07433">
          <w:pPr>
            <w:pStyle w:val="TOC1"/>
            <w:rPr>
              <w:del w:id="149" w:author="Nate Bachmeier" w:date="2021-12-05T11:57:00Z"/>
              <w:rFonts w:asciiTheme="minorHAnsi" w:eastAsiaTheme="minorEastAsia" w:hAnsiTheme="minorHAnsi" w:cstheme="minorBidi"/>
              <w:noProof/>
              <w:sz w:val="22"/>
              <w:szCs w:val="22"/>
            </w:rPr>
          </w:pPr>
          <w:del w:id="150" w:author="Nate Bachmeier" w:date="2021-12-05T11:57:00Z">
            <w:r w:rsidRPr="00E8576E" w:rsidDel="00E8576E">
              <w:rPr>
                <w:rStyle w:val="Hyperlink"/>
                <w:noProof/>
              </w:rPr>
              <w:delText>References</w:delText>
            </w:r>
            <w:r w:rsidDel="00E8576E">
              <w:rPr>
                <w:noProof/>
                <w:webHidden/>
              </w:rPr>
              <w:tab/>
            </w:r>
            <w:r w:rsidR="001309C1" w:rsidDel="00E8576E">
              <w:rPr>
                <w:noProof/>
                <w:webHidden/>
              </w:rPr>
              <w:delText>21</w:delText>
            </w:r>
          </w:del>
        </w:p>
        <w:p w14:paraId="2AA91C01" w14:textId="4934C1EF" w:rsidR="00F07433" w:rsidDel="00E8576E" w:rsidRDefault="00F07433">
          <w:pPr>
            <w:pStyle w:val="TOC1"/>
            <w:rPr>
              <w:del w:id="151" w:author="Nate Bachmeier" w:date="2021-12-05T11:57:00Z"/>
              <w:rFonts w:asciiTheme="minorHAnsi" w:eastAsiaTheme="minorEastAsia" w:hAnsiTheme="minorHAnsi" w:cstheme="minorBidi"/>
              <w:noProof/>
              <w:sz w:val="22"/>
              <w:szCs w:val="22"/>
            </w:rPr>
          </w:pPr>
          <w:del w:id="152" w:author="Nate Bachmeier" w:date="2021-12-05T11:57:00Z">
            <w:r w:rsidRPr="00E8576E" w:rsidDel="00E8576E">
              <w:rPr>
                <w:rStyle w:val="Hyperlink"/>
                <w:noProof/>
              </w:rPr>
              <w:delText>Annotated Bibliography</w:delText>
            </w:r>
            <w:r w:rsidDel="00E8576E">
              <w:rPr>
                <w:noProof/>
                <w:webHidden/>
              </w:rPr>
              <w:tab/>
            </w:r>
            <w:r w:rsidR="001309C1" w:rsidDel="00E8576E">
              <w:rPr>
                <w:noProof/>
                <w:webHidden/>
              </w:rPr>
              <w:delText>25</w:delText>
            </w:r>
          </w:del>
        </w:p>
        <w:p w14:paraId="34A42ADB" w14:textId="01FF60EE" w:rsidR="00F07433" w:rsidDel="00E8576E" w:rsidRDefault="00F07433">
          <w:pPr>
            <w:pStyle w:val="TOC2"/>
            <w:tabs>
              <w:tab w:val="right" w:leader="dot" w:pos="9350"/>
            </w:tabs>
            <w:rPr>
              <w:del w:id="153" w:author="Nate Bachmeier" w:date="2021-12-05T11:57:00Z"/>
              <w:rFonts w:asciiTheme="minorHAnsi" w:eastAsiaTheme="minorEastAsia" w:hAnsiTheme="minorHAnsi" w:cstheme="minorBidi"/>
              <w:noProof/>
              <w:sz w:val="22"/>
              <w:szCs w:val="22"/>
            </w:rPr>
          </w:pPr>
          <w:del w:id="154" w:author="Nate Bachmeier" w:date="2021-12-05T11:57:00Z">
            <w:r w:rsidRPr="00E8576E" w:rsidDel="00E8576E">
              <w:rPr>
                <w:rStyle w:val="Hyperlink"/>
                <w:noProof/>
              </w:rPr>
              <w:delText>Human Activity Recognition</w:delText>
            </w:r>
            <w:r w:rsidDel="00E8576E">
              <w:rPr>
                <w:noProof/>
                <w:webHidden/>
              </w:rPr>
              <w:tab/>
            </w:r>
            <w:r w:rsidR="001309C1" w:rsidDel="00E8576E">
              <w:rPr>
                <w:noProof/>
                <w:webHidden/>
              </w:rPr>
              <w:delText>25</w:delText>
            </w:r>
          </w:del>
        </w:p>
        <w:p w14:paraId="190CDAE5" w14:textId="03F35400" w:rsidR="00F07433" w:rsidDel="00E8576E" w:rsidRDefault="00F07433">
          <w:pPr>
            <w:pStyle w:val="TOC2"/>
            <w:tabs>
              <w:tab w:val="right" w:leader="dot" w:pos="9350"/>
            </w:tabs>
            <w:rPr>
              <w:del w:id="155" w:author="Nate Bachmeier" w:date="2021-12-05T11:57:00Z"/>
              <w:rFonts w:asciiTheme="minorHAnsi" w:eastAsiaTheme="minorEastAsia" w:hAnsiTheme="minorHAnsi" w:cstheme="minorBidi"/>
              <w:noProof/>
              <w:sz w:val="22"/>
              <w:szCs w:val="22"/>
            </w:rPr>
          </w:pPr>
          <w:del w:id="156" w:author="Nate Bachmeier" w:date="2021-12-05T11:57:00Z">
            <w:r w:rsidRPr="00E8576E" w:rsidDel="00E8576E">
              <w:rPr>
                <w:rStyle w:val="Hyperlink"/>
                <w:noProof/>
              </w:rPr>
              <w:delText>Integrating IoT Systems</w:delText>
            </w:r>
            <w:r w:rsidDel="00E8576E">
              <w:rPr>
                <w:noProof/>
                <w:webHidden/>
              </w:rPr>
              <w:tab/>
            </w:r>
            <w:r w:rsidR="001309C1" w:rsidDel="00E8576E">
              <w:rPr>
                <w:noProof/>
                <w:webHidden/>
              </w:rPr>
              <w:delText>26</w:delText>
            </w:r>
          </w:del>
        </w:p>
        <w:p w14:paraId="1D3633AC" w14:textId="33E6B94D" w:rsidR="00F07433" w:rsidDel="00E8576E" w:rsidRDefault="00F07433">
          <w:pPr>
            <w:pStyle w:val="TOC2"/>
            <w:tabs>
              <w:tab w:val="right" w:leader="dot" w:pos="9350"/>
            </w:tabs>
            <w:rPr>
              <w:del w:id="157" w:author="Nate Bachmeier" w:date="2021-12-05T11:57:00Z"/>
              <w:rFonts w:asciiTheme="minorHAnsi" w:eastAsiaTheme="minorEastAsia" w:hAnsiTheme="minorHAnsi" w:cstheme="minorBidi"/>
              <w:noProof/>
              <w:sz w:val="22"/>
              <w:szCs w:val="22"/>
            </w:rPr>
          </w:pPr>
          <w:del w:id="158" w:author="Nate Bachmeier" w:date="2021-12-05T11:57:00Z">
            <w:r w:rsidRPr="00E8576E" w:rsidDel="00E8576E">
              <w:rPr>
                <w:rStyle w:val="Hyperlink"/>
                <w:noProof/>
              </w:rPr>
              <w:delText>Enhancing Security</w:delText>
            </w:r>
            <w:r w:rsidDel="00E8576E">
              <w:rPr>
                <w:noProof/>
                <w:webHidden/>
              </w:rPr>
              <w:tab/>
            </w:r>
            <w:r w:rsidR="001309C1" w:rsidDel="00E8576E">
              <w:rPr>
                <w:noProof/>
                <w:webHidden/>
              </w:rPr>
              <w:delText>26</w:delText>
            </w:r>
          </w:del>
        </w:p>
        <w:p w14:paraId="436914F7" w14:textId="38BBB36E" w:rsidR="00F07433" w:rsidDel="00E8576E" w:rsidRDefault="00F07433">
          <w:pPr>
            <w:pStyle w:val="TOC2"/>
            <w:tabs>
              <w:tab w:val="right" w:leader="dot" w:pos="9350"/>
            </w:tabs>
            <w:rPr>
              <w:del w:id="159" w:author="Nate Bachmeier" w:date="2021-12-05T11:57:00Z"/>
              <w:rFonts w:asciiTheme="minorHAnsi" w:eastAsiaTheme="minorEastAsia" w:hAnsiTheme="minorHAnsi" w:cstheme="minorBidi"/>
              <w:noProof/>
              <w:sz w:val="22"/>
              <w:szCs w:val="22"/>
            </w:rPr>
          </w:pPr>
          <w:del w:id="160" w:author="Nate Bachmeier" w:date="2021-12-05T11:57:00Z">
            <w:r w:rsidRPr="00E8576E" w:rsidDel="00E8576E">
              <w:rPr>
                <w:rStyle w:val="Hyperlink"/>
                <w:noProof/>
              </w:rPr>
              <w:delText>Healthcare and Cloud</w:delText>
            </w:r>
            <w:r w:rsidDel="00E8576E">
              <w:rPr>
                <w:noProof/>
                <w:webHidden/>
              </w:rPr>
              <w:tab/>
            </w:r>
            <w:r w:rsidR="001309C1" w:rsidDel="00E8576E">
              <w:rPr>
                <w:noProof/>
                <w:webHidden/>
              </w:rPr>
              <w:delText>27</w:delText>
            </w:r>
          </w:del>
        </w:p>
        <w:p w14:paraId="5D15CA15" w14:textId="425548CC" w:rsidR="009466BD" w:rsidRDefault="009466BD">
          <w:r>
            <w:rPr>
              <w:b/>
              <w:bCs/>
              <w:noProof/>
            </w:rPr>
            <w:fldChar w:fldCharType="end"/>
          </w:r>
        </w:p>
      </w:sdtContent>
    </w:sdt>
    <w:p w14:paraId="10FF55BB" w14:textId="77777777" w:rsidR="009466BD" w:rsidRDefault="009466BD">
      <w:pPr>
        <w:rPr>
          <w:b/>
        </w:rPr>
      </w:pPr>
      <w:r>
        <w:br w:type="page"/>
      </w:r>
    </w:p>
    <w:p w14:paraId="17A23B19" w14:textId="6941A628" w:rsidR="0082223F" w:rsidDel="00EA73E9" w:rsidRDefault="00EA73E9" w:rsidP="0066572A">
      <w:pPr>
        <w:ind w:firstLine="720"/>
        <w:rPr>
          <w:del w:id="161" w:author="Nate Bachmeier" w:date="2021-12-05T11:46:00Z"/>
          <w:b/>
          <w:bCs/>
        </w:rPr>
      </w:pPr>
      <w:ins w:id="162" w:author="Nate Bachmeier" w:date="2021-12-05T11:46:00Z">
        <w:r w:rsidRPr="00EA73E9">
          <w:rPr>
            <w:b/>
            <w:bCs/>
          </w:rPr>
          <w:lastRenderedPageBreak/>
          <w:t xml:space="preserve">Using simulation processes to research </w:t>
        </w:r>
      </w:ins>
      <w:ins w:id="163" w:author="Nate Bachmeier" w:date="2021-12-05T12:15:00Z">
        <w:r w:rsidR="0084684E">
          <w:rPr>
            <w:b/>
            <w:bCs/>
          </w:rPr>
          <w:t xml:space="preserve">human behavior in </w:t>
        </w:r>
      </w:ins>
      <w:ins w:id="164" w:author="Nate Bachmeier" w:date="2021-12-05T11:46:00Z">
        <w:r w:rsidRPr="00EA73E9">
          <w:rPr>
            <w:b/>
            <w:bCs/>
          </w:rPr>
          <w:t xml:space="preserve">sensitive </w:t>
        </w:r>
      </w:ins>
      <w:ins w:id="165" w:author="Nate Bachmeier" w:date="2021-12-05T12:15:00Z">
        <w:r w:rsidR="0084684E">
          <w:rPr>
            <w:b/>
            <w:bCs/>
          </w:rPr>
          <w:t>contexts</w:t>
        </w:r>
      </w:ins>
      <w:del w:id="166" w:author="Nate Bachmeier" w:date="2021-12-05T11:46:00Z">
        <w:r w:rsidR="0066572A" w:rsidRPr="00410C69" w:rsidDel="00EA73E9">
          <w:rPr>
            <w:b/>
            <w:bCs/>
          </w:rPr>
          <w:delText>Simulating Intelligent Elderly Care Systems</w:delText>
        </w:r>
      </w:del>
    </w:p>
    <w:p w14:paraId="104C5871" w14:textId="77777777" w:rsidR="00EA73E9" w:rsidRPr="00410C69" w:rsidRDefault="00EA73E9" w:rsidP="00410C69">
      <w:pPr>
        <w:jc w:val="center"/>
        <w:rPr>
          <w:ins w:id="167" w:author="Nate Bachmeier" w:date="2021-12-05T11:46:00Z"/>
          <w:b/>
          <w:bCs/>
        </w:rPr>
      </w:pPr>
    </w:p>
    <w:p w14:paraId="61A73AD8" w14:textId="657BD32C" w:rsidR="0084684E" w:rsidRDefault="0084684E" w:rsidP="0066572A">
      <w:pPr>
        <w:ind w:firstLine="720"/>
        <w:rPr>
          <w:ins w:id="168" w:author="Nate Bachmeier" w:date="2021-12-05T12:13:00Z"/>
        </w:rPr>
      </w:pPr>
      <w:ins w:id="169" w:author="Nate Bachmeier" w:date="2021-12-05T11:59:00Z">
        <w:r>
          <w:t xml:space="preserve">Numerous challenges </w:t>
        </w:r>
      </w:ins>
      <w:ins w:id="170" w:author="Nate Bachmeier" w:date="2021-12-05T12:02:00Z">
        <w:r>
          <w:t>prohibit</w:t>
        </w:r>
      </w:ins>
      <w:ins w:id="171" w:author="Nate Bachmeier" w:date="2021-12-05T11:59:00Z">
        <w:r>
          <w:t xml:space="preserve"> researchers from studying human behaviors.</w:t>
        </w:r>
      </w:ins>
      <w:ins w:id="172" w:author="Nate Bachmeier" w:date="2021-12-05T12:02:00Z">
        <w:r>
          <w:t xml:space="preserve">  </w:t>
        </w:r>
      </w:ins>
      <w:ins w:id="173" w:author="Nate Bachmeier" w:date="2021-12-05T11:59:00Z">
        <w:r>
          <w:t xml:space="preserve">These issues </w:t>
        </w:r>
      </w:ins>
      <w:ins w:id="174" w:author="Nate Bachmeier" w:date="2021-12-05T12:00:00Z">
        <w:r>
          <w:t xml:space="preserve">originate </w:t>
        </w:r>
      </w:ins>
      <w:ins w:id="175" w:author="Nate Bachmeier" w:date="2021-12-05T11:59:00Z">
        <w:r>
          <w:t>from security and priv</w:t>
        </w:r>
      </w:ins>
      <w:ins w:id="176" w:author="Nate Bachmeier" w:date="2021-12-05T12:00:00Z">
        <w:r>
          <w:t>acy, safety concerns, and economic practicality matters.</w:t>
        </w:r>
      </w:ins>
      <w:ins w:id="177" w:author="Nate Bachmeier" w:date="2021-12-05T12:01:00Z">
        <w:r>
          <w:t xml:space="preserve">  </w:t>
        </w:r>
      </w:ins>
      <w:ins w:id="178" w:author="Nate Bachmeier" w:date="2021-12-05T12:04:00Z">
        <w:r>
          <w:t xml:space="preserve">Without </w:t>
        </w:r>
      </w:ins>
      <w:ins w:id="179" w:author="Nate Bachmeier" w:date="2021-12-05T12:05:00Z">
        <w:r>
          <w:t>collecting</w:t>
        </w:r>
      </w:ins>
      <w:ins w:id="180" w:author="Nate Bachmeier" w:date="2021-12-05T12:04:00Z">
        <w:r>
          <w:t xml:space="preserve"> data on these topics, those </w:t>
        </w:r>
      </w:ins>
      <w:ins w:id="181" w:author="Nate Bachmeier" w:date="2021-12-05T12:05:00Z">
        <w:r>
          <w:t xml:space="preserve">same researchers cannot improve people’s quality of life.  For instance, </w:t>
        </w:r>
      </w:ins>
      <w:ins w:id="182" w:author="Nate Bachmeier" w:date="2021-12-05T12:06:00Z">
        <w:r>
          <w:t xml:space="preserve">in the health care industry, </w:t>
        </w:r>
      </w:ins>
      <w:ins w:id="183" w:author="Nate Bachmeier" w:date="2021-12-05T12:05:00Z">
        <w:r>
          <w:t xml:space="preserve">elderly patients falling </w:t>
        </w:r>
      </w:ins>
      <w:ins w:id="184" w:author="Nate Bachmeier" w:date="2021-12-05T12:06:00Z">
        <w:r>
          <w:t xml:space="preserve">is a critical concern.  </w:t>
        </w:r>
      </w:ins>
      <w:ins w:id="185" w:author="Nate Bachmeier" w:date="2021-12-05T12:07:00Z">
        <w:r>
          <w:t xml:space="preserve">Using </w:t>
        </w:r>
      </w:ins>
      <w:ins w:id="186" w:author="Nate Bachmeier" w:date="2021-12-05T12:08:00Z">
        <w:r>
          <w:t xml:space="preserve">AI/ML CV advancements, </w:t>
        </w:r>
      </w:ins>
      <w:ins w:id="187" w:author="Nate Bachmeier" w:date="2021-12-05T12:12:00Z">
        <w:r>
          <w:t>technology solutions detect these incidents and prevent the injury preemptivel</w:t>
        </w:r>
      </w:ins>
      <w:ins w:id="188" w:author="Nate Bachmeier" w:date="2021-12-05T12:08:00Z">
        <w:r>
          <w:t xml:space="preserve">y.  </w:t>
        </w:r>
      </w:ins>
      <w:ins w:id="189" w:author="Nate Bachmeier" w:date="2021-12-05T12:09:00Z">
        <w:r>
          <w:t>Nevertheless</w:t>
        </w:r>
      </w:ins>
      <w:ins w:id="190" w:author="Nate Bachmeier" w:date="2021-12-05T12:08:00Z">
        <w:r>
          <w:t xml:space="preserve">, </w:t>
        </w:r>
      </w:ins>
      <w:ins w:id="191" w:author="Nate Bachmeier" w:date="2021-12-05T12:09:00Z">
        <w:r>
          <w:t>patients refuse to deploy these systems due to privacy concerns.</w:t>
        </w:r>
      </w:ins>
      <w:ins w:id="192" w:author="Nate Bachmeier" w:date="2021-12-05T12:10:00Z">
        <w:r>
          <w:t xml:space="preserve">  This situation prevents researchers </w:t>
        </w:r>
      </w:ins>
      <w:ins w:id="193" w:author="Nate Bachmeier" w:date="2021-12-05T12:11:00Z">
        <w:r>
          <w:t xml:space="preserve">from </w:t>
        </w:r>
      </w:ins>
      <w:ins w:id="194" w:author="Nate Bachmeier" w:date="2021-12-05T12:10:00Z">
        <w:r>
          <w:t xml:space="preserve">iterating on algorithms </w:t>
        </w:r>
      </w:ins>
      <w:ins w:id="195" w:author="Nate Bachmeier" w:date="2021-12-05T12:11:00Z">
        <w:r>
          <w:t>and improving patient safety.</w:t>
        </w:r>
      </w:ins>
    </w:p>
    <w:p w14:paraId="3F2E6DF6" w14:textId="0DDF5BA3" w:rsidR="0066572A" w:rsidRDefault="0084684E" w:rsidP="00E02764">
      <w:pPr>
        <w:ind w:firstLine="720"/>
      </w:pPr>
      <w:ins w:id="196" w:author="Nate Bachmeier" w:date="2021-12-05T12:14:00Z">
        <w:r>
          <w:t xml:space="preserve">This constructive research project examines </w:t>
        </w:r>
      </w:ins>
      <w:ins w:id="197" w:author="Nate Bachmeier" w:date="2021-12-05T12:17:00Z">
        <w:r>
          <w:t xml:space="preserve">a </w:t>
        </w:r>
      </w:ins>
      <w:ins w:id="198" w:author="Nate Bachmeier" w:date="2021-12-05T12:14:00Z">
        <w:r>
          <w:t>data collection</w:t>
        </w:r>
      </w:ins>
      <w:ins w:id="199" w:author="Nate Bachmeier" w:date="2021-12-05T12:15:00Z">
        <w:r>
          <w:t xml:space="preserve"> </w:t>
        </w:r>
      </w:ins>
      <w:ins w:id="200" w:author="Nate Bachmeier" w:date="2021-12-05T12:17:00Z">
        <w:r>
          <w:t xml:space="preserve">mechanism for </w:t>
        </w:r>
      </w:ins>
      <w:ins w:id="201" w:author="Nate Bachmeier" w:date="2021-12-05T12:15:00Z">
        <w:r>
          <w:t xml:space="preserve">situations </w:t>
        </w:r>
      </w:ins>
      <w:ins w:id="202" w:author="Nate Bachmeier" w:date="2021-12-05T12:16:00Z">
        <w:r>
          <w:t xml:space="preserve">where </w:t>
        </w:r>
      </w:ins>
      <w:ins w:id="203" w:author="Nate Bachmeier" w:date="2021-12-05T12:18:00Z">
        <w:r>
          <w:t>personal privacy and safety prevent</w:t>
        </w:r>
      </w:ins>
      <w:ins w:id="204" w:author="Nate Bachmeier" w:date="2021-12-05T12:17:00Z">
        <w:r>
          <w:t xml:space="preserve"> </w:t>
        </w:r>
      </w:ins>
      <w:ins w:id="205" w:author="Nate Bachmeier" w:date="2021-12-05T12:18:00Z">
        <w:r>
          <w:t>traditional observations.</w:t>
        </w:r>
        <w:r w:rsidR="0007782A">
          <w:t xml:space="preserve">  It aims to demonstrate this capability using a physics simulation </w:t>
        </w:r>
      </w:ins>
      <w:ins w:id="206" w:author="Nate Bachmeier" w:date="2021-12-05T12:19:00Z">
        <w:r w:rsidR="0007782A">
          <w:t>process and Motion Capture (</w:t>
        </w:r>
        <w:proofErr w:type="spellStart"/>
        <w:r w:rsidR="0007782A">
          <w:t>MoCap</w:t>
        </w:r>
        <w:proofErr w:type="spellEnd"/>
        <w:r w:rsidR="0007782A">
          <w:t xml:space="preserve">) animations.  </w:t>
        </w:r>
      </w:ins>
      <w:ins w:id="207" w:author="Nate Bachmeier" w:date="2021-12-05T12:20:00Z">
        <w:r w:rsidR="0007782A">
          <w:t>Given the potential brea</w:t>
        </w:r>
      </w:ins>
      <w:ins w:id="208" w:author="Nate Bachmeier" w:date="2021-12-05T12:21:00Z">
        <w:r w:rsidR="0007782A">
          <w:t>d</w:t>
        </w:r>
      </w:ins>
      <w:ins w:id="209" w:author="Nate Bachmeier" w:date="2021-12-05T12:20:00Z">
        <w:r w:rsidR="0007782A">
          <w:t>th</w:t>
        </w:r>
      </w:ins>
      <w:ins w:id="210" w:author="Nate Bachmeier" w:date="2021-12-05T12:21:00Z">
        <w:r w:rsidR="0007782A">
          <w:t>,</w:t>
        </w:r>
      </w:ins>
      <w:ins w:id="211" w:author="Nate Bachmeier" w:date="2021-12-05T12:20:00Z">
        <w:r w:rsidR="0007782A">
          <w:t xml:space="preserve"> it</w:t>
        </w:r>
      </w:ins>
      <w:ins w:id="212" w:author="Nate Bachmeier" w:date="2021-12-05T12:21:00Z">
        <w:r w:rsidR="0007782A">
          <w:t xml:space="preserve"> i</w:t>
        </w:r>
      </w:ins>
      <w:ins w:id="213" w:author="Nate Bachmeier" w:date="2021-12-05T12:20:00Z">
        <w:r w:rsidR="0007782A">
          <w:t xml:space="preserve">s critical to find a concrete business case that </w:t>
        </w:r>
      </w:ins>
      <w:ins w:id="214" w:author="Nate Bachmeier" w:date="2021-12-05T12:21:00Z">
        <w:r w:rsidR="0007782A">
          <w:t>exemplifies</w:t>
        </w:r>
      </w:ins>
      <w:ins w:id="215" w:author="Nate Bachmeier" w:date="2021-12-05T12:20:00Z">
        <w:r w:rsidR="0007782A">
          <w:t xml:space="preserve"> this approach.</w:t>
        </w:r>
      </w:ins>
      <w:ins w:id="216" w:author="Nate Bachmeier" w:date="2021-12-05T12:23:00Z">
        <w:r w:rsidR="00E02764">
          <w:t xml:space="preserve">  That specific example </w:t>
        </w:r>
      </w:ins>
      <w:ins w:id="217" w:author="Nate Bachmeier" w:date="2021-12-05T12:24:00Z">
        <w:r w:rsidR="00E02764">
          <w:t>comes from raising</w:t>
        </w:r>
      </w:ins>
      <w:commentRangeStart w:id="218"/>
      <w:del w:id="219" w:author="Nate Bachmeier" w:date="2021-12-05T12:24:00Z">
        <w:r w:rsidR="0066572A" w:rsidDel="00E02764">
          <w:delText xml:space="preserve">This </w:delText>
        </w:r>
        <w:commentRangeEnd w:id="218"/>
        <w:r w:rsidR="00E8576E" w:rsidDel="00E02764">
          <w:rPr>
            <w:rStyle w:val="CommentReference"/>
          </w:rPr>
          <w:commentReference w:id="218"/>
        </w:r>
        <w:r w:rsidR="0066572A" w:rsidDel="00E02764">
          <w:delText>constructive research project seeks to raise</w:delText>
        </w:r>
      </w:del>
      <w:r w:rsidR="0066572A">
        <w:t xml:space="preserve"> the elderly care quality bar while minimizing costs.</w:t>
      </w:r>
      <w:r w:rsidR="009466BD">
        <w:t xml:space="preserve">  Using </w:t>
      </w:r>
      <w:r w:rsidR="0066572A">
        <w:t>Human Activity Recognition (HAR) through computer vision and machine learning</w:t>
      </w:r>
      <w:r w:rsidR="009466BD">
        <w:t>,</w:t>
      </w:r>
      <w:r w:rsidR="0066572A">
        <w:t xml:space="preserve"> </w:t>
      </w:r>
      <w:r w:rsidR="009466BD">
        <w:t>the solution tracks the patient’s skeletal structure.  After observing behaviors and determining intents, the system</w:t>
      </w:r>
      <w:r w:rsidR="0066572A">
        <w:t xml:space="preserve"> orchestrate</w:t>
      </w:r>
      <w:r w:rsidR="009466BD">
        <w:t>s</w:t>
      </w:r>
      <w:r w:rsidR="0066572A">
        <w:t xml:space="preserve"> Cyber-Physical Systems (CPS) to provide further assistance.</w:t>
      </w:r>
    </w:p>
    <w:p w14:paraId="24F0BD37" w14:textId="7778D2F4" w:rsidR="009E1F64" w:rsidRDefault="00410C69" w:rsidP="00D27769">
      <w:pPr>
        <w:pStyle w:val="Heading1"/>
      </w:pPr>
      <w:bookmarkStart w:id="220" w:name="_Toc89597846"/>
      <w:r>
        <w:t>Background</w:t>
      </w:r>
      <w:bookmarkEnd w:id="220"/>
    </w:p>
    <w:p w14:paraId="2D3B347E" w14:textId="75E9F67B" w:rsidR="00AE1EE7" w:rsidRDefault="00AE1EE7" w:rsidP="00AE1EE7">
      <w:r>
        <w:tab/>
      </w:r>
      <w:commentRangeStart w:id="221"/>
      <w:r>
        <w:t>A d</w:t>
      </w:r>
      <w:commentRangeEnd w:id="221"/>
      <w:r w:rsidR="00E8576E">
        <w:rPr>
          <w:rStyle w:val="CommentReference"/>
        </w:rPr>
        <w:commentReference w:id="221"/>
      </w:r>
      <w:r>
        <w:t>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sidR="00111AFD">
            <w:rPr>
              <w:noProof/>
            </w:rPr>
            <w:t xml:space="preserve"> (Muhsin, Munyogwa, Kibusi, &amp; Seif, 2020, p. 1)</w:t>
          </w:r>
          <w:r>
            <w:fldChar w:fldCharType="end"/>
          </w:r>
        </w:sdtContent>
      </w:sdt>
      <w:r>
        <w:t xml:space="preserve">.”  Economic constraints within those countries </w:t>
      </w:r>
      <w:r>
        <w:lastRenderedPageBreak/>
        <w:t>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sidR="00111AFD">
            <w:rPr>
              <w:noProof/>
            </w:rPr>
            <w:t xml:space="preserve"> (Morris, 2008)</w:t>
          </w:r>
          <w:r>
            <w:fldChar w:fldCharType="end"/>
          </w:r>
        </w:sdtContent>
      </w:sdt>
      <w:r>
        <w:t>.  Medical facilities need mechanisms to defuse the situation by reducing costs and deferring the transition to assisted living centers.</w:t>
      </w:r>
    </w:p>
    <w:p w14:paraId="303EBC5B" w14:textId="759C1FD1" w:rsidR="00AE1EE7" w:rsidRPr="008D5F24" w:rsidRDefault="00AE1EE7" w:rsidP="00AE1EE7">
      <w:pPr>
        <w:ind w:firstLine="720"/>
      </w:pPr>
      <w:r>
        <w:t xml:space="preserve">Inversely, the explosive growth across IoT, Cloud, Big Data, and Mobile (ICBM) continuously decreases costs and enables new </w:t>
      </w:r>
      <w:r w:rsidR="00F57D40">
        <w:t>opportunities</w:t>
      </w:r>
      <w:r>
        <w:t xml:space="preserve">.  These technologies </w:t>
      </w:r>
      <w:r w:rsidR="009C1886">
        <w:t xml:space="preserve">have the potential to </w:t>
      </w:r>
      <w:commentRangeStart w:id="222"/>
      <w:commentRangeEnd w:id="222"/>
      <w:r w:rsidR="000A7832">
        <w:rPr>
          <w:rStyle w:val="CommentReference"/>
        </w:rPr>
        <w:commentReference w:id="222"/>
      </w:r>
      <w:r>
        <w:t xml:space="preserve">revolutionize the health care and wellbeing industries.  Academic and commercial vendors are continuously delivering innovations across these domains.  However, mainstream offerings primarily focus on measuring simple body </w:t>
      </w:r>
      <w:commentRangeStart w:id="223"/>
      <w:commentRangeStart w:id="224"/>
      <w:r>
        <w:t>metrics</w:t>
      </w:r>
      <w:commentRangeEnd w:id="223"/>
      <w:r w:rsidR="000A7832">
        <w:rPr>
          <w:rStyle w:val="CommentReference"/>
        </w:rPr>
        <w:commentReference w:id="223"/>
      </w:r>
      <w:commentRangeEnd w:id="224"/>
      <w:r w:rsidR="009C1886">
        <w:rPr>
          <w:rStyle w:val="CommentReference"/>
        </w:rPr>
        <w:commentReference w:id="224"/>
      </w:r>
      <w:r w:rsidR="009C1886">
        <w:t xml:space="preserve"> (</w:t>
      </w:r>
      <w:proofErr w:type="spellStart"/>
      <w:r w:rsidR="009C1886">
        <w:t>Koreshoff</w:t>
      </w:r>
      <w:proofErr w:type="spellEnd"/>
      <w:r w:rsidR="009C1886">
        <w:t>, Robertson, Leong, 2013)</w:t>
      </w:r>
      <w:r>
        <w:t xml:space="preserve">.  While these products provide incremental value, they do not move the needle.  </w:t>
      </w:r>
      <w:r w:rsidRPr="008D5F24">
        <w:t>Nearly eight years later, the industry myopically drives toward wearable IoT devices (Tun et al., 2021).</w:t>
      </w:r>
      <w:r w:rsidR="009C1886">
        <w:t xml:space="preserve">  </w:t>
      </w:r>
      <w:r w:rsidRPr="008D5F24">
        <w:t>Researchers concentrating on these areas make sense due to the low barrier to entry.  Though, that same ease is commoditizing the products selection and stifling creativity.</w:t>
      </w:r>
    </w:p>
    <w:p w14:paraId="2FB5AC90" w14:textId="48097FCF" w:rsidR="00977B7C" w:rsidRDefault="00AE1EE7" w:rsidP="00AE1EE7">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sidR="00111AFD">
            <w:rPr>
              <w:noProof/>
            </w:rPr>
            <w:t xml:space="preserve"> (Ferati, Kurti, Vogel, &amp; Raufi, 2016)</w:t>
          </w:r>
          <w:r>
            <w:fldChar w:fldCharType="end"/>
          </w:r>
        </w:sdtContent>
      </w:sdt>
      <w:r>
        <w:t>.</w:t>
      </w:r>
      <w:r w:rsidR="009C1886">
        <w:t xml:space="preserve">  These persons need unobtrusive systems that continuously monitor and respond to their behaviors.  S</w:t>
      </w:r>
      <w:r>
        <w:t>pecific vendors utilize voice-enabled Personal Digital Assistants (PDA) (e.g., Amazon Alexa</w:t>
      </w:r>
      <w:r w:rsidR="009C1886">
        <w:t xml:space="preserve">) to </w:t>
      </w:r>
      <w:r>
        <w:t xml:space="preserve">effectively set reminders and record activities (Tan et al., 2020).  </w:t>
      </w:r>
      <w:r w:rsidR="00F57D40">
        <w:t xml:space="preserve">However, it becomes challenging to globalize these voice-specific technologies </w:t>
      </w:r>
      <w:r w:rsidR="00D80517">
        <w:t>to assist</w:t>
      </w:r>
      <w:r w:rsidR="00D93B96">
        <w:t xml:space="preserve"> </w:t>
      </w:r>
      <w:r>
        <w:t>non-native speakers and individuals with vocal disorders.</w:t>
      </w:r>
      <w:r w:rsidR="00D93B96">
        <w:t xml:space="preserve">  </w:t>
      </w:r>
    </w:p>
    <w:p w14:paraId="4E0B3060" w14:textId="6614D25F" w:rsidR="00977B7C" w:rsidRDefault="00AE1EE7" w:rsidP="00977B7C">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sidR="00111AFD">
            <w:rPr>
              <w:noProof/>
            </w:rPr>
            <w:t xml:space="preserve"> (US Bureau of Labor Statistics, 2020)</w:t>
          </w:r>
          <w:r>
            <w:fldChar w:fldCharType="end"/>
          </w:r>
        </w:sdtContent>
      </w:sdt>
      <w:r>
        <w:t xml:space="preserve">.  Due to the high cost, few patients have private nurses and receive fractional supervision.  </w:t>
      </w:r>
      <w:r w:rsidR="00977B7C">
        <w:t xml:space="preserve">In </w:t>
      </w:r>
      <w:r w:rsidR="00977B7C">
        <w:lastRenderedPageBreak/>
        <w:t xml:space="preserve">contrast, video-centric </w:t>
      </w:r>
      <w:proofErr w:type="gramStart"/>
      <w:r w:rsidR="00977B7C">
        <w:t>monitoring</w:t>
      </w:r>
      <w:proofErr w:type="gramEnd"/>
      <w:r w:rsidR="00977B7C">
        <w:t xml:space="preserve"> and Human Activity Recognition (HAR) </w:t>
      </w:r>
      <w:r w:rsidR="00F57D40">
        <w:t>are</w:t>
      </w:r>
      <w:r w:rsidR="00977B7C">
        <w:t xml:space="preserve"> broadly applicable to a diverse population.  When a person falls or drinks a glass of water, their skeletal structure moves in predic</w:t>
      </w:r>
      <w:r w:rsidR="00F57D40">
        <w:t>t</w:t>
      </w:r>
      <w:r w:rsidR="00977B7C">
        <w:t xml:space="preserve">able ways, </w:t>
      </w:r>
      <w:r w:rsidR="00F57D40">
        <w:t>enabling</w:t>
      </w:r>
      <w:r w:rsidR="00977B7C">
        <w:t xml:space="preserve"> AI/ML processes to respond through CPS systems.  Businesses could deliver these capabilities economically and consistently across global markets, ultimately improving the quality of care at lower costs.</w:t>
      </w:r>
    </w:p>
    <w:p w14:paraId="5C03FF7F" w14:textId="35AC2C5C" w:rsidR="00AE1EE7" w:rsidRPr="00AE1EE7" w:rsidRDefault="00AE1EE7" w:rsidP="00AE1EE7">
      <w:pPr>
        <w:pStyle w:val="Heading1"/>
      </w:pPr>
      <w:bookmarkStart w:id="225" w:name="_Toc89597847"/>
      <w:r>
        <w:t>Problem Statement</w:t>
      </w:r>
      <w:bookmarkEnd w:id="225"/>
    </w:p>
    <w:p w14:paraId="48C0DC83" w14:textId="77777777" w:rsidR="0066572A" w:rsidRDefault="0066572A" w:rsidP="0066572A">
      <w:pPr>
        <w:ind w:firstLine="720"/>
      </w:pPr>
      <w:r>
        <w:t>Senior citizens live longer than ever before and want to defer moving into nursing homes until later in life.  Transitioning into elderly care comes as a double edge sword.  On the one hand, nurses can provide 24-hour supervision.  This assistance could mean the difference between life and death (e.g., during a fall).  However, on the other hand, the medical services are 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70EA5744" w14:textId="77FB6D5F" w:rsidR="0066572A" w:rsidRDefault="0066572A" w:rsidP="008D5F24">
      <w:r>
        <w:tab/>
        <w:t>Traditionally, addressing the situation requires increasing human capital, such as more traveling nurses or family member oversight (Westergren et al., 2021).  However, this solution increases health care costs and collects limited patient health data. In addition, these infrequent visits might miss critical issues, especially with those most reluctant to relocate</w:t>
      </w:r>
      <w:r w:rsidR="00D27769">
        <w:t>.</w:t>
      </w:r>
      <w:r w:rsidR="00977B7C">
        <w:t xml:space="preserve">  </w:t>
      </w:r>
      <w:r>
        <w:t xml:space="preserve">Modern solutions must bridge the differentiation between remaining in the home and still receiving the attentiveness typically found in assisted living facilities (Tan et al., 2020).  When this gap narrows, </w:t>
      </w:r>
      <w:r w:rsidR="00164056">
        <w:t>the patient can</w:t>
      </w:r>
      <w:r>
        <w:t xml:space="preserve"> remain in familiar settings for more prolonged periods.  That situation has numerous psychological benefits (e.g., higher morale) and economic impacts (e.g., deferring private health care costs). </w:t>
      </w:r>
      <w:r w:rsidR="009466BD">
        <w:t xml:space="preserve"> </w:t>
      </w:r>
      <w:r>
        <w:t>For instance, patients with memory impairment might forget to empty the dishwasher, take medication, or bathe regularly</w:t>
      </w:r>
      <w:r w:rsidR="009466BD">
        <w:t xml:space="preserve">.  </w:t>
      </w:r>
      <w:r>
        <w:t xml:space="preserve">Medical facilities can address these </w:t>
      </w:r>
      <w:r>
        <w:lastRenderedPageBreak/>
        <w:t xml:space="preserve">challenges through real-time video monitoring services that analyze patients’ actions and recommend care. </w:t>
      </w:r>
    </w:p>
    <w:p w14:paraId="6922B008" w14:textId="341BAD18" w:rsidR="0066572A" w:rsidRDefault="0066572A" w:rsidP="00410C69">
      <w:pPr>
        <w:pStyle w:val="Heading1"/>
      </w:pPr>
      <w:bookmarkStart w:id="226" w:name="_Toc79709048"/>
      <w:bookmarkStart w:id="227" w:name="_Toc89597848"/>
      <w:r>
        <w:t>Purpose Statement</w:t>
      </w:r>
      <w:bookmarkEnd w:id="226"/>
      <w:bookmarkEnd w:id="227"/>
    </w:p>
    <w:p w14:paraId="72C80522" w14:textId="7EC75ABA" w:rsidR="0066572A" w:rsidRDefault="0066572A" w:rsidP="0066572A">
      <w:pPr>
        <w:ind w:firstLine="720"/>
      </w:pPr>
      <w:r>
        <w:t xml:space="preserve">This constructive design research project defines and implements an Elderly Care </w:t>
      </w:r>
      <w:proofErr w:type="spellStart"/>
      <w:r>
        <w:t>Smarthome</w:t>
      </w:r>
      <w:proofErr w:type="spellEnd"/>
      <w:r>
        <w:t xml:space="preserve"> Operating System (ECSOS).  </w:t>
      </w:r>
      <w:commentRangeStart w:id="228"/>
      <w:r>
        <w:t xml:space="preserve">The ECSOS </w:t>
      </w:r>
      <w:commentRangeEnd w:id="228"/>
      <w:r w:rsidR="00E8576E">
        <w:rPr>
          <w:rStyle w:val="CommentReference"/>
        </w:rPr>
        <w:commentReference w:id="228"/>
      </w:r>
      <w:r w:rsidR="00331789">
        <w:t>aims to</w:t>
      </w:r>
      <w:commentRangeStart w:id="229"/>
      <w:r>
        <w:t xml:space="preserve"> </w:t>
      </w:r>
      <w:commentRangeEnd w:id="229"/>
      <w:r w:rsidR="00BA1F46">
        <w:rPr>
          <w:rStyle w:val="CommentReference"/>
        </w:rPr>
        <w:commentReference w:id="229"/>
      </w:r>
      <w:r>
        <w:t>provide central core services for bringing world-class assisting living care into a resident’s home, such as identity management, patient action tracking, consistent Cyber-Physical control plane, and privacy functions.  While this specific project examines elderly care, the implications are generalizable to other scenarios.  Those scenarios encompass childcare (e.g., babysitting), school safety systems, and virtual office secretary situations, to name a few.</w:t>
      </w:r>
    </w:p>
    <w:p w14:paraId="325E5332" w14:textId="48ED461A" w:rsidR="009466BD" w:rsidRDefault="009466BD" w:rsidP="0066572A">
      <w:pPr>
        <w:ind w:firstLine="720"/>
      </w:pPr>
      <w:r>
        <w:t>Building these capabilities and verifying them at scale is challenging.  First, the research must find patients willing to share continuous in-home video streams.  In addition to the privacy concerns, it would be difficult for others to reproduce the findings.  Third, validating the solution against numerous home layouts requires significant effort.  Lastly, purchasing and configuring hardware components is prohibitively expensive in terms of time and money (</w:t>
      </w:r>
      <w:proofErr w:type="spellStart"/>
      <w:r>
        <w:t>Elloumi</w:t>
      </w:r>
      <w:proofErr w:type="spellEnd"/>
      <w:r>
        <w:t xml:space="preserve"> et al., 2020; Das et al., 2019).  This project mitigates these issues through a virtual world simulation process.</w:t>
      </w:r>
    </w:p>
    <w:p w14:paraId="5911CA89" w14:textId="35737609" w:rsidR="009466BD" w:rsidRDefault="009466BD" w:rsidP="009466BD">
      <w:pPr>
        <w:ind w:firstLine="720"/>
      </w:pPr>
      <w:r>
        <w:t>The Robot Operating System (ROS) is a framework for writing robot software</w:t>
      </w:r>
      <w:sdt>
        <w:sdtPr>
          <w:id w:val="833652271"/>
          <w:citation/>
        </w:sdtPr>
        <w:sdtEndPr/>
        <w:sdtContent>
          <w:r>
            <w:fldChar w:fldCharType="begin"/>
          </w:r>
          <w:r>
            <w:instrText xml:space="preserve"> CITATION Sta18 \l 1033 </w:instrText>
          </w:r>
          <w:r>
            <w:fldChar w:fldCharType="separate"/>
          </w:r>
          <w:r w:rsidR="00111AFD">
            <w:rPr>
              <w:noProof/>
            </w:rPr>
            <w:t xml:space="preserve"> (Stanford Artificial Intelligence Laboratory et al., 2018)</w:t>
          </w:r>
          <w:r>
            <w:fldChar w:fldCharType="end"/>
          </w:r>
        </w:sdtContent>
      </w:sdt>
      <w:r>
        <w:t xml:space="preserve">.  It exposes features for rapidly designing complex cyber-physical interactions through a Message Passing Interface (MPI).  The meta-operating system integrates with physics engines (e.g., Gazebo) and machine learning platforms (e.g., </w:t>
      </w:r>
      <w:proofErr w:type="spellStart"/>
      <w:r>
        <w:t>OpenAI</w:t>
      </w:r>
      <w:proofErr w:type="spellEnd"/>
      <w:r>
        <w:t xml:space="preserve"> Gym).  Additionally, developers can package these tools into containerized workloads and leverage public cloud services (e.g., Amazon Web Services and Microsoft Azure).  The </w:t>
      </w:r>
      <w:r>
        <w:lastRenderedPageBreak/>
        <w:t>cloud enables researchers to validate their designs in numerous world permu</w:t>
      </w:r>
      <w:r w:rsidR="00D27769">
        <w:t>t</w:t>
      </w:r>
      <w:r>
        <w:t>ations efficiently and economically.  Furthermore, the software can test situations that are not practical or feasible within the physical world (e.g., set the kitchen ablaze).  Together, these different technologies culminate into an elegant solution that monitors, predicts, and responds in real-time to patient needs.</w:t>
      </w:r>
    </w:p>
    <w:p w14:paraId="6F87EF83" w14:textId="68FF8123" w:rsidR="009466BD" w:rsidRDefault="009466BD" w:rsidP="0066572A">
      <w:pPr>
        <w:ind w:firstLine="720"/>
      </w:pPr>
      <w:r>
        <w:t>This dissertation leverages these tools to implement an intelligent home simulation environment.  Next, it will populate the virtual home with ROS devices and sensors to observe and respond to ROS actors (patients).  The actors will perform animation sequences based on motion-capture records.  Lastly, the researcher will assess the observations and responses against the labeled data.  While this specific test scenario focuses on elderly care, the solution is broadly applicable to any Cyber-Physical simulation.</w:t>
      </w:r>
    </w:p>
    <w:p w14:paraId="086039DC" w14:textId="77777777" w:rsidR="0066572A" w:rsidRDefault="0066572A" w:rsidP="00410C69">
      <w:pPr>
        <w:pStyle w:val="Heading1"/>
      </w:pPr>
      <w:bookmarkStart w:id="230" w:name="_Toc79709049"/>
      <w:bookmarkStart w:id="231" w:name="_Toc89597849"/>
      <w:r>
        <w:t>Research Questions</w:t>
      </w:r>
      <w:bookmarkEnd w:id="230"/>
      <w:bookmarkEnd w:id="231"/>
    </w:p>
    <w:p w14:paraId="688B85A5" w14:textId="1DF73C31" w:rsidR="0066572A" w:rsidRDefault="0066572A" w:rsidP="0066572A">
      <w:pPr>
        <w:ind w:firstLine="720"/>
      </w:pPr>
      <w:r>
        <w:t>Researchers are innovating across health care using Internet of Things (IoT) devices</w:t>
      </w:r>
      <w:r w:rsidR="009466BD">
        <w:t xml:space="preserve"> (Tun et al., 2021)</w:t>
      </w:r>
      <w:r>
        <w:t>.</w:t>
      </w:r>
      <w:r w:rsidR="005E0CFD">
        <w:t xml:space="preserve">  Significant investments into this space focus on incremental improvements and wearable technologies.  This approach makes sense due to the low barrier to entry and </w:t>
      </w:r>
      <w:r w:rsidR="00F57D40">
        <w:t>access to</w:t>
      </w:r>
      <w:r w:rsidR="005E0CFD">
        <w:t xml:space="preserve"> mass production capabilities.  </w:t>
      </w:r>
      <w:r>
        <w:t xml:space="preserve">In contrast, high-quality research must be challenging, elegant, and move the needle (Zeller, 2014).  Meeting these requirements necessitates a different approach, such as utilizing cameras and real-time video processing to deliver a superior experience.  </w:t>
      </w:r>
      <w:r w:rsidR="005E0CFD">
        <w:t>Though</w:t>
      </w:r>
      <w:r>
        <w:t>, video-centric systems encounter more complexity in several aspects.  For instance, patients can freely move around their residence and change its configuration (e.g., move furniture or turn off a light).  Addressing the noise within these dynamic environments is challenging and creates multiple research questions.</w:t>
      </w:r>
    </w:p>
    <w:p w14:paraId="59FEBE8B" w14:textId="77777777" w:rsidR="00076E6E" w:rsidRDefault="00076E6E" w:rsidP="0066572A">
      <w:pPr>
        <w:ind w:firstLine="720"/>
      </w:pPr>
    </w:p>
    <w:p w14:paraId="4B92F736" w14:textId="16A3B524" w:rsidR="0066572A" w:rsidRDefault="0066572A" w:rsidP="0066572A">
      <w:pPr>
        <w:ind w:firstLine="720"/>
      </w:pPr>
      <w:r w:rsidRPr="0012252B">
        <w:rPr>
          <w:b/>
          <w:bCs/>
        </w:rPr>
        <w:lastRenderedPageBreak/>
        <w:t>R1</w:t>
      </w:r>
      <w:r>
        <w:t xml:space="preserve"> – </w:t>
      </w:r>
      <w:r w:rsidR="00331789">
        <w:t xml:space="preserve">What mechanisms are best suited for extracting the subject’s </w:t>
      </w:r>
      <w:r w:rsidR="00331789" w:rsidRPr="009F2729">
        <w:rPr>
          <w:i/>
        </w:rPr>
        <w:t>intent</w:t>
      </w:r>
      <w:r w:rsidR="00331789">
        <w:t xml:space="preserve"> when dealing with noisy video stream data</w:t>
      </w:r>
      <w:commentRangeStart w:id="232"/>
      <w:r>
        <w:t xml:space="preserve">?  </w:t>
      </w:r>
      <w:r w:rsidR="00331789">
        <w:t>Noise enters the processing pip</w:t>
      </w:r>
      <w:r w:rsidR="00F57D40">
        <w:t>e</w:t>
      </w:r>
      <w:r w:rsidR="00331789">
        <w:t xml:space="preserve">line from numerous situations, such as </w:t>
      </w:r>
      <w:r>
        <w:t>out-of-focus images</w:t>
      </w:r>
      <w:r w:rsidR="00331789">
        <w:t xml:space="preserve"> and the subject’s </w:t>
      </w:r>
      <w:r>
        <w:t>distance to the camera.</w:t>
      </w:r>
      <w:commentRangeEnd w:id="232"/>
      <w:r w:rsidR="002F2B18">
        <w:rPr>
          <w:rStyle w:val="CommentReference"/>
        </w:rPr>
        <w:commentReference w:id="232"/>
      </w:r>
    </w:p>
    <w:p w14:paraId="750866AD" w14:textId="77777777" w:rsidR="00076E6E" w:rsidRDefault="00076E6E" w:rsidP="0066572A">
      <w:pPr>
        <w:ind w:firstLine="720"/>
      </w:pPr>
    </w:p>
    <w:p w14:paraId="6022BE83" w14:textId="145B7748" w:rsidR="0066572A" w:rsidRDefault="0066572A" w:rsidP="0066572A">
      <w:pPr>
        <w:ind w:firstLine="720"/>
      </w:pPr>
      <w:r w:rsidRPr="00B9201C">
        <w:rPr>
          <w:b/>
          <w:bCs/>
        </w:rPr>
        <w:t>R2</w:t>
      </w:r>
      <w:r>
        <w:t xml:space="preserve"> – </w:t>
      </w:r>
      <w:r w:rsidR="00331789">
        <w:t>What affordances do Cyber-Phys</w:t>
      </w:r>
      <w:r w:rsidR="00F57D40">
        <w:t>ic</w:t>
      </w:r>
      <w:r w:rsidR="00331789">
        <w:t>al Systems</w:t>
      </w:r>
      <w:r w:rsidR="00F57D40">
        <w:t xml:space="preserve"> (CPS)</w:t>
      </w:r>
      <w:r w:rsidR="00331789">
        <w:t xml:space="preserve"> allow for acting on the extracted intents from R1? </w:t>
      </w:r>
      <w:r>
        <w:t xml:space="preserve">Nurses at assisted living centers provide a helping hand literally and figuratively.  Smart devices must serve this same function across </w:t>
      </w:r>
      <w:r w:rsidR="00164056">
        <w:t>various</w:t>
      </w:r>
      <w:r>
        <w:t xml:space="preserve"> tasks (e.g., medication management).</w:t>
      </w:r>
    </w:p>
    <w:p w14:paraId="2EF50563" w14:textId="3E1A2BAA" w:rsidR="0066572A" w:rsidRDefault="00331789">
      <w:pPr>
        <w:ind w:firstLine="720"/>
      </w:pPr>
      <w:r>
        <w:t xml:space="preserve">This constructive research does not evaluate mechanisms for protecting the subject’s data privacy.  Subjects will only use a continuous in-home video recording solution if they trust its security and privacy controls.  There must be explicit and deliberate decisions regarding </w:t>
      </w:r>
      <w:r w:rsidR="00164056">
        <w:t>storing and replicating information</w:t>
      </w:r>
      <w:r>
        <w:t>.</w:t>
      </w:r>
      <w:r w:rsidR="00A3759C">
        <w:t xml:space="preserve">  </w:t>
      </w:r>
      <w:r w:rsidR="00164056">
        <w:t>F</w:t>
      </w:r>
      <w:r w:rsidR="00A3759C">
        <w:t xml:space="preserve">uture researchers need to define procedures for efficiently scaling these mechanisms globally.  Suppose </w:t>
      </w:r>
      <w:commentRangeStart w:id="233"/>
      <w:commentRangeStart w:id="234"/>
      <w:r w:rsidR="00A3759C">
        <w:t>h</w:t>
      </w:r>
      <w:r w:rsidR="0066572A">
        <w:t xml:space="preserve">ealthcare workers </w:t>
      </w:r>
      <w:r w:rsidR="00A3759C">
        <w:t xml:space="preserve">could </w:t>
      </w:r>
      <w:r w:rsidR="0066572A">
        <w:t xml:space="preserve">remotely deliver world-class services </w:t>
      </w:r>
      <w:r w:rsidR="00A3759C">
        <w:t xml:space="preserve">to </w:t>
      </w:r>
      <w:r w:rsidR="0066572A">
        <w:t xml:space="preserve">homes </w:t>
      </w:r>
      <w:r w:rsidR="00A3759C">
        <w:t xml:space="preserve">using </w:t>
      </w:r>
      <w:r w:rsidR="0066572A">
        <w:t>CPS systems</w:t>
      </w:r>
      <w:r w:rsidR="00A3759C">
        <w:t xml:space="preserve">.  In that case, the </w:t>
      </w:r>
      <w:r w:rsidR="0066572A">
        <w:t xml:space="preserve">businesses </w:t>
      </w:r>
      <w:r w:rsidR="00A3759C">
        <w:t xml:space="preserve">could </w:t>
      </w:r>
      <w:r w:rsidR="0066572A">
        <w:t>leverage this capability to decrease costs, increase profit margins, and maintain quality standards.</w:t>
      </w:r>
      <w:commentRangeEnd w:id="233"/>
      <w:r w:rsidR="002F2B18">
        <w:rPr>
          <w:rStyle w:val="CommentReference"/>
        </w:rPr>
        <w:commentReference w:id="233"/>
      </w:r>
      <w:commentRangeEnd w:id="234"/>
      <w:r w:rsidR="005E0CFD">
        <w:rPr>
          <w:rStyle w:val="CommentReference"/>
        </w:rPr>
        <w:commentReference w:id="234"/>
      </w:r>
      <w:r w:rsidR="00A3759C">
        <w:t xml:space="preserve">  While both topics are critical toward productizing this work, they are beyond the dissertations’ scope.</w:t>
      </w:r>
    </w:p>
    <w:p w14:paraId="08DC82C1" w14:textId="77777777" w:rsidR="0066572A" w:rsidRDefault="0066572A" w:rsidP="00410C69">
      <w:pPr>
        <w:pStyle w:val="Heading1"/>
      </w:pPr>
      <w:bookmarkStart w:id="235" w:name="_Toc79709050"/>
      <w:bookmarkStart w:id="236" w:name="_Toc89597850"/>
      <w:commentRangeStart w:id="237"/>
      <w:commentRangeStart w:id="238"/>
      <w:r>
        <w:t>Hypotheses</w:t>
      </w:r>
      <w:bookmarkEnd w:id="235"/>
      <w:commentRangeEnd w:id="237"/>
      <w:r w:rsidR="002F2B18">
        <w:rPr>
          <w:rStyle w:val="CommentReference"/>
          <w:b w:val="0"/>
        </w:rPr>
        <w:commentReference w:id="237"/>
      </w:r>
      <w:commentRangeEnd w:id="238"/>
      <w:r w:rsidR="00FD72A8">
        <w:rPr>
          <w:rStyle w:val="CommentReference"/>
          <w:b w:val="0"/>
        </w:rPr>
        <w:commentReference w:id="238"/>
      </w:r>
      <w:bookmarkEnd w:id="236"/>
    </w:p>
    <w:p w14:paraId="543952F0" w14:textId="532C206E" w:rsidR="00A3759C" w:rsidRDefault="00A3759C" w:rsidP="0066572A">
      <w:r>
        <w:tab/>
        <w:t xml:space="preserve">This constructive research project aims to simulate people moving around virtual homes.  Virtual IP-Cameras arbitrarily placed within the home can monitor the subjects and map their behaviors to intents.  A data enrichment process can attach metadata </w:t>
      </w:r>
      <w:r w:rsidR="001D585E">
        <w:t xml:space="preserve">that describes the intent in greater detail (e.g., holding an object versus holding </w:t>
      </w:r>
      <w:r w:rsidR="00F57D40">
        <w:t xml:space="preserve">a </w:t>
      </w:r>
      <w:r w:rsidR="001D585E">
        <w:t xml:space="preserve">spoon).  This enrichment process would need to be extensible to cover a reasonable action space.  Next, </w:t>
      </w:r>
      <w:r w:rsidR="00F57D40">
        <w:t xml:space="preserve">the </w:t>
      </w:r>
      <w:r w:rsidR="001D585E">
        <w:t>remediation process(es) can subscribe to intent-specific message buses after publish</w:t>
      </w:r>
      <w:r w:rsidR="00F57D40">
        <w:t>ing</w:t>
      </w:r>
      <w:r w:rsidR="001D585E">
        <w:t xml:space="preserve"> instructions to CPS Systems.  Then, </w:t>
      </w:r>
      <w:r w:rsidR="001D585E">
        <w:lastRenderedPageBreak/>
        <w:t>CPS systems will convert the instructions into device-specific operations (e.g., turn on light versus activate power to the green wire).  Lastly, the subject should express a positive benefit from the environmental change.</w:t>
      </w:r>
      <w:r w:rsidR="0030294F">
        <w:t xml:space="preserve">  </w:t>
      </w:r>
      <w:r w:rsidR="00922710">
        <w:t>A feedback collection process can aggregate these decisions and map them against the simulators</w:t>
      </w:r>
      <w:r w:rsidR="00F57D40">
        <w:t>’</w:t>
      </w:r>
      <w:r w:rsidR="00922710">
        <w:t xml:space="preserve"> configuration (e.g., performing the patient falling motion).  It </w:t>
      </w:r>
      <w:r w:rsidR="00F57D40">
        <w:t xml:space="preserve">expects </w:t>
      </w:r>
      <w:r w:rsidR="00922710">
        <w:t>that these subsystems holistically would be an effective and intuitive method for acting on patients</w:t>
      </w:r>
      <w:r w:rsidR="00F57D40">
        <w:t>’</w:t>
      </w:r>
      <w:r w:rsidR="00922710">
        <w:t xml:space="preserve"> health and provide real-time guidance for persons with special needs.</w:t>
      </w:r>
    </w:p>
    <w:p w14:paraId="21BF2243" w14:textId="1A5D6519" w:rsidR="00547EA6" w:rsidDel="00CA6DB4" w:rsidRDefault="00547EA6">
      <w:pPr>
        <w:rPr>
          <w:del w:id="239" w:author="Nate Bachmeier" w:date="2021-12-05T12:28:00Z"/>
          <w:b/>
        </w:rPr>
      </w:pPr>
      <w:del w:id="240" w:author="Nate Bachmeier" w:date="2021-12-05T12:28:00Z">
        <w:r w:rsidDel="00CA6DB4">
          <w:br w:type="page"/>
        </w:r>
      </w:del>
    </w:p>
    <w:p w14:paraId="47C67387" w14:textId="1992F29C" w:rsidR="0066572A" w:rsidRDefault="0066572A" w:rsidP="00CA6DB4">
      <w:pPr>
        <w:pStyle w:val="Heading1"/>
      </w:pPr>
      <w:bookmarkStart w:id="241" w:name="_Toc79709069"/>
      <w:bookmarkStart w:id="242" w:name="_Toc89597851"/>
      <w:r>
        <w:t>Research Methodology</w:t>
      </w:r>
      <w:bookmarkEnd w:id="241"/>
      <w:bookmarkEnd w:id="242"/>
    </w:p>
    <w:p w14:paraId="39825606" w14:textId="74D08FBA" w:rsidR="00484412" w:rsidRDefault="008D5F24" w:rsidP="008D5F24">
      <w:r>
        <w:tab/>
      </w:r>
      <w:r w:rsidR="00484412">
        <w:t>D</w:t>
      </w:r>
      <w:r>
        <w:t xml:space="preserve">esign-science is a standard </w:t>
      </w:r>
      <w:r w:rsidR="00484412">
        <w:t>methodology</w:t>
      </w:r>
      <w:r>
        <w:t xml:space="preserve"> for </w:t>
      </w:r>
      <w:r w:rsidR="00484412">
        <w:t>researching</w:t>
      </w:r>
      <w:r>
        <w:t xml:space="preserve"> Information Technology (IT) problems.</w:t>
      </w:r>
      <w:r w:rsidR="00484412">
        <w:t xml:space="preserve">  </w:t>
      </w:r>
      <w:proofErr w:type="spellStart"/>
      <w:r w:rsidR="00484412">
        <w:t>Hevner</w:t>
      </w:r>
      <w:proofErr w:type="spellEnd"/>
      <w:r w:rsidR="00484412">
        <w:t xml:space="preserve"> et al. (2004) propose a collection of guidelines for implementing this methodology (see Table 1).  There are three phases to implementing this process.  First, the researcher(s) must identify a domain-specific challenge.  Next, that researcher creates artifacts that study this phenomenon.  Third, those artifacts assess the topic and communicate answers to the research questions.</w:t>
      </w:r>
    </w:p>
    <w:p w14:paraId="13B5A2AE" w14:textId="75974E9C" w:rsidR="00484412" w:rsidRDefault="00484412" w:rsidP="009F2729">
      <w:pPr>
        <w:pStyle w:val="Caption"/>
      </w:pPr>
      <w:r>
        <w:t xml:space="preserve">Table </w:t>
      </w:r>
      <w:fldSimple w:instr=" SEQ Table \* ARABIC ">
        <w:r>
          <w:rPr>
            <w:noProof/>
          </w:rPr>
          <w:t>1</w:t>
        </w:r>
      </w:fldSimple>
      <w:r>
        <w:t xml:space="preserve">: Design-science </w:t>
      </w:r>
      <w:proofErr w:type="spellStart"/>
      <w:r>
        <w:t>Guidenlines</w:t>
      </w:r>
      <w:proofErr w:type="spellEnd"/>
      <w:r>
        <w:t xml:space="preserve"> (</w:t>
      </w:r>
      <w:proofErr w:type="spellStart"/>
      <w:r>
        <w:t>Hevner</w:t>
      </w:r>
      <w:proofErr w:type="spellEnd"/>
      <w:r>
        <w:t xml:space="preserve"> et al. 2004)</w:t>
      </w:r>
    </w:p>
    <w:tbl>
      <w:tblPr>
        <w:tblStyle w:val="GridTable4"/>
        <w:tblW w:w="9625" w:type="dxa"/>
        <w:tblLook w:val="04A0" w:firstRow="1" w:lastRow="0" w:firstColumn="1" w:lastColumn="0" w:noHBand="0" w:noVBand="1"/>
        <w:tblPrChange w:id="243" w:author="Nate Bachmeier" w:date="2021-12-05T11:40:00Z">
          <w:tblPr>
            <w:tblStyle w:val="TableGrid"/>
            <w:tblW w:w="0" w:type="auto"/>
            <w:tblLook w:val="04A0" w:firstRow="1" w:lastRow="0" w:firstColumn="1" w:lastColumn="0" w:noHBand="0" w:noVBand="1"/>
          </w:tblPr>
        </w:tblPrChange>
      </w:tblPr>
      <w:tblGrid>
        <w:gridCol w:w="1870"/>
        <w:gridCol w:w="7755"/>
        <w:tblGridChange w:id="244">
          <w:tblGrid>
            <w:gridCol w:w="4675"/>
            <w:gridCol w:w="4675"/>
          </w:tblGrid>
        </w:tblGridChange>
      </w:tblGrid>
      <w:tr w:rsidR="00484412" w14:paraId="0FCC40DD" w14:textId="77777777" w:rsidTr="0016405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Change w:id="245" w:author="Nate Bachmeier" w:date="2021-12-05T11:40:00Z">
              <w:tcPr>
                <w:tcW w:w="4675" w:type="dxa"/>
                <w:vAlign w:val="center"/>
              </w:tcPr>
            </w:tcPrChange>
          </w:tcPr>
          <w:p w14:paraId="6C98024D" w14:textId="10C7936E" w:rsidR="00484412" w:rsidRDefault="00484412" w:rsidP="00484412">
            <w:pPr>
              <w:cnfStyle w:val="101000000000" w:firstRow="1" w:lastRow="0" w:firstColumn="1" w:lastColumn="0" w:oddVBand="0" w:evenVBand="0" w:oddHBand="0" w:evenHBand="0" w:firstRowFirstColumn="0" w:firstRowLastColumn="0" w:lastRowFirstColumn="0" w:lastRowLastColumn="0"/>
            </w:pPr>
            <w:r>
              <w:t>Guideline</w:t>
            </w:r>
          </w:p>
        </w:tc>
        <w:tc>
          <w:tcPr>
            <w:tcW w:w="7755" w:type="dxa"/>
            <w:tcPrChange w:id="246" w:author="Nate Bachmeier" w:date="2021-12-05T11:40:00Z">
              <w:tcPr>
                <w:tcW w:w="4675" w:type="dxa"/>
                <w:vAlign w:val="center"/>
              </w:tcPr>
            </w:tcPrChange>
          </w:tcPr>
          <w:p w14:paraId="1E9D3378" w14:textId="0CC1BD87" w:rsidR="00484412" w:rsidRDefault="00484412" w:rsidP="00484412">
            <w:pPr>
              <w:cnfStyle w:val="100000000000" w:firstRow="1" w:lastRow="0" w:firstColumn="0" w:lastColumn="0" w:oddVBand="0" w:evenVBand="0" w:oddHBand="0" w:evenHBand="0" w:firstRowFirstColumn="0" w:firstRowLastColumn="0" w:lastRowFirstColumn="0" w:lastRowLastColumn="0"/>
            </w:pPr>
            <w:r>
              <w:t>Description</w:t>
            </w:r>
          </w:p>
        </w:tc>
      </w:tr>
      <w:tr w:rsidR="00484412" w14:paraId="250C5A22" w14:textId="77777777" w:rsidTr="00164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Change w:id="247" w:author="Nate Bachmeier" w:date="2021-12-05T11:40:00Z">
              <w:tcPr>
                <w:tcW w:w="4675" w:type="dxa"/>
              </w:tcPr>
            </w:tcPrChange>
          </w:tcPr>
          <w:p w14:paraId="376A4BEF" w14:textId="0CDA1B34" w:rsidR="00484412" w:rsidRDefault="00484412" w:rsidP="00484412">
            <w:pPr>
              <w:cnfStyle w:val="001000100000" w:firstRow="0" w:lastRow="0" w:firstColumn="1" w:lastColumn="0" w:oddVBand="0" w:evenVBand="0" w:oddHBand="1" w:evenHBand="0" w:firstRowFirstColumn="0" w:firstRowLastColumn="0" w:lastRowFirstColumn="0" w:lastRowLastColumn="0"/>
            </w:pPr>
            <w:r>
              <w:t>Design as an Artifact</w:t>
            </w:r>
          </w:p>
        </w:tc>
        <w:tc>
          <w:tcPr>
            <w:tcW w:w="7755" w:type="dxa"/>
            <w:tcPrChange w:id="248" w:author="Nate Bachmeier" w:date="2021-12-05T11:40:00Z">
              <w:tcPr>
                <w:tcW w:w="4675" w:type="dxa"/>
              </w:tcPr>
            </w:tcPrChange>
          </w:tcPr>
          <w:p w14:paraId="03EFE40C" w14:textId="00847CBB" w:rsidR="00484412" w:rsidRDefault="00484412" w:rsidP="00484412">
            <w:pPr>
              <w:cnfStyle w:val="000000100000" w:firstRow="0" w:lastRow="0" w:firstColumn="0" w:lastColumn="0" w:oddVBand="0" w:evenVBand="0" w:oddHBand="1" w:evenHBand="0" w:firstRowFirstColumn="0" w:firstRowLastColumn="0" w:lastRowFirstColumn="0" w:lastRowLastColumn="0"/>
            </w:pPr>
            <w:r>
              <w:t>Design-science research must produce a viable artifact in the form of a construct, a model, a method, or an instantiation.</w:t>
            </w:r>
          </w:p>
        </w:tc>
      </w:tr>
      <w:tr w:rsidR="00484412" w14:paraId="67565FCF" w14:textId="77777777" w:rsidTr="00164056">
        <w:tc>
          <w:tcPr>
            <w:cnfStyle w:val="001000000000" w:firstRow="0" w:lastRow="0" w:firstColumn="1" w:lastColumn="0" w:oddVBand="0" w:evenVBand="0" w:oddHBand="0" w:evenHBand="0" w:firstRowFirstColumn="0" w:firstRowLastColumn="0" w:lastRowFirstColumn="0" w:lastRowLastColumn="0"/>
            <w:tcW w:w="1870" w:type="dxa"/>
            <w:tcPrChange w:id="249" w:author="Nate Bachmeier" w:date="2021-12-05T11:40:00Z">
              <w:tcPr>
                <w:tcW w:w="4675" w:type="dxa"/>
              </w:tcPr>
            </w:tcPrChange>
          </w:tcPr>
          <w:p w14:paraId="65EA7F8C" w14:textId="54F8B2D5" w:rsidR="00484412" w:rsidRDefault="00484412" w:rsidP="00484412">
            <w:r>
              <w:t>Problem Relevance</w:t>
            </w:r>
          </w:p>
        </w:tc>
        <w:tc>
          <w:tcPr>
            <w:tcW w:w="7755" w:type="dxa"/>
            <w:tcPrChange w:id="250" w:author="Nate Bachmeier" w:date="2021-12-05T11:40:00Z">
              <w:tcPr>
                <w:tcW w:w="4675" w:type="dxa"/>
              </w:tcPr>
            </w:tcPrChange>
          </w:tcPr>
          <w:p w14:paraId="702C1CB6" w14:textId="50E3D528" w:rsidR="00484412" w:rsidRDefault="00164056" w:rsidP="00484412">
            <w:pPr>
              <w:cnfStyle w:val="000000000000" w:firstRow="0" w:lastRow="0" w:firstColumn="0" w:lastColumn="0" w:oddVBand="0" w:evenVBand="0" w:oddHBand="0" w:evenHBand="0" w:firstRowFirstColumn="0" w:firstRowLastColumn="0" w:lastRowFirstColumn="0" w:lastRowLastColumn="0"/>
            </w:pPr>
            <w:r>
              <w:t>Design-science research aim</w:t>
            </w:r>
            <w:r w:rsidR="00484412">
              <w:t>s to develop technology-based solutions to important and relevant business problems.</w:t>
            </w:r>
          </w:p>
        </w:tc>
      </w:tr>
      <w:tr w:rsidR="00484412" w14:paraId="47222545" w14:textId="77777777" w:rsidTr="00164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Change w:id="251" w:author="Nate Bachmeier" w:date="2021-12-05T11:40:00Z">
              <w:tcPr>
                <w:tcW w:w="4675" w:type="dxa"/>
              </w:tcPr>
            </w:tcPrChange>
          </w:tcPr>
          <w:p w14:paraId="77A68567" w14:textId="5480D3DC" w:rsidR="00484412" w:rsidRDefault="00484412" w:rsidP="00484412">
            <w:pPr>
              <w:cnfStyle w:val="001000100000" w:firstRow="0" w:lastRow="0" w:firstColumn="1" w:lastColumn="0" w:oddVBand="0" w:evenVBand="0" w:oddHBand="1" w:evenHBand="0" w:firstRowFirstColumn="0" w:firstRowLastColumn="0" w:lastRowFirstColumn="0" w:lastRowLastColumn="0"/>
            </w:pPr>
            <w:r>
              <w:t>Design Evaluation</w:t>
            </w:r>
          </w:p>
        </w:tc>
        <w:tc>
          <w:tcPr>
            <w:tcW w:w="7755" w:type="dxa"/>
            <w:tcPrChange w:id="252" w:author="Nate Bachmeier" w:date="2021-12-05T11:40:00Z">
              <w:tcPr>
                <w:tcW w:w="4675" w:type="dxa"/>
              </w:tcPr>
            </w:tcPrChange>
          </w:tcPr>
          <w:p w14:paraId="4A58AE43" w14:textId="57EA496B" w:rsidR="00484412" w:rsidRDefault="00484412" w:rsidP="00484412">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484412" w14:paraId="02540C83" w14:textId="77777777" w:rsidTr="00164056">
        <w:tc>
          <w:tcPr>
            <w:cnfStyle w:val="001000000000" w:firstRow="0" w:lastRow="0" w:firstColumn="1" w:lastColumn="0" w:oddVBand="0" w:evenVBand="0" w:oddHBand="0" w:evenHBand="0" w:firstRowFirstColumn="0" w:firstRowLastColumn="0" w:lastRowFirstColumn="0" w:lastRowLastColumn="0"/>
            <w:tcW w:w="1870" w:type="dxa"/>
            <w:tcPrChange w:id="253" w:author="Nate Bachmeier" w:date="2021-12-05T11:40:00Z">
              <w:tcPr>
                <w:tcW w:w="4675" w:type="dxa"/>
              </w:tcPr>
            </w:tcPrChange>
          </w:tcPr>
          <w:p w14:paraId="03FC953F" w14:textId="04080332" w:rsidR="00484412" w:rsidRDefault="00484412" w:rsidP="00484412">
            <w:r>
              <w:t>Research Contributions</w:t>
            </w:r>
          </w:p>
        </w:tc>
        <w:tc>
          <w:tcPr>
            <w:tcW w:w="7755" w:type="dxa"/>
            <w:tcPrChange w:id="254" w:author="Nate Bachmeier" w:date="2021-12-05T11:40:00Z">
              <w:tcPr>
                <w:tcW w:w="4675" w:type="dxa"/>
              </w:tcPr>
            </w:tcPrChange>
          </w:tcPr>
          <w:p w14:paraId="0BF648D0" w14:textId="0C84FE10" w:rsidR="00484412" w:rsidRDefault="00484412" w:rsidP="00484412">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w:t>
            </w:r>
            <w:r w:rsidR="00D249D9">
              <w:t>/</w:t>
            </w:r>
            <w:r>
              <w:t>or design methodologies.</w:t>
            </w:r>
          </w:p>
        </w:tc>
      </w:tr>
      <w:tr w:rsidR="00484412" w14:paraId="3D5224AD" w14:textId="77777777" w:rsidTr="00164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Change w:id="255" w:author="Nate Bachmeier" w:date="2021-12-05T11:40:00Z">
              <w:tcPr>
                <w:tcW w:w="4675" w:type="dxa"/>
              </w:tcPr>
            </w:tcPrChange>
          </w:tcPr>
          <w:p w14:paraId="6D70B2DD" w14:textId="173E08EB" w:rsidR="00484412" w:rsidRDefault="00484412" w:rsidP="00484412">
            <w:pPr>
              <w:cnfStyle w:val="001000100000" w:firstRow="0" w:lastRow="0" w:firstColumn="1" w:lastColumn="0" w:oddVBand="0" w:evenVBand="0" w:oddHBand="1" w:evenHBand="0" w:firstRowFirstColumn="0" w:firstRowLastColumn="0" w:lastRowFirstColumn="0" w:lastRowLastColumn="0"/>
            </w:pPr>
            <w:r>
              <w:t>Research Rigor</w:t>
            </w:r>
          </w:p>
        </w:tc>
        <w:tc>
          <w:tcPr>
            <w:tcW w:w="7755" w:type="dxa"/>
            <w:tcPrChange w:id="256" w:author="Nate Bachmeier" w:date="2021-12-05T11:40:00Z">
              <w:tcPr>
                <w:tcW w:w="4675" w:type="dxa"/>
              </w:tcPr>
            </w:tcPrChange>
          </w:tcPr>
          <w:p w14:paraId="178AA7C0" w14:textId="3E09DA44" w:rsidR="00484412" w:rsidRDefault="00484412" w:rsidP="00484412">
            <w:pPr>
              <w:cnfStyle w:val="000000100000" w:firstRow="0" w:lastRow="0" w:firstColumn="0" w:lastColumn="0" w:oddVBand="0" w:evenVBand="0" w:oddHBand="1" w:evenHBand="0" w:firstRowFirstColumn="0" w:firstRowLastColumn="0" w:lastRowFirstColumn="0" w:lastRowLastColumn="0"/>
            </w:pPr>
            <w:r>
              <w:t xml:space="preserve">Design-science research relies upon applying rigorous methods in </w:t>
            </w:r>
            <w:del w:id="257" w:author="Nate Bachmeier" w:date="2021-12-05T11:57:00Z">
              <w:r w:rsidDel="00E8576E">
                <w:delText>the construction and evaluation of</w:delText>
              </w:r>
            </w:del>
            <w:ins w:id="258" w:author="Nate Bachmeier" w:date="2021-12-05T11:57:00Z">
              <w:r w:rsidR="00E8576E">
                <w:t>constructing and evaluating</w:t>
              </w:r>
            </w:ins>
            <w:r>
              <w:t xml:space="preserve"> the design artifact.</w:t>
            </w:r>
          </w:p>
        </w:tc>
      </w:tr>
      <w:tr w:rsidR="00484412" w14:paraId="5CAD21F3" w14:textId="77777777" w:rsidTr="00164056">
        <w:tc>
          <w:tcPr>
            <w:cnfStyle w:val="001000000000" w:firstRow="0" w:lastRow="0" w:firstColumn="1" w:lastColumn="0" w:oddVBand="0" w:evenVBand="0" w:oddHBand="0" w:evenHBand="0" w:firstRowFirstColumn="0" w:firstRowLastColumn="0" w:lastRowFirstColumn="0" w:lastRowLastColumn="0"/>
            <w:tcW w:w="1870" w:type="dxa"/>
            <w:tcPrChange w:id="259" w:author="Nate Bachmeier" w:date="2021-12-05T11:40:00Z">
              <w:tcPr>
                <w:tcW w:w="4675" w:type="dxa"/>
              </w:tcPr>
            </w:tcPrChange>
          </w:tcPr>
          <w:p w14:paraId="1355D5F8" w14:textId="1BD36014" w:rsidR="00484412" w:rsidRDefault="00484412" w:rsidP="00484412">
            <w:r>
              <w:t>Design as a Search Process</w:t>
            </w:r>
          </w:p>
        </w:tc>
        <w:tc>
          <w:tcPr>
            <w:tcW w:w="7755" w:type="dxa"/>
            <w:tcPrChange w:id="260" w:author="Nate Bachmeier" w:date="2021-12-05T11:40:00Z">
              <w:tcPr>
                <w:tcW w:w="4675" w:type="dxa"/>
              </w:tcPr>
            </w:tcPrChange>
          </w:tcPr>
          <w:p w14:paraId="5EFE4BC1" w14:textId="051A5B1B" w:rsidR="00484412" w:rsidRDefault="00484412" w:rsidP="00484412">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484412" w14:paraId="52E632D6" w14:textId="77777777" w:rsidTr="0016405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Change w:id="261" w:author="Nate Bachmeier" w:date="2021-12-05T11:40:00Z">
              <w:tcPr>
                <w:tcW w:w="4675" w:type="dxa"/>
              </w:tcPr>
            </w:tcPrChange>
          </w:tcPr>
          <w:p w14:paraId="78FC4443" w14:textId="21FF821B" w:rsidR="00484412" w:rsidRDefault="00484412" w:rsidP="00484412">
            <w:pPr>
              <w:cnfStyle w:val="001000100000" w:firstRow="0" w:lastRow="0" w:firstColumn="1" w:lastColumn="0" w:oddVBand="0" w:evenVBand="0" w:oddHBand="1" w:evenHBand="0" w:firstRowFirstColumn="0" w:firstRowLastColumn="0" w:lastRowFirstColumn="0" w:lastRowLastColumn="0"/>
            </w:pPr>
            <w:r>
              <w:t>Communication of Research</w:t>
            </w:r>
          </w:p>
        </w:tc>
        <w:tc>
          <w:tcPr>
            <w:tcW w:w="7755" w:type="dxa"/>
            <w:tcPrChange w:id="262" w:author="Nate Bachmeier" w:date="2021-12-05T11:40:00Z">
              <w:tcPr>
                <w:tcW w:w="4675" w:type="dxa"/>
              </w:tcPr>
            </w:tcPrChange>
          </w:tcPr>
          <w:p w14:paraId="00D3A825" w14:textId="2060700D" w:rsidR="00484412" w:rsidRDefault="00484412" w:rsidP="00484412">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w:t>
            </w:r>
            <w:r w:rsidR="00164056">
              <w:t>nd</w:t>
            </w:r>
            <w:r>
              <w:t xml:space="preserve"> management-oriented audiences.</w:t>
            </w:r>
          </w:p>
        </w:tc>
      </w:tr>
    </w:tbl>
    <w:p w14:paraId="3571FC0D" w14:textId="2F606C21" w:rsidR="008D5F24" w:rsidRDefault="00484412" w:rsidP="008D5F24">
      <w:r>
        <w:t xml:space="preserve">  </w:t>
      </w:r>
    </w:p>
    <w:p w14:paraId="522302B3" w14:textId="0D0A00E9" w:rsidR="007A6868" w:rsidRPr="008D5F24" w:rsidRDefault="007A6868">
      <w:pPr>
        <w:pPrChange w:id="263" w:author="Nate Bachmeier" w:date="2021-11-28T21:59:00Z">
          <w:pPr>
            <w:pStyle w:val="Heading1"/>
          </w:pPr>
        </w:pPrChange>
      </w:pPr>
      <w:r>
        <w:lastRenderedPageBreak/>
        <w:tab/>
        <w:t>This dissertation employs this methodology to improve special needs and elderly care with AI/ML and CV applications.  Scalability, security, and privacy challenges prohibit studying this topic through traditional means.  People are generally unwilling to undergo 24/7 video monitoring and disclose their most intimate conversations in the name of science.  Future research needs to address those concerns.  Meanwhile, this effort provisions industry-standard physics simulation environments to examine those interactions.  Next, this project creates virtual devices (e.g., IP cameras) to extract a subject’s behavior and respond accordingly.  Third, a data telemetry collection pipeline will assess the performance of virtual devices within a simulated world.</w:t>
      </w:r>
    </w:p>
    <w:p w14:paraId="08E82A07" w14:textId="58F88532" w:rsidR="0066572A" w:rsidRDefault="00F37AC8" w:rsidP="0066572A">
      <w:pPr>
        <w:pStyle w:val="Heading2"/>
      </w:pPr>
      <w:bookmarkStart w:id="264" w:name="_Toc89597852"/>
      <w:r>
        <w:t xml:space="preserve">Artifact </w:t>
      </w:r>
      <w:r w:rsidR="00846C28">
        <w:t xml:space="preserve">Driven </w:t>
      </w:r>
      <w:r w:rsidR="0037429F">
        <w:t>Approach</w:t>
      </w:r>
      <w:bookmarkEnd w:id="264"/>
    </w:p>
    <w:p w14:paraId="67289C92" w14:textId="71A1F8BE" w:rsidR="0037429F" w:rsidRDefault="0066572A" w:rsidP="00D51BCC">
      <w:r>
        <w:tab/>
        <w:t xml:space="preserve">Artifacts are a principal component of the constructive design methodology.  </w:t>
      </w:r>
      <w:r w:rsidR="00D51BCC">
        <w:t>This constructive research project will simulate human activity and then predict the subject’s intents using video</w:t>
      </w:r>
      <w:r w:rsidR="00F57D40">
        <w:t xml:space="preserve"> </w:t>
      </w:r>
      <w:r w:rsidR="00D51BCC">
        <w:t xml:space="preserve">streams.  The solution uses </w:t>
      </w:r>
      <w:proofErr w:type="gramStart"/>
      <w:r w:rsidR="00D51BCC">
        <w:t>open source</w:t>
      </w:r>
      <w:proofErr w:type="gramEnd"/>
      <w:r w:rsidR="00D51BCC">
        <w:t xml:space="preserve"> tooling, enabling other researchers to extend these efforts for their projects.  Derived works could include social studies, game theory, </w:t>
      </w:r>
      <w:r w:rsidR="00F57D40">
        <w:t>film production, and</w:t>
      </w:r>
      <w:r w:rsidR="00D51BCC">
        <w:t xml:space="preserve"> other fields of study.  These diverse researchers need activity recognition capabilities across industry</w:t>
      </w:r>
      <w:r w:rsidR="00F57D40">
        <w:t>-</w:t>
      </w:r>
      <w:r w:rsidR="00D51BCC">
        <w:t xml:space="preserve">standard video formats (e.g., RGB+D).  </w:t>
      </w:r>
      <w:r w:rsidR="00F57D40">
        <w:t>Also</w:t>
      </w:r>
      <w:r w:rsidR="00D51BCC">
        <w:t xml:space="preserve">, </w:t>
      </w:r>
      <w:r w:rsidR="00F57D40">
        <w:t xml:space="preserve">future </w:t>
      </w:r>
      <w:r w:rsidR="00D51BCC">
        <w:t>researchers will need to extend the action-space taxonomy to support domain-specific intents.  For instance, this research project does not support observing a soccer match.  Though, this project should expose primitives for adding those future requirements.</w:t>
      </w:r>
    </w:p>
    <w:p w14:paraId="4C5080BD" w14:textId="3803FC35" w:rsidR="00F37AC8" w:rsidRDefault="006C3F16" w:rsidP="009F2729">
      <w:pPr>
        <w:pStyle w:val="Heading2"/>
      </w:pPr>
      <w:bookmarkStart w:id="265" w:name="_Toc89597853"/>
      <w:r>
        <w:t xml:space="preserve">Runtime </w:t>
      </w:r>
      <w:r w:rsidR="00F37AC8">
        <w:t>System Design</w:t>
      </w:r>
      <w:bookmarkEnd w:id="265"/>
    </w:p>
    <w:p w14:paraId="7A21DD6B" w14:textId="0E9465A8" w:rsidR="00F37AC8" w:rsidRDefault="00F37AC8" w:rsidP="009F2729">
      <w:pPr>
        <w:ind w:firstLine="720"/>
      </w:pPr>
      <w:r>
        <w:t xml:space="preserve">This research project includes subsystems for simulating human movements, observing those behaviors, extracting intents, </w:t>
      </w:r>
      <w:r w:rsidR="007B7908">
        <w:t>reacting through CPS systems, and evaluating prediction accuracies (Figure 1).</w:t>
      </w:r>
      <w:r w:rsidR="00F66EBB">
        <w:t xml:space="preserve">  An experiment begins with a test-case specification that describes the </w:t>
      </w:r>
      <w:r w:rsidR="00F66EBB">
        <w:lastRenderedPageBreak/>
        <w:t xml:space="preserve">scene, actors, animations, and virtual devices.  </w:t>
      </w:r>
      <w:r w:rsidR="00617C55">
        <w:t>First, t</w:t>
      </w:r>
      <w:r w:rsidR="00F66EBB">
        <w:t xml:space="preserve">he Runtime Environment </w:t>
      </w:r>
      <w:r w:rsidR="00617C55">
        <w:t xml:space="preserve">Pipeline </w:t>
      </w:r>
      <w:r w:rsidR="00F66EBB">
        <w:t xml:space="preserve">simulates </w:t>
      </w:r>
      <w:r w:rsidR="00617C55">
        <w:t xml:space="preserve">the scene requirements </w:t>
      </w:r>
      <w:r w:rsidR="00F66EBB">
        <w:t xml:space="preserve">while virtual IP-Cameras monitors and reacts appropriately.  </w:t>
      </w:r>
      <w:r w:rsidR="00617C55">
        <w:t>Next, the Feedback Monitoring Pipeline Telemetry persists prediction history into a time</w:t>
      </w:r>
      <w:r w:rsidR="00F57D40">
        <w:t>-</w:t>
      </w:r>
      <w:r w:rsidR="00617C55">
        <w:t>series database.  Lastly, an evaluation process can compare the test-case definition against the Decision History Store to assess the system</w:t>
      </w:r>
      <w:r w:rsidR="00F57D40">
        <w:t>’</w:t>
      </w:r>
      <w:r w:rsidR="00617C55">
        <w:t>s performance.</w:t>
      </w:r>
    </w:p>
    <w:p w14:paraId="5C7A53A1" w14:textId="7A6CF722" w:rsidR="00F37AC8" w:rsidRPr="00F57D40" w:rsidRDefault="00F37AC8" w:rsidP="008D5F24">
      <w:pPr>
        <w:pStyle w:val="Caption"/>
      </w:pPr>
      <w:r>
        <w:t xml:space="preserve">Figure </w:t>
      </w:r>
      <w:r w:rsidR="00D65805">
        <w:fldChar w:fldCharType="begin"/>
      </w:r>
      <w:r w:rsidR="00D65805">
        <w:instrText xml:space="preserve"> SEQ Figure \* ARABIC </w:instrText>
      </w:r>
      <w:r w:rsidR="00D65805">
        <w:fldChar w:fldCharType="separate"/>
      </w:r>
      <w:r w:rsidR="00F07433">
        <w:rPr>
          <w:noProof/>
        </w:rPr>
        <w:t>1</w:t>
      </w:r>
      <w:r w:rsidR="00D65805">
        <w:rPr>
          <w:noProof/>
        </w:rPr>
        <w:fldChar w:fldCharType="end"/>
      </w:r>
      <w:r>
        <w:t>: Experiment Design</w:t>
      </w:r>
      <w:r w:rsidRPr="00A77089">
        <w:rPr>
          <w:noProof/>
        </w:rPr>
        <w:drawing>
          <wp:inline distT="0" distB="0" distL="0" distR="0" wp14:anchorId="4D71FFA0" wp14:editId="44581BE3">
            <wp:extent cx="4738977" cy="3071947"/>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51411" cy="3080007"/>
                    </a:xfrm>
                    <a:prstGeom prst="rect">
                      <a:avLst/>
                    </a:prstGeom>
                  </pic:spPr>
                </pic:pic>
              </a:graphicData>
            </a:graphic>
          </wp:inline>
        </w:drawing>
      </w:r>
    </w:p>
    <w:p w14:paraId="0FA7A046" w14:textId="6CB87584" w:rsidR="005870BE" w:rsidRDefault="005870BE" w:rsidP="009466BD">
      <w:pPr>
        <w:pStyle w:val="Heading3"/>
      </w:pPr>
      <w:bookmarkStart w:id="266" w:name="_Toc89597854"/>
      <w:r>
        <w:t>Test Case Definition</w:t>
      </w:r>
      <w:bookmarkEnd w:id="266"/>
    </w:p>
    <w:p w14:paraId="7B8130E0" w14:textId="0D5AB3A4" w:rsidR="005870BE" w:rsidRPr="00F57D40" w:rsidRDefault="005870BE" w:rsidP="009F2729">
      <w:r>
        <w:tab/>
      </w:r>
      <w:r w:rsidR="00170908">
        <w:t xml:space="preserve">A test case encapsulates a specific experiment.  </w:t>
      </w:r>
      <w:r w:rsidR="00F57D40">
        <w:t>An arbitrary number of subjects will perform pre-configured animation sequences during the experiment</w:t>
      </w:r>
      <w:r w:rsidR="00170908">
        <w:t xml:space="preserve">, such as walking or failing.  These behaviors occur within a </w:t>
      </w:r>
      <w:r w:rsidR="00D70A46">
        <w:t xml:space="preserve">dynamic world that supports typical real-world transforms.  For </w:t>
      </w:r>
      <w:r w:rsidR="00F57D40">
        <w:t>example</w:t>
      </w:r>
      <w:r w:rsidR="00D70A46">
        <w:t>, the subject can turn</w:t>
      </w:r>
      <w:r w:rsidR="00F57D40">
        <w:t xml:space="preserve"> </w:t>
      </w:r>
      <w:r w:rsidR="00D70A46">
        <w:t>off a light, move furniture, not modify the floor plan.</w:t>
      </w:r>
    </w:p>
    <w:p w14:paraId="12D74888" w14:textId="7346E70B" w:rsidR="009466BD" w:rsidRDefault="009466BD" w:rsidP="009466BD">
      <w:pPr>
        <w:pStyle w:val="Heading3"/>
      </w:pPr>
      <w:bookmarkStart w:id="267" w:name="_Toc89597855"/>
      <w:r>
        <w:t>Data Generation</w:t>
      </w:r>
      <w:r w:rsidR="00265C18">
        <w:t xml:space="preserve"> Process</w:t>
      </w:r>
      <w:bookmarkEnd w:id="267"/>
    </w:p>
    <w:p w14:paraId="68B2960F" w14:textId="15FE5A43" w:rsidR="00D27769" w:rsidRDefault="009466BD" w:rsidP="009466BD">
      <w:r>
        <w:tab/>
        <w:t>ROS actors represent the patients within the simulation environment, which performs an animation sequence while moving around the house.</w:t>
      </w:r>
      <w:r w:rsidR="00D27769">
        <w:t xml:space="preserve">  These animations originate from </w:t>
      </w:r>
      <w:r w:rsidR="00D70A46">
        <w:t xml:space="preserve">open-source </w:t>
      </w:r>
      <w:r w:rsidR="00D27769">
        <w:t xml:space="preserve">motion-capture videos and map to a </w:t>
      </w:r>
      <w:proofErr w:type="spellStart"/>
      <w:r w:rsidR="00D27769">
        <w:t>hierarchial</w:t>
      </w:r>
      <w:proofErr w:type="spellEnd"/>
      <w:r w:rsidR="00D27769">
        <w:t xml:space="preserve"> action-space taxonomy.  The action-space </w:t>
      </w:r>
      <w:r w:rsidR="00D27769">
        <w:lastRenderedPageBreak/>
        <w:t>describes specific behaviors (e.g., walking versus sitting) and any derived actions (e.g., sitting on a chair versus couch).  There are virtually infinite sequences, making it challenging to record the entire universe of movement.  Instead, a randomization process initializes from a recording and mutates model-joint characteristics such as flexibility, strength, and weight.  This approach both increases taxonomy coverage and prevents overfitting the limited data.</w:t>
      </w:r>
    </w:p>
    <w:p w14:paraId="469F4F37" w14:textId="7D7F38DE" w:rsidR="00393E64" w:rsidRDefault="009466BD" w:rsidP="00393E64">
      <w:pPr>
        <w:pStyle w:val="Heading3"/>
      </w:pPr>
      <w:bookmarkStart w:id="268" w:name="_Toc89597856"/>
      <w:r>
        <w:t>Simulation</w:t>
      </w:r>
      <w:r w:rsidR="00393E64">
        <w:t xml:space="preserve"> </w:t>
      </w:r>
      <w:r w:rsidR="00265C18">
        <w:t>Process</w:t>
      </w:r>
      <w:bookmarkEnd w:id="268"/>
    </w:p>
    <w:p w14:paraId="4B14D955" w14:textId="77777777" w:rsidR="00D249D9" w:rsidRDefault="00D249D9" w:rsidP="00D249D9">
      <w:pPr>
        <w:pStyle w:val="Caption"/>
      </w:pPr>
      <w:r>
        <w:t xml:space="preserve">Figure </w:t>
      </w:r>
      <w:r>
        <w:fldChar w:fldCharType="begin"/>
      </w:r>
      <w:r>
        <w:instrText xml:space="preserve"> SEQ Figure \* ARABIC </w:instrText>
      </w:r>
      <w:r>
        <w:fldChar w:fldCharType="separate"/>
      </w:r>
      <w:r>
        <w:rPr>
          <w:noProof/>
        </w:rPr>
        <w:t>2</w:t>
      </w:r>
      <w:r>
        <w:fldChar w:fldCharType="end"/>
      </w:r>
      <w:r>
        <w:t>: Simulation Instance</w:t>
      </w:r>
    </w:p>
    <w:p w14:paraId="14B596A2" w14:textId="28C66242" w:rsidR="00D249D9" w:rsidRPr="00D249D9" w:rsidRDefault="00D249D9" w:rsidP="009F2729">
      <w:pPr>
        <w:jc w:val="center"/>
      </w:pPr>
      <w:r w:rsidRPr="00E4140D">
        <w:rPr>
          <w:noProof/>
        </w:rPr>
        <w:drawing>
          <wp:inline distT="0" distB="0" distL="0" distR="0" wp14:anchorId="01A3DCFB" wp14:editId="06613BC4">
            <wp:extent cx="3197595" cy="3288584"/>
            <wp:effectExtent l="0" t="0" r="3175" b="762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stretch>
                      <a:fillRect/>
                    </a:stretch>
                  </pic:blipFill>
                  <pic:spPr>
                    <a:xfrm>
                      <a:off x="0" y="0"/>
                      <a:ext cx="3213198" cy="3304631"/>
                    </a:xfrm>
                    <a:prstGeom prst="rect">
                      <a:avLst/>
                    </a:prstGeom>
                  </pic:spPr>
                </pic:pic>
              </a:graphicData>
            </a:graphic>
          </wp:inline>
        </w:drawing>
      </w:r>
    </w:p>
    <w:p w14:paraId="19A9E75A" w14:textId="2ABD4361" w:rsidR="00393E64" w:rsidRDefault="00393E64" w:rsidP="00393E64">
      <w:pPr>
        <w:ind w:firstLine="720"/>
      </w:pPr>
      <w:r>
        <w:t>ROS worlds represent the patient’s home or apartment and define models’ placement (e.g., actors and furniture), actor configuration, and devices</w:t>
      </w:r>
      <w:sdt>
        <w:sdtPr>
          <w:id w:val="-1241015855"/>
          <w:citation/>
        </w:sdtPr>
        <w:sdtEndPr/>
        <w:sdtContent>
          <w:r>
            <w:fldChar w:fldCharType="begin"/>
          </w:r>
          <w:r>
            <w:instrText xml:space="preserve"> CITATION Bip18 \l 1033 </w:instrText>
          </w:r>
          <w:r>
            <w:fldChar w:fldCharType="separate"/>
          </w:r>
          <w:r w:rsidR="00111AFD">
            <w:rPr>
              <w:noProof/>
            </w:rPr>
            <w:t xml:space="preserve"> (Bipin, 2018)</w:t>
          </w:r>
          <w:r>
            <w:fldChar w:fldCharType="end"/>
          </w:r>
        </w:sdtContent>
      </w:sdt>
      <w:r>
        <w:t>.  Researchers use physics simulators (e.g., Gazebo) to examine interactions between these various components.  For instance, the actor might perform walking to the kitchen table.  Each camera will capture frames from its vantage point and transmit them to a message bus during this sequence</w:t>
      </w:r>
      <w:r w:rsidR="00E4140D">
        <w:t xml:space="preserve"> (see Figure 2)</w:t>
      </w:r>
      <w:r>
        <w:t xml:space="preserve">.  Next, AI services subscribe to the event stream and process the visual data.  Suppose </w:t>
      </w:r>
      <w:r>
        <w:lastRenderedPageBreak/>
        <w:t>the service detects a valuable signal (e.g., the refrigerator door is left open).  In that case, it can post a notification to another message bus to mitigate the situation (e.g., use voice assistant).</w:t>
      </w:r>
    </w:p>
    <w:p w14:paraId="6B808F1A" w14:textId="4F8814F0" w:rsidR="0066572A" w:rsidRDefault="00393E64" w:rsidP="00393E64">
      <w:pPr>
        <w:ind w:firstLine="720"/>
      </w:pPr>
      <w:r>
        <w:t xml:space="preserve">Validating these interactions requires an ability to reconfigure these worlds without significant effort.  World templating tools (e.g., AWS </w:t>
      </w:r>
      <w:proofErr w:type="spellStart"/>
      <w:r>
        <w:t>RoboMaker</w:t>
      </w:r>
      <w:proofErr w:type="spellEnd"/>
      <w:r>
        <w:t>) can dynamically generate environments that meet a specification</w:t>
      </w:r>
      <w:sdt>
        <w:sdtPr>
          <w:id w:val="-374089625"/>
          <w:citation/>
        </w:sdtPr>
        <w:sdtEndPr/>
        <w:sdtContent>
          <w:r>
            <w:fldChar w:fldCharType="begin"/>
          </w:r>
          <w:r>
            <w:instrText xml:space="preserve"> CITATION AWS21 \l 1033 </w:instrText>
          </w:r>
          <w:r>
            <w:fldChar w:fldCharType="separate"/>
          </w:r>
          <w:r w:rsidR="00111AFD">
            <w:rPr>
              <w:noProof/>
            </w:rPr>
            <w:t xml:space="preserve"> (AWS, 2021)</w:t>
          </w:r>
          <w:r>
            <w:fldChar w:fldCharType="end"/>
          </w:r>
        </w:sdtContent>
      </w:sdt>
      <w:r>
        <w:t xml:space="preserve">.  This capability allows the researchers to </w:t>
      </w:r>
      <w:r w:rsidR="00164056">
        <w:t>create</w:t>
      </w:r>
      <w:r>
        <w:t xml:space="preserve"> custom sensors and algorithms, not positioning furniture.  That also means this dissertation </w:t>
      </w:r>
      <w:r w:rsidR="00922710">
        <w:t xml:space="preserve">aims to </w:t>
      </w:r>
      <w:r w:rsidR="00F57D40">
        <w:t>emphasize</w:t>
      </w:r>
      <w:r>
        <w:t xml:space="preserve"> ROS components and world templates, not reinventing standard tooling.  These components must implement an asynchronous and loosely coupled architecture.</w:t>
      </w:r>
    </w:p>
    <w:p w14:paraId="3DFEC05F" w14:textId="0CB84CEF" w:rsidR="0066572A" w:rsidRPr="0066572A" w:rsidRDefault="0066572A" w:rsidP="0066572A">
      <w:pPr>
        <w:pStyle w:val="Heading3"/>
      </w:pPr>
      <w:bookmarkStart w:id="269" w:name="_Toc79709072"/>
      <w:bookmarkStart w:id="270" w:name="_Toc89597857"/>
      <w:r w:rsidRPr="0066572A">
        <w:t>Intent</w:t>
      </w:r>
      <w:r w:rsidR="00265C18">
        <w:t xml:space="preserve"> Extraction Process</w:t>
      </w:r>
      <w:bookmarkEnd w:id="269"/>
      <w:bookmarkEnd w:id="270"/>
    </w:p>
    <w:p w14:paraId="254FC1AA" w14:textId="36CDFF65" w:rsidR="00977B7C" w:rsidRDefault="00977B7C" w:rsidP="0066572A">
      <w:pPr>
        <w:ind w:firstLine="720"/>
      </w:pPr>
      <w:r>
        <w:t>A machine learning algorithm will process short video clips and predict the subject’s intent</w:t>
      </w:r>
      <w:r w:rsidR="00672831">
        <w:t xml:space="preserve"> based on </w:t>
      </w:r>
      <w:commentRangeStart w:id="271"/>
      <w:r w:rsidR="00672831">
        <w:t>their behavior</w:t>
      </w:r>
      <w:commentRangeEnd w:id="271"/>
      <w:r w:rsidR="00E8576E">
        <w:rPr>
          <w:rStyle w:val="CommentReference"/>
        </w:rPr>
        <w:commentReference w:id="271"/>
      </w:r>
      <w:r w:rsidR="00672831">
        <w:t>.  For instance, the simulator will load a humanoid into a virtual apartment and perform a walking sequence.</w:t>
      </w:r>
      <w:r w:rsidR="009A38CB">
        <w:t xml:space="preserve">  These animation sequences will originate from open-source databases, such as </w:t>
      </w:r>
      <w:proofErr w:type="spellStart"/>
      <w:r w:rsidR="009A38CB">
        <w:t>Mixamo</w:t>
      </w:r>
      <w:proofErr w:type="spellEnd"/>
      <w:r w:rsidR="009A38CB">
        <w:t xml:space="preserve"> (Adobe, 2021) and </w:t>
      </w:r>
      <w:proofErr w:type="spellStart"/>
      <w:r w:rsidR="009A38CB">
        <w:t>MoCap</w:t>
      </w:r>
      <w:proofErr w:type="spellEnd"/>
      <w:r w:rsidR="009A38CB">
        <w:t xml:space="preserve"> Database </w:t>
      </w:r>
      <w:sdt>
        <w:sdtPr>
          <w:id w:val="-1124234919"/>
          <w:citation/>
        </w:sdtPr>
        <w:sdtEndPr/>
        <w:sdtContent>
          <w:r w:rsidR="009A38CB">
            <w:fldChar w:fldCharType="begin"/>
          </w:r>
          <w:r w:rsidR="009A38CB">
            <w:instrText xml:space="preserve"> CITATION CMU21 \l 1033 </w:instrText>
          </w:r>
          <w:r w:rsidR="009A38CB">
            <w:fldChar w:fldCharType="separate"/>
          </w:r>
          <w:r w:rsidR="00111AFD">
            <w:rPr>
              <w:noProof/>
            </w:rPr>
            <w:t>(CMU, 2021)</w:t>
          </w:r>
          <w:r w:rsidR="009A38CB">
            <w:fldChar w:fldCharType="end"/>
          </w:r>
        </w:sdtContent>
      </w:sdt>
      <w:r w:rsidR="009A38CB">
        <w:t>.</w:t>
      </w:r>
      <w:r w:rsidR="00672831">
        <w:t xml:space="preserve">  IP-cameras will track the subject’s skeleton movement changes into specialized sequence-to-</w:t>
      </w:r>
      <w:r w:rsidR="009A38CB">
        <w:t xml:space="preserve">binary </w:t>
      </w:r>
      <w:r w:rsidR="00672831">
        <w:t xml:space="preserve">classification models.  For example, one model predicts </w:t>
      </w:r>
      <w:r w:rsidR="00357377">
        <w:t xml:space="preserve">that </w:t>
      </w:r>
      <w:r w:rsidR="00672831">
        <w:t xml:space="preserve">the subject </w:t>
      </w:r>
      <w:r w:rsidR="00F57D40">
        <w:t>raises their hand while another assesses</w:t>
      </w:r>
      <w:r w:rsidR="00357377">
        <w:t xml:space="preserve"> </w:t>
      </w:r>
      <w:r w:rsidR="009A38CB">
        <w:t>jumping</w:t>
      </w:r>
      <w:r w:rsidR="00357377">
        <w:t xml:space="preserve"> or falling</w:t>
      </w:r>
      <w:r w:rsidR="009A38CB">
        <w:t>.  Next, an ens</w:t>
      </w:r>
      <w:r w:rsidR="00F57D40">
        <w:t>e</w:t>
      </w:r>
      <w:r w:rsidR="009A38CB">
        <w:t xml:space="preserve">mble classification algorithm combines these </w:t>
      </w:r>
      <w:r w:rsidR="00357377">
        <w:t>binary</w:t>
      </w:r>
      <w:r w:rsidR="009A38CB">
        <w:t xml:space="preserve"> </w:t>
      </w:r>
      <w:r w:rsidR="00357377">
        <w:t xml:space="preserve">predictors </w:t>
      </w:r>
      <w:r w:rsidR="009A38CB">
        <w:t xml:space="preserve">into a sophisticated </w:t>
      </w:r>
      <w:r w:rsidR="00357377">
        <w:t>intent</w:t>
      </w:r>
      <w:r w:rsidR="009A38CB">
        <w:t xml:space="preserve">.  This </w:t>
      </w:r>
      <w:r w:rsidR="00F57D40">
        <w:t>approach</w:t>
      </w:r>
      <w:r w:rsidR="009A38CB">
        <w:t xml:space="preserve"> </w:t>
      </w:r>
      <w:r w:rsidR="00F57D40">
        <w:t xml:space="preserve">should </w:t>
      </w:r>
      <w:r w:rsidR="009A38CB">
        <w:t>support</w:t>
      </w:r>
      <w:r w:rsidR="00F57D40">
        <w:t xml:space="preserve"> future researchers</w:t>
      </w:r>
      <w:r w:rsidR="009A38CB">
        <w:t xml:space="preserve"> iteratively adding more behaviors over</w:t>
      </w:r>
      <w:r w:rsidR="00F57D40">
        <w:t xml:space="preserve"> </w:t>
      </w:r>
      <w:r w:rsidR="009A38CB">
        <w:t>time.</w:t>
      </w:r>
    </w:p>
    <w:p w14:paraId="7126D3F3" w14:textId="08D3F3B3" w:rsidR="0066572A" w:rsidDel="00CA6DB4" w:rsidRDefault="00357377" w:rsidP="00357377">
      <w:pPr>
        <w:ind w:firstLine="720"/>
        <w:rPr>
          <w:del w:id="272" w:author="Nate Bachmeier" w:date="2021-12-05T12:29:00Z"/>
        </w:rPr>
      </w:pPr>
      <w:r>
        <w:t>The input sequence will contain the relative positional changes to the subject’s skeletal joints</w:t>
      </w:r>
      <w:r w:rsidR="00F07433">
        <w:t xml:space="preserve"> (see Figure 3)</w:t>
      </w:r>
      <w:r>
        <w:t xml:space="preserve">. </w:t>
      </w:r>
      <w:r w:rsidR="0066572A">
        <w:t xml:space="preserve"> There are several potential implementations</w:t>
      </w:r>
      <w:r w:rsidR="00F57D40">
        <w:t>,</w:t>
      </w:r>
      <w:r w:rsidR="0066572A">
        <w:t xml:space="preserve"> </w:t>
      </w:r>
      <w:r w:rsidR="0042065B">
        <w:t xml:space="preserve">and those solutions </w:t>
      </w:r>
      <w:r w:rsidR="009466BD">
        <w:t xml:space="preserve">must perform within the hardware constraints of </w:t>
      </w:r>
      <w:r w:rsidR="0066572A">
        <w:t>an edge appliance.</w:t>
      </w:r>
      <w:r w:rsidR="009466BD">
        <w:t xml:space="preserve">  </w:t>
      </w:r>
      <w:commentRangeStart w:id="273"/>
      <w:commentRangeStart w:id="274"/>
      <w:r w:rsidR="009466BD">
        <w:t xml:space="preserve">For instance, the simulated home might </w:t>
      </w:r>
      <w:r w:rsidR="0042065B">
        <w:t xml:space="preserve">produce data from </w:t>
      </w:r>
      <w:r w:rsidR="009466BD">
        <w:t>dozens of cameras and sensors</w:t>
      </w:r>
      <w:commentRangeEnd w:id="273"/>
      <w:r w:rsidR="00EE113D">
        <w:rPr>
          <w:rStyle w:val="CommentReference"/>
        </w:rPr>
        <w:commentReference w:id="273"/>
      </w:r>
      <w:commentRangeEnd w:id="274"/>
      <w:r w:rsidR="0042065B">
        <w:rPr>
          <w:rStyle w:val="CommentReference"/>
        </w:rPr>
        <w:commentReference w:id="274"/>
      </w:r>
      <w:r w:rsidR="009466BD">
        <w:t>.</w:t>
      </w:r>
      <w:r w:rsidR="0042065B">
        <w:t xml:space="preserve"> </w:t>
      </w:r>
      <w:r w:rsidR="00F57D40">
        <w:t xml:space="preserve"> </w:t>
      </w:r>
      <w:r w:rsidR="0042065B">
        <w:t xml:space="preserve">Suppose the algorithm requires too </w:t>
      </w:r>
      <w:r w:rsidR="00F57D40">
        <w:t xml:space="preserve">many </w:t>
      </w:r>
      <w:r w:rsidR="0042065B">
        <w:t xml:space="preserve">compute resources.  In that case, the solution would </w:t>
      </w:r>
      <w:r w:rsidR="009466BD">
        <w:t xml:space="preserve">require remote compute (e.g., public </w:t>
      </w:r>
      <w:r w:rsidR="009466BD">
        <w:lastRenderedPageBreak/>
        <w:t xml:space="preserve">cloud), </w:t>
      </w:r>
      <w:r w:rsidR="00F57D40">
        <w:t>raising</w:t>
      </w:r>
      <w:r w:rsidR="009466BD">
        <w:t xml:space="preserve"> security and privacy concerns.</w:t>
      </w:r>
      <w:r w:rsidR="0042065B">
        <w:t xml:space="preserve">  </w:t>
      </w:r>
      <w:r w:rsidR="0022753C">
        <w:t>Maintaining the subjects</w:t>
      </w:r>
      <w:r w:rsidR="00F57D40">
        <w:t>’</w:t>
      </w:r>
      <w:r w:rsidR="0022753C">
        <w:t xml:space="preserve"> privacy drives specific requirements into this design</w:t>
      </w:r>
      <w:r w:rsidR="00F57D40">
        <w:t xml:space="preserve">, though this research defers extensive investigations to </w:t>
      </w:r>
      <w:r w:rsidR="001D48A1">
        <w:t xml:space="preserve">a </w:t>
      </w:r>
      <w:r w:rsidR="00F57D40">
        <w:t>future researcher.</w:t>
      </w:r>
    </w:p>
    <w:p w14:paraId="7C24B5E0" w14:textId="77777777" w:rsidR="00D249D9" w:rsidRDefault="00D249D9" w:rsidP="00CA6DB4">
      <w:pPr>
        <w:ind w:firstLine="720"/>
        <w:rPr>
          <w:sz w:val="18"/>
          <w:szCs w:val="18"/>
        </w:rPr>
        <w:pPrChange w:id="275" w:author="Nate Bachmeier" w:date="2021-12-05T12:29:00Z">
          <w:pPr/>
        </w:pPrChange>
      </w:pPr>
      <w:del w:id="276" w:author="Nate Bachmeier" w:date="2021-12-05T12:29:00Z">
        <w:r w:rsidDel="00CA6DB4">
          <w:br w:type="page"/>
        </w:r>
      </w:del>
    </w:p>
    <w:p w14:paraId="4ED9202B" w14:textId="0E5C0B28" w:rsidR="00F07433" w:rsidRDefault="00F07433" w:rsidP="008D5F24">
      <w:pPr>
        <w:pStyle w:val="Caption"/>
      </w:pPr>
      <w:r>
        <w:t xml:space="preserve">Figure </w:t>
      </w:r>
      <w:r w:rsidR="00D65805">
        <w:fldChar w:fldCharType="begin"/>
      </w:r>
      <w:r w:rsidR="00D65805">
        <w:instrText xml:space="preserve"> SEQ Figure \* ARABIC </w:instrText>
      </w:r>
      <w:r w:rsidR="00D65805">
        <w:fldChar w:fldCharType="separate"/>
      </w:r>
      <w:r>
        <w:rPr>
          <w:noProof/>
        </w:rPr>
        <w:t>3</w:t>
      </w:r>
      <w:r w:rsidR="00D65805">
        <w:rPr>
          <w:noProof/>
        </w:rPr>
        <w:fldChar w:fldCharType="end"/>
      </w:r>
      <w:r>
        <w:t>: Intent Extract Logical View</w:t>
      </w:r>
    </w:p>
    <w:p w14:paraId="3A2D13EF" w14:textId="17F83910" w:rsidR="00F07433" w:rsidRDefault="00CA6DB4" w:rsidP="008D5F24">
      <w:pPr>
        <w:jc w:val="center"/>
      </w:pPr>
      <w:r>
        <w:object w:dxaOrig="12450" w:dyaOrig="9885" w14:anchorId="5604A6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7.95pt;height:163.6pt" o:ole="">
            <v:imagedata r:id="rId14" o:title=""/>
          </v:shape>
          <o:OLEObject Type="Embed" ProgID="Paint.Picture" ShapeID="_x0000_i1025" DrawAspect="Content" ObjectID="_1700212555" r:id="rId15"/>
        </w:object>
      </w:r>
    </w:p>
    <w:p w14:paraId="5C9E4736" w14:textId="511FD71A" w:rsidR="00B4075B" w:rsidRDefault="00B4075B" w:rsidP="00B4075B">
      <w:pPr>
        <w:pStyle w:val="Heading3"/>
      </w:pPr>
      <w:bookmarkStart w:id="277" w:name="_Toc89597858"/>
      <w:r>
        <w:t>Rule Engine</w:t>
      </w:r>
      <w:r w:rsidR="00265C18">
        <w:t xml:space="preserve"> Process</w:t>
      </w:r>
      <w:bookmarkEnd w:id="277"/>
    </w:p>
    <w:p w14:paraId="7B919108" w14:textId="5E8AF789" w:rsidR="00B4075B" w:rsidRDefault="009E5E32">
      <w:r>
        <w:tab/>
        <w:t xml:space="preserve">Assume that the system determines that the subject has fallen, then what?  </w:t>
      </w:r>
      <w:r w:rsidR="00C04B10">
        <w:t>Perhaps</w:t>
      </w:r>
      <w:r>
        <w:t xml:space="preserve"> the </w:t>
      </w:r>
      <w:r w:rsidR="00C04B10">
        <w:t>system should ask if the person needs an ambulance through a text-to-speech device.  Then</w:t>
      </w:r>
      <w:r w:rsidR="001D48A1">
        <w:t>,</w:t>
      </w:r>
      <w:r w:rsidR="00C04B10">
        <w:t xml:space="preserve"> deciding which specific voice assistant adds nuances.</w:t>
      </w:r>
      <w:r w:rsidR="000D52C9">
        <w:t xml:space="preserve">  Further complicating the matter, the </w:t>
      </w:r>
      <w:r w:rsidR="001D48A1">
        <w:t xml:space="preserve">fractured </w:t>
      </w:r>
      <w:r w:rsidR="000D52C9">
        <w:t xml:space="preserve">residential IoT market </w:t>
      </w:r>
      <w:r w:rsidR="001D48A1">
        <w:t xml:space="preserve">follows </w:t>
      </w:r>
      <w:r w:rsidR="000D52C9">
        <w:t>inconsistent protocols and standards.  The second research question examines these integration challenges and proposes a rule engine.</w:t>
      </w:r>
      <w:r w:rsidR="00B436A0">
        <w:t xml:space="preserve">  Addressing these issues requires design tenants and frameworks.  While this research project explores these topics</w:t>
      </w:r>
      <w:r w:rsidR="001D48A1">
        <w:t>,</w:t>
      </w:r>
      <w:r w:rsidR="00B436A0">
        <w:t xml:space="preserve"> the scope narrowly focuses on virtual devices (versus real-world integrations).</w:t>
      </w:r>
      <w:r w:rsidR="00314587">
        <w:t xml:space="preserve">  These devices will likely exist as ROS plugins and services</w:t>
      </w:r>
    </w:p>
    <w:p w14:paraId="40A7933D" w14:textId="11A3D286" w:rsidR="006C3F16" w:rsidRDefault="006C3F16" w:rsidP="006C3F16">
      <w:pPr>
        <w:pStyle w:val="Heading2"/>
      </w:pPr>
      <w:bookmarkStart w:id="278" w:name="_Toc89597859"/>
      <w:r>
        <w:t>Feedback System Design</w:t>
      </w:r>
      <w:bookmarkEnd w:id="278"/>
    </w:p>
    <w:p w14:paraId="54D01FCB" w14:textId="19F1BBDE" w:rsidR="006C3F16" w:rsidRPr="006C3F16" w:rsidRDefault="006C3F16" w:rsidP="008D5F24">
      <w:r>
        <w:tab/>
        <w:t xml:space="preserve">The second code artifact is a telemetry collection system that </w:t>
      </w:r>
      <w:r w:rsidR="00164056">
        <w:t>continuously assesse</w:t>
      </w:r>
      <w:r>
        <w:t xml:space="preserve">s the Runtime </w:t>
      </w:r>
      <w:r w:rsidR="0073510A">
        <w:t>S</w:t>
      </w:r>
      <w:r>
        <w:t>ystem.  Its core function is to produce the dissertation’s Results section (chapter four).</w:t>
      </w:r>
    </w:p>
    <w:p w14:paraId="35445E5C" w14:textId="3A0D1E96" w:rsidR="00BC56FE" w:rsidRDefault="00BC56FE" w:rsidP="00314587">
      <w:pPr>
        <w:pStyle w:val="Heading3"/>
      </w:pPr>
      <w:bookmarkStart w:id="279" w:name="_Toc79709073"/>
      <w:bookmarkStart w:id="280" w:name="_Toc89597860"/>
      <w:r>
        <w:lastRenderedPageBreak/>
        <w:t>Decision History Store</w:t>
      </w:r>
      <w:bookmarkEnd w:id="280"/>
    </w:p>
    <w:p w14:paraId="245B220E" w14:textId="60CBE1CB" w:rsidR="00BC56FE" w:rsidRDefault="00BC56FE">
      <w:r>
        <w:tab/>
        <w:t>A NoSQL time</w:t>
      </w:r>
      <w:r w:rsidR="001D48A1">
        <w:t>-</w:t>
      </w:r>
      <w:r>
        <w:t xml:space="preserve">series database records extracted intents, rule engine reactions, and </w:t>
      </w:r>
      <w:r w:rsidR="0090552F">
        <w:t>various critical messages</w:t>
      </w:r>
      <w:r>
        <w:t>.  These data</w:t>
      </w:r>
      <w:r w:rsidR="001D48A1">
        <w:t xml:space="preserve"> </w:t>
      </w:r>
      <w:r>
        <w:t>points contain a foreign key to the experiment identifier and an association to the test case definition.</w:t>
      </w:r>
      <w:r w:rsidR="00EC1E3E">
        <w:t xml:space="preserve"> </w:t>
      </w:r>
      <w:r w:rsidR="001D48A1">
        <w:t>This data store hydrates using a similar pattern for a subset of critical messages.  Standard tooling already exists for recording ROS topics and persisting into binary files.</w:t>
      </w:r>
      <w:r w:rsidR="0090552F">
        <w:t xml:space="preserve"> </w:t>
      </w:r>
      <w:r w:rsidR="001D48A1">
        <w:t xml:space="preserve"> Complete</w:t>
      </w:r>
      <w:r w:rsidR="0090552F">
        <w:t xml:space="preserve"> topic dumps will also exist outside the time</w:t>
      </w:r>
      <w:r w:rsidR="001D48A1">
        <w:t>-</w:t>
      </w:r>
      <w:r w:rsidR="0090552F">
        <w:t xml:space="preserve">series database for troubleshooting </w:t>
      </w:r>
      <w:r w:rsidR="00B74807">
        <w:t>requirements specifically.</w:t>
      </w:r>
    </w:p>
    <w:p w14:paraId="573EF15F" w14:textId="5C77BF7C" w:rsidR="006C3F16" w:rsidRDefault="006C3F16" w:rsidP="006C3F16">
      <w:pPr>
        <w:pStyle w:val="Heading3"/>
        <w:rPr>
          <w:rFonts w:eastAsiaTheme="minorHAnsi"/>
        </w:rPr>
      </w:pPr>
      <w:bookmarkStart w:id="281" w:name="_Toc89597861"/>
      <w:r>
        <w:rPr>
          <w:rFonts w:eastAsiaTheme="minorHAnsi"/>
        </w:rPr>
        <w:t>Aggregation Process</w:t>
      </w:r>
      <w:bookmarkEnd w:id="281"/>
    </w:p>
    <w:p w14:paraId="34ED9312" w14:textId="2977FC67" w:rsidR="006B13C6" w:rsidRDefault="006C3F16" w:rsidP="006C3F16">
      <w:r>
        <w:tab/>
        <w:t xml:space="preserve">Residential homes have infinite configurations and permutations with unique floor plans, furniture layouts, </w:t>
      </w:r>
      <w:r w:rsidR="006B13C6">
        <w:t xml:space="preserve">camera placement, </w:t>
      </w:r>
      <w:r>
        <w:t>noise sources</w:t>
      </w:r>
      <w:r w:rsidR="006B13C6">
        <w:t>, and other distinctions</w:t>
      </w:r>
      <w:r w:rsidR="00D80517">
        <w:t xml:space="preserve"> influencing the solution’s accuracy</w:t>
      </w:r>
      <w:r w:rsidR="006B13C6">
        <w:t xml:space="preserve">. </w:t>
      </w:r>
      <w:r w:rsidR="00D80517">
        <w:t xml:space="preserve"> </w:t>
      </w:r>
      <w:r w:rsidR="00164056">
        <w:t>Unlike a physical home, the simulator leverages ubiquitous cloud resources to scale testing across numerous virtual homes</w:t>
      </w:r>
      <w:r w:rsidR="006B13C6">
        <w:t>.</w:t>
      </w:r>
      <w:r w:rsidR="00D80517">
        <w:t xml:space="preserve"> Each simulation instance mutates its exact data through a randomization process by modifying the actors’ flexibility, weight, and other variables.  The Aggregation Process is responsible for grouping these variations and calculating range statistics.  Suppose the patient has fallen predictor’s accuracy could depend on the amount of furniture in the room.  In that case, the results chapter will need to quantify this influence through some data pivot and summation.  This research does not aim to implement a novel aggregation system and defers to industry-standard tooling (e.g., Apache Spark).</w:t>
      </w:r>
    </w:p>
    <w:p w14:paraId="56FE0F2C" w14:textId="38B16B9F" w:rsidR="0056461E" w:rsidRDefault="00BC56FE" w:rsidP="006C3F16">
      <w:pPr>
        <w:pStyle w:val="Heading3"/>
      </w:pPr>
      <w:bookmarkStart w:id="282" w:name="_Toc89597862"/>
      <w:bookmarkEnd w:id="279"/>
      <w:r>
        <w:t>Evaluation Process</w:t>
      </w:r>
      <w:bookmarkEnd w:id="282"/>
    </w:p>
    <w:p w14:paraId="1F809C2A" w14:textId="0137D8A4" w:rsidR="00D80517" w:rsidRDefault="00D80517" w:rsidP="00D80517">
      <w:r>
        <w:tab/>
        <w:t xml:space="preserve">Creating high-quality software requires quality assurance procedures.  There are several classes of defects for applications using simulation environments with AI/ML and CV, such as mixing-up actions, model non-convergence, model overfitting, code defects, performance degradation, and other issues.  Automation can discover a subset of these problems using the </w:t>
      </w:r>
      <w:r>
        <w:lastRenderedPageBreak/>
        <w:t xml:space="preserve">Aggregation Process and Test Case Definitions.  For </w:t>
      </w:r>
      <w:r w:rsidR="00511B8C">
        <w:t>example</w:t>
      </w:r>
      <w:r>
        <w:t>,</w:t>
      </w:r>
      <w:r w:rsidR="00511B8C">
        <w:t xml:space="preserve"> the test case specifies that the actor will perform the jumping animation sequence.  Suppose the intent prediction assumes the subject was instead sitting.  In that case, the evaluation process can easily detect and report the failure.  Then, specific erroneous actions and configurations require triage and troubleshooting.</w:t>
      </w:r>
    </w:p>
    <w:p w14:paraId="0407220C" w14:textId="6DED9ED0" w:rsidR="006C3F16" w:rsidRDefault="006C3F16" w:rsidP="006C3F16">
      <w:pPr>
        <w:pStyle w:val="Heading3"/>
      </w:pPr>
      <w:bookmarkStart w:id="283" w:name="_Toc89597863"/>
      <w:r>
        <w:t>Report</w:t>
      </w:r>
      <w:r w:rsidR="0073510A">
        <w:t xml:space="preserve"> Generation</w:t>
      </w:r>
      <w:r>
        <w:t xml:space="preserve"> Process</w:t>
      </w:r>
      <w:bookmarkEnd w:id="283"/>
    </w:p>
    <w:p w14:paraId="503964ED" w14:textId="4BE8F62B" w:rsidR="0073510A" w:rsidRPr="0073510A" w:rsidRDefault="0073510A" w:rsidP="008D5F24">
      <w:r>
        <w:tab/>
        <w:t>A simple test-cases has a subject performing an animation within a world.  Derived test cases could also cover entire open-source Motion Capture (</w:t>
      </w:r>
      <w:proofErr w:type="spellStart"/>
      <w:r>
        <w:t>MoCap</w:t>
      </w:r>
      <w:proofErr w:type="spellEnd"/>
      <w:r>
        <w:t xml:space="preserve">) databases through scripting and templating.  Next, the data generation and simulation processes will run those experiments multiple times under different world configurations.  This combinatorial property creates the need for a report generation process that collects and visualizes the evaluation assessments.  Building a custom Business Intelligence (BI) solution is outside this project’s scope, so this project defers to industry-standard tooling (e.g., </w:t>
      </w:r>
      <w:proofErr w:type="spellStart"/>
      <w:r>
        <w:t>PowerBI</w:t>
      </w:r>
      <w:proofErr w:type="spellEnd"/>
      <w:r>
        <w:t xml:space="preserve"> and Tableau).  Also, budgetary limitations will prohibit exploring every combination.  Instead, this research will strategically choose representative examples within the supported action space.</w:t>
      </w:r>
    </w:p>
    <w:p w14:paraId="756BF73D" w14:textId="77777777" w:rsidR="0066572A" w:rsidRDefault="0066572A" w:rsidP="0066572A">
      <w:pPr>
        <w:pStyle w:val="Heading2"/>
      </w:pPr>
      <w:bookmarkStart w:id="284" w:name="_Toc79709078"/>
      <w:bookmarkStart w:id="285" w:name="_Toc89597864"/>
      <w:commentRangeStart w:id="286"/>
      <w:r>
        <w:t>Contributions</w:t>
      </w:r>
      <w:bookmarkEnd w:id="284"/>
      <w:commentRangeEnd w:id="286"/>
      <w:r w:rsidR="00C8289F">
        <w:rPr>
          <w:rStyle w:val="CommentReference"/>
          <w:b w:val="0"/>
        </w:rPr>
        <w:commentReference w:id="286"/>
      </w:r>
      <w:bookmarkEnd w:id="285"/>
    </w:p>
    <w:p w14:paraId="6AEB8C8C" w14:textId="2EE1B4F3" w:rsidR="0066572A" w:rsidRPr="009466BD" w:rsidRDefault="0066572A" w:rsidP="008D5F24">
      <w:pPr>
        <w:rPr>
          <w:strike/>
        </w:rPr>
      </w:pPr>
      <w:r>
        <w:tab/>
      </w:r>
      <w:commentRangeStart w:id="287"/>
      <w:r>
        <w:t>The core c</w:t>
      </w:r>
      <w:commentRangeEnd w:id="287"/>
      <w:r w:rsidR="00E8576E">
        <w:rPr>
          <w:rStyle w:val="CommentReference"/>
        </w:rPr>
        <w:commentReference w:id="287"/>
      </w:r>
      <w:r>
        <w:t>ontribution to the body of knowledge is</w:t>
      </w:r>
      <w:r w:rsidR="0052427A">
        <w:t xml:space="preserve"> an algorithm that extracts intents from real-time video streams and maps them to an action</w:t>
      </w:r>
      <w:r w:rsidR="003D39BF">
        <w:t xml:space="preserve"> </w:t>
      </w:r>
      <w:r w:rsidR="0052427A">
        <w:t xml:space="preserve">space.  </w:t>
      </w:r>
      <w:r w:rsidR="004327D8">
        <w:t xml:space="preserve">A smart home can subscribe to intent message buses and react through CPS systems.  </w:t>
      </w:r>
      <w:r>
        <w:t xml:space="preserve">Existing publications </w:t>
      </w:r>
      <w:r w:rsidR="004327D8">
        <w:t>discuss the various</w:t>
      </w:r>
      <w:r>
        <w:t xml:space="preserve"> component within </w:t>
      </w:r>
      <w:r w:rsidR="00BC56FE">
        <w:t xml:space="preserve">the solution </w:t>
      </w:r>
      <w:r>
        <w:t>under distinctly different use cases (e.g., sports injuries).  Das et al. (2019) explain that those resources are not directly reusable, and implementations must use domain-specific labeled content.  This design requirement necessitates compositing a new solution from custom and open-source software.</w:t>
      </w:r>
      <w:r w:rsidR="0073510A">
        <w:t xml:space="preserve">  </w:t>
      </w:r>
      <w:r>
        <w:t>Se</w:t>
      </w:r>
      <w:r w:rsidRPr="004327D8">
        <w:t xml:space="preserve">cond, the research </w:t>
      </w:r>
      <w:r w:rsidR="00376EB5">
        <w:t>defines a framework and design for integrating the intent extraction process into heterogen</w:t>
      </w:r>
      <w:r w:rsidR="003D39BF">
        <w:t>e</w:t>
      </w:r>
      <w:r w:rsidR="00376EB5">
        <w:t xml:space="preserve">ous CPS systems.  Domestic </w:t>
      </w:r>
      <w:r w:rsidR="00376EB5">
        <w:lastRenderedPageBreak/>
        <w:t>residences contain multiple devices from a diverse vendor population.  The research demonstrates the proposal using ROS plugins and services.  Though, expanding these ideas to existing product lines is out of scope.</w:t>
      </w:r>
    </w:p>
    <w:p w14:paraId="697BD08A" w14:textId="77777777" w:rsidR="0066572A" w:rsidRDefault="0066572A" w:rsidP="0066572A">
      <w:pPr>
        <w:pStyle w:val="Heading1"/>
      </w:pPr>
      <w:bookmarkStart w:id="288" w:name="_Toc79709079"/>
      <w:bookmarkStart w:id="289" w:name="_Toc89597865"/>
      <w:r>
        <w:t>Measurements and Evaluation</w:t>
      </w:r>
      <w:bookmarkEnd w:id="288"/>
      <w:bookmarkEnd w:id="289"/>
    </w:p>
    <w:p w14:paraId="2BC3B6C8" w14:textId="5EF1D42A" w:rsidR="00BF790F" w:rsidRDefault="005C4786" w:rsidP="005C4786">
      <w:r>
        <w:tab/>
        <w:t>This research project uses AI/ML and CV to monitor humanoids within simulated residential properties.  While actors perform specific animation sequences, the system aims to convert their behaviors into intents.  Next, a Rule Engine subscribes to this intent prediction stream and then routes remediate actions to CPS.  Those actions modify the simulation and impact the actor’s behavior.</w:t>
      </w:r>
      <w:r w:rsidR="00BF790F">
        <w:t xml:space="preserve">  The simulation continues executing this pipeline until a stop signal occurs.  Meanwhile, multiple concurrent simulation instances a</w:t>
      </w:r>
      <w:r w:rsidR="00164056">
        <w:t>lso predict actions and learn</w:t>
      </w:r>
      <w:r w:rsidR="00BF790F">
        <w:t xml:space="preserve"> from those responses.</w:t>
      </w:r>
    </w:p>
    <w:p w14:paraId="029052AA" w14:textId="77777777" w:rsidR="00BF790F" w:rsidRDefault="00BF790F" w:rsidP="00BF790F">
      <w:pPr>
        <w:pStyle w:val="Heading2"/>
      </w:pPr>
      <w:bookmarkStart w:id="290" w:name="_Toc89597866"/>
      <w:r>
        <w:t>Key Performance Indicators (KPIs)</w:t>
      </w:r>
      <w:bookmarkEnd w:id="290"/>
    </w:p>
    <w:p w14:paraId="7904EC9C" w14:textId="596990C5" w:rsidR="00BF790F" w:rsidRDefault="00BF790F" w:rsidP="005C4786">
      <w:r>
        <w:tab/>
        <w:t>Like the Feedback System, mechanisms must exist to confirm that adding more instances i</w:t>
      </w:r>
      <w:r w:rsidR="00164056">
        <w:t>ncreases</w:t>
      </w:r>
      <w:r>
        <w:t xml:space="preserve"> predictive capabilities.  Modeling the system’s health with numerical metrics, called Key Performance Indicators (KPIs), can provide this information throughout the </w:t>
      </w:r>
      <w:commentRangeStart w:id="291"/>
      <w:r>
        <w:t>pipeline</w:t>
      </w:r>
      <w:commentRangeEnd w:id="291"/>
      <w:r w:rsidR="00E8576E">
        <w:rPr>
          <w:rStyle w:val="CommentReference"/>
        </w:rPr>
        <w:commentReference w:id="291"/>
      </w:r>
      <w:r>
        <w:t>.  For example, one metric might measure the percentage of accurately identified animation s</w:t>
      </w:r>
      <w:commentRangeStart w:id="292"/>
      <w:r>
        <w:t>equences</w:t>
      </w:r>
      <w:commentRangeEnd w:id="292"/>
      <w:r w:rsidR="00DE7F20">
        <w:rPr>
          <w:rStyle w:val="CommentReference"/>
        </w:rPr>
        <w:commentReference w:id="292"/>
      </w:r>
      <w:r>
        <w:t>.  Metric data points can also contain high-dimensional metadata, such as a Noise Ratio property (</w:t>
      </w:r>
      <m:oMath>
        <m:r>
          <w:rPr>
            <w:rFonts w:ascii="Cambria Math" w:hAnsi="Cambria Math"/>
          </w:rPr>
          <m:t>0≤n≤1</m:t>
        </m:r>
      </m:oMath>
      <w:r>
        <w:rPr>
          <w:rFonts w:eastAsiaTheme="minorEastAsia"/>
        </w:rPr>
        <w:t>).</w:t>
      </w:r>
      <w:r>
        <w:t xml:space="preserve">  Suppose the Noise Ratio positively correlates with the prediction difficulty levels.  In that case, an algorithm that performs better with more noise is more sophisticated.</w:t>
      </w:r>
    </w:p>
    <w:p w14:paraId="2F606D14" w14:textId="7EB50112" w:rsidR="0066572A" w:rsidRDefault="00B24FBC" w:rsidP="0066572A">
      <w:pPr>
        <w:pStyle w:val="Heading2"/>
      </w:pPr>
      <w:bookmarkStart w:id="293" w:name="_Toc89597867"/>
      <w:r>
        <w:t xml:space="preserve">Existing </w:t>
      </w:r>
      <w:bookmarkStart w:id="294" w:name="_Toc79709082"/>
      <w:r w:rsidR="0066572A">
        <w:t>Benchmark</w:t>
      </w:r>
      <w:r>
        <w:t>s</w:t>
      </w:r>
      <w:bookmarkEnd w:id="293"/>
      <w:bookmarkEnd w:id="294"/>
    </w:p>
    <w:p w14:paraId="21455A21" w14:textId="6940D070" w:rsidR="0066572A" w:rsidRDefault="0066572A" w:rsidP="0066572A">
      <w:r>
        <w:tab/>
        <w:t>Numerous Human Activity Recognition (HAR) benchmarks exist with varying frame rates, actions, actors, backgrounds, resolutions, and problem domains</w:t>
      </w:r>
      <w:sdt>
        <w:sdtPr>
          <w:id w:val="1487820034"/>
          <w:citation/>
        </w:sdtPr>
        <w:sdtEndPr/>
        <w:sdtContent>
          <w:r>
            <w:fldChar w:fldCharType="begin"/>
          </w:r>
          <w:r>
            <w:instrText xml:space="preserve"> CITATION Sin18 \l 1033 </w:instrText>
          </w:r>
          <w:r>
            <w:fldChar w:fldCharType="separate"/>
          </w:r>
          <w:r w:rsidR="00111AFD">
            <w:rPr>
              <w:noProof/>
            </w:rPr>
            <w:t xml:space="preserve"> (Singh &amp; Vishwakarma, 2018)</w:t>
          </w:r>
          <w:r>
            <w:fldChar w:fldCharType="end"/>
          </w:r>
        </w:sdtContent>
      </w:sdt>
      <w:r>
        <w:t xml:space="preserve">.  However, most benchmarks also focus on high-intensity outdoor sports footage (Das et </w:t>
      </w:r>
      <w:r>
        <w:lastRenderedPageBreak/>
        <w:t>al., 2019).  Since those behaviors are very different from low-intensity indoor movements, they are not directly usable.  Instead, several publications define movement taxonomies and curated lists of expected behaviors</w:t>
      </w:r>
      <w:r w:rsidR="00B24FBC">
        <w:t xml:space="preserve"> (</w:t>
      </w:r>
      <w:commentRangeStart w:id="295"/>
      <w:r w:rsidR="00B24FBC">
        <w:t>Citation</w:t>
      </w:r>
      <w:commentRangeEnd w:id="295"/>
      <w:r w:rsidR="00B24FBC">
        <w:rPr>
          <w:rStyle w:val="CommentReference"/>
        </w:rPr>
        <w:commentReference w:id="295"/>
      </w:r>
      <w:r w:rsidR="00B24FBC">
        <w:t>)</w:t>
      </w:r>
      <w:r>
        <w:t xml:space="preserve">.  </w:t>
      </w:r>
      <w:r w:rsidR="00B24FBC">
        <w:t>This research project uses a similar measurement that considers the supported actions within an action space.</w:t>
      </w:r>
    </w:p>
    <w:p w14:paraId="7C9F70DD" w14:textId="77777777" w:rsidR="0066572A" w:rsidRDefault="0066572A" w:rsidP="0066572A">
      <w:pPr>
        <w:pStyle w:val="Heading1"/>
      </w:pPr>
      <w:bookmarkStart w:id="296" w:name="_Toc79709083"/>
      <w:bookmarkStart w:id="297" w:name="_Toc89597868"/>
      <w:r>
        <w:t>Summary</w:t>
      </w:r>
      <w:bookmarkEnd w:id="296"/>
      <w:bookmarkEnd w:id="297"/>
    </w:p>
    <w:p w14:paraId="6E8A4D51" w14:textId="622913F5" w:rsidR="0066572A" w:rsidRDefault="0066572A" w:rsidP="0066572A">
      <w:r>
        <w:tab/>
        <w:t xml:space="preserve">Senior citizens and other debilitating populations </w:t>
      </w:r>
      <w:r w:rsidR="00164056">
        <w:t>live</w:t>
      </w:r>
      <w:r>
        <w:t xml:space="preserve"> longer and </w:t>
      </w:r>
      <w:del w:id="298" w:author="Nate Bachmeier" w:date="2021-12-05T11:58:00Z">
        <w:r w:rsidDel="00E8576E">
          <w:delText xml:space="preserve">want </w:delText>
        </w:r>
      </w:del>
      <w:ins w:id="299" w:author="Nate Bachmeier" w:date="2021-12-05T11:58:00Z">
        <w:r w:rsidR="00E8576E">
          <w:t xml:space="preserve">need </w:t>
        </w:r>
      </w:ins>
      <w:r>
        <w:t xml:space="preserve">to defer transitioning into assisted living facilities.  Delaying the move can save nearly ninety thousand dollars annually and provide additional value (e.g., personalized comfort).  However, those savings typically require care degradation.  </w:t>
      </w:r>
      <w:r w:rsidR="007934FE" w:rsidRPr="009F2729">
        <w:t>T</w:t>
      </w:r>
      <w:r>
        <w:t>he state</w:t>
      </w:r>
      <w:r w:rsidR="00414665">
        <w:t>-of-the-</w:t>
      </w:r>
      <w:r>
        <w:t>art solutions utilize real-time video processing to provide an equal or better experience without being obtrusive.</w:t>
      </w:r>
      <w:r w:rsidR="007934FE">
        <w:t xml:space="preserve">  </w:t>
      </w:r>
      <w:r>
        <w:t xml:space="preserve">Computer vision strategies typically employ a skeletal tracking process.  This process must first convert the patient’s skeleton into 3D space then assess the changes.  That operation requires a combination of CNN, RNN, and ensemble algorithms.  Multiple challenges arise while implementing these pipelines.  For instance, there are minimal open datasets for analyzing indoor low-activity behaviors.  This limitation causes researchers to build everything from step one forward.  </w:t>
      </w:r>
    </w:p>
    <w:p w14:paraId="4AC4FD88" w14:textId="6346EBFA" w:rsidR="0066572A" w:rsidRDefault="0066572A" w:rsidP="0066572A">
      <w:pPr>
        <w:ind w:firstLine="720"/>
      </w:pPr>
      <w:r>
        <w:t xml:space="preserve">Luckily, </w:t>
      </w:r>
      <w:r w:rsidR="00164056">
        <w:t>existing tools and services</w:t>
      </w:r>
      <w:r>
        <w:t xml:space="preserve"> simplify the development experience when designing complex behaviors.  After determining the patient’s </w:t>
      </w:r>
      <w:r w:rsidRPr="004D4966">
        <w:rPr>
          <w:i/>
          <w:iCs/>
        </w:rPr>
        <w:t>intent</w:t>
      </w:r>
      <w:r>
        <w:t xml:space="preserve">, the operating system must respond </w:t>
      </w:r>
      <w:r w:rsidR="00164056">
        <w:t>appropriately</w:t>
      </w:r>
      <w:r>
        <w:t>.  This reaction frequently requires manipulating the physical world from the virtual domain.  Cyber-Physical Systems create those communication bridges, enabling data analytics to manipulate the physical realm.  There are several well-established patterns for approaching these challenges</w:t>
      </w:r>
      <w:r w:rsidR="007934FE">
        <w:t>.</w:t>
      </w:r>
      <w:r>
        <w:t xml:space="preserve"> Researchers must minimize adding complexity within this complicated problem space.</w:t>
      </w:r>
    </w:p>
    <w:p w14:paraId="023F33D6" w14:textId="321BA2B0" w:rsidR="0066572A" w:rsidRDefault="0066572A" w:rsidP="0066572A">
      <w:r>
        <w:lastRenderedPageBreak/>
        <w:tab/>
        <w:t xml:space="preserve">Lastly, unlocking these challenges could enable an extremely competitive service offering.  Today, assisted living centers must employ numerous staff members and maintain the physical buildings.  Instead, the ECSOS enables centralized nursing teams to scale across sales territories while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put their mom in a home” but will gladly subscribe to the </w:t>
      </w:r>
      <w:proofErr w:type="spellStart"/>
      <w:r>
        <w:t>piece</w:t>
      </w:r>
      <w:proofErr w:type="spellEnd"/>
      <w:r>
        <w:t xml:space="preserve"> of mind that “someone is watching mom.”  The business can tap into those emotions to produce win-win scenarios.      </w:t>
      </w:r>
    </w:p>
    <w:p w14:paraId="693D16D9" w14:textId="36101F66" w:rsidR="009466BD" w:rsidRDefault="009466BD">
      <w:r>
        <w:br w:type="page"/>
      </w:r>
    </w:p>
    <w:bookmarkStart w:id="300" w:name="_Toc89597869" w:displacedByCustomXml="next"/>
    <w:bookmarkStart w:id="301" w:name="_Toc79709084" w:displacedByCustomXml="next"/>
    <w:sdt>
      <w:sdtPr>
        <w:rPr>
          <w:b w:val="0"/>
        </w:rPr>
        <w:id w:val="-1755504445"/>
        <w:docPartObj>
          <w:docPartGallery w:val="Bibliographies"/>
          <w:docPartUnique/>
        </w:docPartObj>
      </w:sdtPr>
      <w:sdtEndPr/>
      <w:sdtContent>
        <w:p w14:paraId="16618E9A" w14:textId="77777777" w:rsidR="0066572A" w:rsidRPr="00BE1721" w:rsidRDefault="0066572A" w:rsidP="0066572A">
          <w:pPr>
            <w:pStyle w:val="Heading1"/>
          </w:pPr>
          <w:r w:rsidRPr="00BE1721">
            <w:t>References</w:t>
          </w:r>
          <w:bookmarkEnd w:id="301"/>
          <w:bookmarkEnd w:id="300"/>
        </w:p>
        <w:sdt>
          <w:sdtPr>
            <w:id w:val="-573587230"/>
            <w:bibliography/>
          </w:sdtPr>
          <w:sdtEndPr/>
          <w:sdtContent>
            <w:p w14:paraId="49C3FCB5" w14:textId="77777777" w:rsidR="00111AFD" w:rsidRDefault="0066572A" w:rsidP="00111AFD">
              <w:pPr>
                <w:pStyle w:val="Bibliography"/>
                <w:ind w:left="720" w:hanging="720"/>
                <w:rPr>
                  <w:noProof/>
                </w:rPr>
              </w:pPr>
              <w:r>
                <w:fldChar w:fldCharType="begin"/>
              </w:r>
              <w:r>
                <w:instrText xml:space="preserve"> BIBLIOGRAPHY </w:instrText>
              </w:r>
              <w:r>
                <w:fldChar w:fldCharType="separate"/>
              </w:r>
              <w:r w:rsidR="00111AFD">
                <w:rPr>
                  <w:noProof/>
                </w:rPr>
                <w:t xml:space="preserve">Adobe. (2021). </w:t>
              </w:r>
              <w:r w:rsidR="00111AFD">
                <w:rPr>
                  <w:i/>
                  <w:iCs/>
                  <w:noProof/>
                </w:rPr>
                <w:t>Mixamo</w:t>
              </w:r>
              <w:r w:rsidR="00111AFD">
                <w:rPr>
                  <w:noProof/>
                </w:rPr>
                <w:t>. Retrieved from Animate 3D characters for games, film, and more: https://www.mixamo.com/</w:t>
              </w:r>
            </w:p>
            <w:p w14:paraId="7EC2872A" w14:textId="32D7BCC6" w:rsidR="00111AFD" w:rsidRDefault="00111AFD" w:rsidP="00111AFD">
              <w:pPr>
                <w:pStyle w:val="Bibliography"/>
                <w:ind w:left="720" w:hanging="720"/>
                <w:rPr>
                  <w:noProof/>
                </w:rPr>
              </w:pPr>
              <w:r>
                <w:rPr>
                  <w:noProof/>
                </w:rPr>
                <w:t xml:space="preserve">Aguida, M., Ouchani, S., &amp; Benmalek, M. (2020). A review on cyber-physical systems. </w:t>
              </w:r>
              <w:r>
                <w:rPr>
                  <w:i/>
                  <w:iCs/>
                  <w:noProof/>
                </w:rPr>
                <w:t>Enabling Technologies: Infrastructure for Collaborative Enterprise</w:t>
              </w:r>
              <w:r>
                <w:rPr>
                  <w:noProof/>
                </w:rPr>
                <w:t xml:space="preserve"> (pp. 275-278). Virtual: IEEE. doi:10.1109/WETICE49692.2020.00060</w:t>
              </w:r>
            </w:p>
            <w:p w14:paraId="07C8472E" w14:textId="77777777" w:rsidR="00111AFD" w:rsidRDefault="00111AFD" w:rsidP="00111AFD">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295F5900" w14:textId="77777777" w:rsidR="00111AFD" w:rsidRDefault="00111AFD" w:rsidP="00111AFD">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49E60BB3" w14:textId="1971C170" w:rsidR="00111AFD" w:rsidRDefault="00111AFD" w:rsidP="00111AFD">
              <w:pPr>
                <w:pStyle w:val="Bibliography"/>
                <w:ind w:left="720" w:hanging="720"/>
                <w:rPr>
                  <w:noProof/>
                </w:rPr>
              </w:pPr>
              <w:r>
                <w:rPr>
                  <w:noProof/>
                </w:rPr>
                <w:t xml:space="preserve">Amin, S., Salahuddin, T., &amp; Bouras, A. (2020). </w:t>
              </w:r>
              <w:r w:rsidR="00D249D9">
                <w:rPr>
                  <w:noProof/>
                </w:rPr>
                <w:t>Cyber-</w:t>
              </w:r>
              <w:r>
                <w:rPr>
                  <w:noProof/>
                </w:rPr>
                <w:t xml:space="preserve">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195B9C6F" w14:textId="77777777" w:rsidR="00111AFD" w:rsidRDefault="00111AFD" w:rsidP="00111AFD">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6A8D0FF6" w14:textId="77777777" w:rsidR="00111AFD" w:rsidRDefault="00111AFD" w:rsidP="00111AFD">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40AA2EB4" w14:textId="77777777" w:rsidR="00111AFD" w:rsidRDefault="00111AFD" w:rsidP="00111AFD">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5BCE7D2A" w14:textId="77777777" w:rsidR="00111AFD" w:rsidRDefault="00111AFD" w:rsidP="00111AFD">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1BA4A2EE" w14:textId="77777777" w:rsidR="00111AFD" w:rsidRDefault="00111AFD" w:rsidP="00111AFD">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 xml:space="preserve">International </w:t>
              </w:r>
              <w:r>
                <w:rPr>
                  <w:i/>
                  <w:iCs/>
                  <w:noProof/>
                </w:rPr>
                <w:lastRenderedPageBreak/>
                <w:t>Conference on Computer Vision</w:t>
              </w:r>
              <w:r>
                <w:rPr>
                  <w:noProof/>
                </w:rPr>
                <w:t xml:space="preserve"> (pp. 833-842). Seoul, Korea: IEEE. doi:10.1109/ICCV.2019.00092</w:t>
              </w:r>
            </w:p>
            <w:p w14:paraId="160B42CE" w14:textId="77777777" w:rsidR="00111AFD" w:rsidRDefault="00111AFD" w:rsidP="00111AFD">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490E911B" w14:textId="77777777" w:rsidR="00111AFD" w:rsidRDefault="00111AFD" w:rsidP="00111AFD">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4EE1A275" w14:textId="77777777" w:rsidR="00111AFD" w:rsidRDefault="00111AFD" w:rsidP="00111AFD">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412240B0" w14:textId="77777777" w:rsidR="00111AFD" w:rsidRDefault="00111AFD" w:rsidP="00111AFD">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A188623" w14:textId="77777777" w:rsidR="00111AFD" w:rsidRDefault="00111AFD" w:rsidP="00111AFD">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79DEE39F" w14:textId="77777777" w:rsidR="00111AFD" w:rsidRDefault="00111AFD" w:rsidP="00111AFD">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76CF5514" w14:textId="77777777" w:rsidR="00111AFD" w:rsidRDefault="00111AFD" w:rsidP="00111AFD">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0AFFC619" w14:textId="77777777" w:rsidR="00111AFD" w:rsidRDefault="00111AFD" w:rsidP="00111AFD">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115F5ADE" w14:textId="3C16A06F" w:rsidR="00111AFD" w:rsidRDefault="00111AFD" w:rsidP="00111AFD">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122DA974" w14:textId="77777777" w:rsidR="00111AFD" w:rsidRDefault="00111AFD" w:rsidP="00111AFD">
              <w:pPr>
                <w:pStyle w:val="Bibliography"/>
                <w:ind w:left="720" w:hanging="720"/>
                <w:rPr>
                  <w:noProof/>
                </w:rPr>
              </w:pPr>
              <w:r>
                <w:rPr>
                  <w:noProof/>
                </w:rPr>
                <w:lastRenderedPageBreak/>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7CCA8075" w14:textId="77777777" w:rsidR="00111AFD" w:rsidRDefault="00111AFD" w:rsidP="00111AFD">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7FAF06FB" w14:textId="77777777" w:rsidR="00111AFD" w:rsidRDefault="00111AFD" w:rsidP="00111AFD">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78ABBC66" w14:textId="77777777" w:rsidR="00111AFD" w:rsidRDefault="00111AFD" w:rsidP="00111AFD">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6F678093" w14:textId="4B158562" w:rsidR="00111AFD" w:rsidRDefault="00111AFD" w:rsidP="00111AFD">
              <w:pPr>
                <w:pStyle w:val="Bibliography"/>
                <w:ind w:left="720" w:hanging="720"/>
                <w:rPr>
                  <w:noProof/>
                </w:rPr>
              </w:pPr>
              <w:r>
                <w:rPr>
                  <w:noProof/>
                </w:rPr>
                <w:t xml:space="preserve">Snee, R. (2015). </w:t>
              </w:r>
              <w:r w:rsidR="00D249D9">
                <w:rPr>
                  <w:noProof/>
                </w:rPr>
                <w:t xml:space="preserve">A practical </w:t>
              </w:r>
              <w:r>
                <w:rPr>
                  <w:noProof/>
                </w:rPr>
                <w:t xml:space="preserve">approach to data mining. </w:t>
              </w:r>
              <w:r>
                <w:rPr>
                  <w:i/>
                  <w:iCs/>
                  <w:noProof/>
                </w:rPr>
                <w:t>Quality Engineering, 27</w:t>
              </w:r>
              <w:r>
                <w:rPr>
                  <w:noProof/>
                </w:rPr>
                <w:t>(4), 477-487. doi:10.1080/08982112.2015.1065322</w:t>
              </w:r>
            </w:p>
            <w:p w14:paraId="70BC7A6A" w14:textId="77777777" w:rsidR="00111AFD" w:rsidRDefault="00111AFD" w:rsidP="00111AFD">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09B12DD2" w14:textId="77777777" w:rsidR="00111AFD" w:rsidRDefault="00111AFD" w:rsidP="00111AFD">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6D3787C2" w14:textId="77777777" w:rsidR="00111AFD" w:rsidRDefault="00111AFD" w:rsidP="00111AFD">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06601FB5" w14:textId="77777777" w:rsidR="00111AFD" w:rsidRDefault="00111AFD" w:rsidP="00111AFD">
              <w:pPr>
                <w:pStyle w:val="Bibliography"/>
                <w:ind w:left="720" w:hanging="720"/>
                <w:rPr>
                  <w:noProof/>
                </w:rPr>
              </w:pPr>
              <w:r>
                <w:rPr>
                  <w:noProof/>
                </w:rPr>
                <w:lastRenderedPageBreak/>
                <w:t xml:space="preserve">Wilson, C. (2017). </w:t>
              </w:r>
              <w:r>
                <w:rPr>
                  <w:i/>
                  <w:iCs/>
                  <w:noProof/>
                </w:rPr>
                <w:t>Caring for people with dementia: a shared approach.</w:t>
              </w:r>
              <w:r>
                <w:rPr>
                  <w:noProof/>
                </w:rPr>
                <w:t xml:space="preserve"> Los Angeles, California: SAGE.</w:t>
              </w:r>
            </w:p>
            <w:p w14:paraId="30AD0A8B" w14:textId="13AAF03F" w:rsidR="00111AFD" w:rsidRDefault="00111AFD" w:rsidP="00111AFD">
              <w:pPr>
                <w:pStyle w:val="Bibliography"/>
                <w:ind w:left="720" w:hanging="720"/>
                <w:rPr>
                  <w:noProof/>
                </w:rPr>
              </w:pPr>
              <w:r>
                <w:rPr>
                  <w:noProof/>
                </w:rPr>
                <w:t xml:space="preserve">Wood, T. (n.d.). </w:t>
              </w:r>
              <w:r>
                <w:rPr>
                  <w:i/>
                  <w:iCs/>
                  <w:noProof/>
                </w:rPr>
                <w:t>What is the F-score</w:t>
              </w:r>
              <w:r w:rsidR="00D249D9">
                <w:rPr>
                  <w:noProof/>
                </w:rPr>
                <w:t xml:space="preserve">? </w:t>
              </w:r>
              <w:r>
                <w:rPr>
                  <w:noProof/>
                </w:rPr>
                <w:t>Retrieved from Deep AI: https://deepai.org/machine-learning-glossary-and-terms/f-score</w:t>
              </w:r>
            </w:p>
            <w:p w14:paraId="797A3B47" w14:textId="77777777" w:rsidR="00111AFD" w:rsidRDefault="00111AFD" w:rsidP="00111AFD">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6845FA4" w14:textId="50704D4A" w:rsidR="00574CEE" w:rsidRDefault="0066572A" w:rsidP="00111AFD">
              <w:r>
                <w:rPr>
                  <w:b/>
                  <w:bCs/>
                  <w:noProof/>
                </w:rPr>
                <w:fldChar w:fldCharType="end"/>
              </w:r>
            </w:p>
          </w:sdtContent>
        </w:sdt>
      </w:sdtContent>
    </w:sdt>
    <w:p w14:paraId="7F51E213" w14:textId="77777777" w:rsidR="00574CEE" w:rsidRDefault="00574CEE">
      <w:r>
        <w:br w:type="page"/>
      </w:r>
    </w:p>
    <w:p w14:paraId="6C8AD6FA" w14:textId="77777777" w:rsidR="0066572A" w:rsidRDefault="0066572A">
      <w:pPr>
        <w:pStyle w:val="Heading1"/>
      </w:pPr>
      <w:bookmarkStart w:id="302" w:name="_Toc79709085"/>
      <w:bookmarkStart w:id="303" w:name="_Toc89597870"/>
      <w:r>
        <w:lastRenderedPageBreak/>
        <w:t>Annotated Bibliography</w:t>
      </w:r>
      <w:bookmarkEnd w:id="302"/>
      <w:bookmarkEnd w:id="303"/>
    </w:p>
    <w:p w14:paraId="25662511" w14:textId="77777777" w:rsidR="0066572A" w:rsidRPr="00543350" w:rsidRDefault="0066572A" w:rsidP="0066572A">
      <w:pPr>
        <w:ind w:firstLine="720"/>
      </w:pPr>
      <w:r>
        <w:t>Examining the Northcentral University (NCU) Library with search terms such as elderly care, IoT, and video health monitoring uncovers several industry-wide trends.</w:t>
      </w:r>
    </w:p>
    <w:p w14:paraId="5AA8B48C" w14:textId="77777777" w:rsidR="0066572A" w:rsidRDefault="0066572A" w:rsidP="0066572A">
      <w:pPr>
        <w:pStyle w:val="Heading2"/>
      </w:pPr>
      <w:bookmarkStart w:id="304" w:name="_Toc79709086"/>
      <w:bookmarkStart w:id="305" w:name="_Toc89597871"/>
      <w:r>
        <w:t>Human Activity Recognition</w:t>
      </w:r>
      <w:bookmarkEnd w:id="304"/>
      <w:bookmarkEnd w:id="305"/>
    </w:p>
    <w:p w14:paraId="1523419E" w14:textId="4890041E" w:rsidR="0066572A" w:rsidRDefault="0066572A" w:rsidP="0066572A">
      <w:r>
        <w:tab/>
        <w:t>Amazon Go enables customers to purchase goods from physical stores without cashiers</w:t>
      </w:r>
      <w:sdt>
        <w:sdtPr>
          <w:id w:val="-524324868"/>
          <w:citation/>
        </w:sdtPr>
        <w:sdtEndPr/>
        <w:sdtContent>
          <w:r>
            <w:fldChar w:fldCharType="begin"/>
          </w:r>
          <w:r>
            <w:instrText xml:space="preserve"> CITATION Ama21 \l 1033 </w:instrText>
          </w:r>
          <w:r>
            <w:fldChar w:fldCharType="separate"/>
          </w:r>
          <w:r w:rsidR="00111AFD">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04990D50" w14:textId="10B22509" w:rsidR="0066572A" w:rsidRDefault="0066572A" w:rsidP="0066572A">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sidR="00111AFD">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7EA07167" w14:textId="25C48ADA" w:rsidR="0066572A" w:rsidRDefault="0066572A" w:rsidP="0066572A">
      <w:r>
        <w:tab/>
        <w:t xml:space="preserve">Many general-purpose gesture detection libraries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w:t>
      </w:r>
      <w:proofErr w:type="gramStart"/>
      <w:r>
        <w:t>As a general rule</w:t>
      </w:r>
      <w:proofErr w:type="gramEnd"/>
      <w:r>
        <w:t xml:space="preserve"> of thumb, each model parameter needs </w:t>
      </w:r>
      <w:r>
        <w:lastRenderedPageBreak/>
        <w:t>at least ten examples to avoid overfitting</w:t>
      </w:r>
      <w:sdt>
        <w:sdtPr>
          <w:id w:val="719478230"/>
          <w:citation/>
        </w:sdtPr>
        <w:sdtEndPr/>
        <w:sdtContent>
          <w:r>
            <w:fldChar w:fldCharType="begin"/>
          </w:r>
          <w:r>
            <w:instrText xml:space="preserve"> CITATION Sne15 \l 1033 </w:instrText>
          </w:r>
          <w:r>
            <w:fldChar w:fldCharType="separate"/>
          </w:r>
          <w:r w:rsidR="00111AFD">
            <w:rPr>
              <w:noProof/>
            </w:rPr>
            <w:t xml:space="preserve"> (Snee, 2015)</w:t>
          </w:r>
          <w:r>
            <w:fldChar w:fldCharType="end"/>
          </w:r>
        </w:sdtContent>
      </w:sdt>
      <w:r>
        <w:t xml:space="preserve">.  Gesture models can quickly explode into hundreds or thousands of parameters </w:t>
      </w:r>
      <w:r w:rsidR="00164056">
        <w:t>representing</w:t>
      </w:r>
      <w:r>
        <w:t xml:space="preserve"> the 3D space plus time.  Mechanisms exist for accelerating building custom datasets (e.g., transfer learning</w:t>
      </w:r>
      <w:r w:rsidR="00164056">
        <w:t>)</w:t>
      </w:r>
      <w:r w:rsidR="00164056">
        <w:t>, though</w:t>
      </w:r>
      <w:r w:rsidR="00164056">
        <w:t xml:space="preserve"> </w:t>
      </w:r>
      <w:r>
        <w:t>this is still an open research topic.</w:t>
      </w:r>
    </w:p>
    <w:p w14:paraId="6C2B7739" w14:textId="77777777" w:rsidR="0066572A" w:rsidRDefault="0066572A" w:rsidP="0066572A">
      <w:pPr>
        <w:pStyle w:val="Heading2"/>
      </w:pPr>
      <w:bookmarkStart w:id="306" w:name="_Toc79709087"/>
      <w:bookmarkStart w:id="307" w:name="_Toc89597872"/>
      <w:r>
        <w:t>Integrating IoT Systems</w:t>
      </w:r>
      <w:bookmarkEnd w:id="306"/>
      <w:bookmarkEnd w:id="307"/>
    </w:p>
    <w:p w14:paraId="5A89BAD2" w14:textId="000F90DC" w:rsidR="0066572A" w:rsidRDefault="0066572A" w:rsidP="0066572A">
      <w:r>
        <w:tab/>
        <w:t xml:space="preserve">After the system decodes the subject’s actions, it </w:t>
      </w:r>
      <w:r w:rsidR="00164056">
        <w:t>must</w:t>
      </w:r>
      <w:r>
        <w:t xml:space="preserve">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70D0E087" w14:textId="77777777" w:rsidR="0066572A" w:rsidRDefault="0066572A" w:rsidP="0066572A">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abstract construct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18429DDF" w14:textId="77777777" w:rsidR="0066572A" w:rsidRDefault="0066572A" w:rsidP="0066572A">
      <w:pPr>
        <w:pStyle w:val="Heading2"/>
      </w:pPr>
      <w:bookmarkStart w:id="308" w:name="_Toc79709088"/>
      <w:bookmarkStart w:id="309" w:name="_Toc89597873"/>
      <w:r>
        <w:t>Enhancing Security</w:t>
      </w:r>
      <w:bookmarkEnd w:id="308"/>
      <w:bookmarkEnd w:id="309"/>
    </w:p>
    <w:p w14:paraId="4EAF2D2E" w14:textId="753031AF" w:rsidR="0066572A" w:rsidRDefault="0066572A" w:rsidP="0066572A">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sidR="00111AFD">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sidR="00111AFD">
            <w:rPr>
              <w:noProof/>
            </w:rPr>
            <w:t xml:space="preserve"> (Mickens, 2018)</w:t>
          </w:r>
          <w:r>
            <w:fldChar w:fldCharType="end"/>
          </w:r>
        </w:sdtContent>
      </w:sdt>
      <w:r>
        <w:t xml:space="preserve">.  This trade creates privacy concerns that can be subtle and unnoticed for some time. </w:t>
      </w:r>
    </w:p>
    <w:p w14:paraId="31652E41" w14:textId="77777777" w:rsidR="0066572A" w:rsidRDefault="0066572A" w:rsidP="0066572A">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Alice versus Bob’s face).  Ideally, the system minimizes the information that leaves the patient’s private network.  However, these remote compute requirements are unavoidable in specific scenarios.</w:t>
      </w:r>
    </w:p>
    <w:p w14:paraId="11AC46B6" w14:textId="77777777" w:rsidR="0066572A" w:rsidRDefault="0066572A" w:rsidP="0066572A">
      <w:pPr>
        <w:pStyle w:val="Heading2"/>
      </w:pPr>
      <w:bookmarkStart w:id="310" w:name="_Toc79709089"/>
      <w:bookmarkStart w:id="311" w:name="_Toc89597874"/>
      <w:r>
        <w:t>Healthcare and Cloud</w:t>
      </w:r>
      <w:bookmarkEnd w:id="310"/>
      <w:bookmarkEnd w:id="311"/>
    </w:p>
    <w:p w14:paraId="19217874" w14:textId="54EF0E58" w:rsidR="0066572A" w:rsidRDefault="0066572A" w:rsidP="0066572A">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w:t>
      </w:r>
      <w:proofErr w:type="gramStart"/>
      <w:r>
        <w:t>similar to</w:t>
      </w:r>
      <w:proofErr w:type="gramEnd"/>
      <w:r>
        <w:t xml:space="preserve"> </w:t>
      </w:r>
      <w:proofErr w:type="spellStart"/>
      <w:r>
        <w:t>Elloumi</w:t>
      </w:r>
      <w:proofErr w:type="spellEnd"/>
      <w:r>
        <w:t>.  Their solution uses various wearable device sensors, Arduino micro-controllers, and Raspberry-PI</w:t>
      </w:r>
      <w:r w:rsidR="00164056">
        <w:t>s</w:t>
      </w:r>
      <w:r>
        <w:t xml:space="preserve">.  In addition, users can check their vitals and other health KPIs (Key Performance Indicators) through a web portal.  Therefore, provisioning small </w:t>
      </w:r>
      <w:proofErr w:type="gramStart"/>
      <w:r>
        <w:t>on-premise</w:t>
      </w:r>
      <w:proofErr w:type="gramEnd"/>
      <w:r>
        <w:t xml:space="preserve"> appliances makes sense and handles scenarios such as failures at the ISP (Internet Service Provider).  In addition, other benefits come from standardizing the control</w:t>
      </w:r>
      <w:r w:rsidR="00414665">
        <w:t xml:space="preserve"> </w:t>
      </w:r>
      <w:r>
        <w:t>plane versus assuming the patient’s personal computer is compatible and Always-On/Always Connected (</w:t>
      </w:r>
      <w:proofErr w:type="spellStart"/>
      <w:r>
        <w:t>AoAC</w:t>
      </w:r>
      <w:proofErr w:type="spellEnd"/>
      <w:r>
        <w:t>).</w:t>
      </w:r>
    </w:p>
    <w:p w14:paraId="3416C6CB" w14:textId="77777777" w:rsidR="0066572A" w:rsidRDefault="0066572A" w:rsidP="0066572A">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with various sensor readings (e.g., smoke detectors) into a secure private cloud.  Unlike Das et al. (2019), the authors use Dynamic Time Warping (DTW) to compare and categorize patients’ movements.  Researchers use DTW to normalize time series and avoid discrepancies from action speeds (e.g., raising one’s hand within two versus four seconds).</w:t>
      </w:r>
    </w:p>
    <w:p w14:paraId="68D52C9D" w14:textId="720624E6" w:rsidR="0066572A" w:rsidRDefault="0066572A" w:rsidP="0066572A">
      <w:r>
        <w:tab/>
        <w:t xml:space="preserve">Chen, Saiki &amp; Nakamura (2020) state that monitoring low-intensity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551D7F31" w14:textId="77777777" w:rsidR="0066572A" w:rsidRDefault="0066572A" w:rsidP="0066572A">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67A553D0" w14:textId="73447A1D" w:rsidR="0066572A" w:rsidRDefault="0066572A" w:rsidP="0066572A">
      <w:r>
        <w:lastRenderedPageBreak/>
        <w:tab/>
        <w:t xml:space="preserve">Nugroho,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a person’s level of pain.  This capability is helpful within home monitoring systems to assess medication levels.  The ESHOS solution could introduce similar capabilities to improve patient care.  For instance, the system could emit a pain frequency Key Performance Indicator (KPI) as part of the patient’s scorecard.  The scorecard would then </w:t>
      </w:r>
      <w:r w:rsidR="00164056">
        <w:t>reassure</w:t>
      </w:r>
      <w:r>
        <w:t xml:space="preserve"> family members that sufficient attention is available.</w:t>
      </w:r>
    </w:p>
    <w:p w14:paraId="4C8D4AAC" w14:textId="77777777" w:rsidR="0066572A" w:rsidRPr="00B72DFE" w:rsidRDefault="0066572A" w:rsidP="0066572A"/>
    <w:p w14:paraId="347D475C" w14:textId="77777777" w:rsidR="0066572A" w:rsidRPr="0066572A" w:rsidRDefault="0066572A" w:rsidP="0066572A"/>
    <w:sectPr w:rsidR="0066572A" w:rsidRPr="0066572A" w:rsidSect="00877007">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18" w:author="Nate Bachmeier" w:date="2021-12-05T11:51:00Z" w:initials="NB">
    <w:p w14:paraId="3C7EEEE9" w14:textId="7DD3F537" w:rsidR="00E8576E" w:rsidRDefault="00E8576E">
      <w:pPr>
        <w:pStyle w:val="CommentText"/>
      </w:pPr>
      <w:r>
        <w:rPr>
          <w:rStyle w:val="CommentReference"/>
        </w:rPr>
        <w:annotationRef/>
      </w:r>
      <w:r>
        <w:t>Add content here about the broader challenges</w:t>
      </w:r>
    </w:p>
  </w:comment>
  <w:comment w:id="221" w:author="Nate Bachmeier" w:date="2021-12-05T11:51:00Z" w:initials="NB">
    <w:p w14:paraId="6C72D045" w14:textId="06ED33D3" w:rsidR="00E8576E" w:rsidRDefault="00E8576E">
      <w:pPr>
        <w:pStyle w:val="CommentText"/>
      </w:pPr>
      <w:r>
        <w:rPr>
          <w:rStyle w:val="CommentReference"/>
        </w:rPr>
        <w:annotationRef/>
      </w:r>
      <w:r>
        <w:t>Add paragraph that starts broad and then scopes in narrow here.  Include verbiage specifying that the specific demonstrates the general case</w:t>
      </w:r>
    </w:p>
  </w:comment>
  <w:comment w:id="222" w:author="Ashish Amresh" w:date="2021-11-18T18:43:00Z" w:initials="AA">
    <w:p w14:paraId="21D2D84E" w14:textId="7A5EB7F9" w:rsidR="00D51BCC" w:rsidRDefault="00D51BCC">
      <w:pPr>
        <w:pStyle w:val="CommentText"/>
      </w:pPr>
      <w:r>
        <w:rPr>
          <w:rStyle w:val="CommentReference"/>
        </w:rPr>
        <w:annotationRef/>
      </w:r>
      <w:r>
        <w:t>Seems assertive, may want to say have the potential to</w:t>
      </w:r>
    </w:p>
  </w:comment>
  <w:comment w:id="223" w:author="Ashish Amresh" w:date="2021-11-18T18:44:00Z" w:initials="AA">
    <w:p w14:paraId="1EC4C72A" w14:textId="5E617430" w:rsidR="00D51BCC" w:rsidRDefault="00D51BCC">
      <w:pPr>
        <w:pStyle w:val="CommentText"/>
      </w:pPr>
      <w:r>
        <w:rPr>
          <w:rStyle w:val="CommentReference"/>
        </w:rPr>
        <w:annotationRef/>
      </w:r>
      <w:r>
        <w:t>The citation seems a bit dated given how fast the field is evolving</w:t>
      </w:r>
    </w:p>
  </w:comment>
  <w:comment w:id="224" w:author="Bachmeier, Nate" w:date="2021-11-25T11:17:00Z" w:initials="BN">
    <w:p w14:paraId="5FB6578F" w14:textId="1B342D54" w:rsidR="00D51BCC" w:rsidRDefault="00D51BCC">
      <w:pPr>
        <w:pStyle w:val="CommentText"/>
      </w:pPr>
      <w:r>
        <w:rPr>
          <w:rStyle w:val="CommentReference"/>
        </w:rPr>
        <w:annotationRef/>
      </w:r>
      <w:r>
        <w:t xml:space="preserve">Added study from 7-years later, </w:t>
      </w:r>
    </w:p>
  </w:comment>
  <w:comment w:id="228" w:author="Nate Bachmeier" w:date="2021-12-05T11:52:00Z" w:initials="NB">
    <w:p w14:paraId="31887690" w14:textId="1816F12E" w:rsidR="00E8576E" w:rsidRDefault="00E8576E">
      <w:pPr>
        <w:pStyle w:val="CommentText"/>
      </w:pPr>
      <w:r>
        <w:rPr>
          <w:rStyle w:val="CommentReference"/>
        </w:rPr>
        <w:annotationRef/>
      </w:r>
      <w:r>
        <w:t>Write this paragraph</w:t>
      </w:r>
    </w:p>
  </w:comment>
  <w:comment w:id="229" w:author="Ashish Amresh" w:date="2021-11-18T18:51:00Z" w:initials="AA">
    <w:p w14:paraId="4B510187" w14:textId="55093B35" w:rsidR="00D51BCC" w:rsidRDefault="00D51BCC">
      <w:pPr>
        <w:pStyle w:val="CommentText"/>
      </w:pPr>
      <w:r>
        <w:rPr>
          <w:rStyle w:val="CommentReference"/>
        </w:rPr>
        <w:annotationRef/>
      </w:r>
      <w:r>
        <w:t>seems assertive, perhaps change the tone to aims to</w:t>
      </w:r>
    </w:p>
  </w:comment>
  <w:comment w:id="232" w:author="Ashish Amresh" w:date="2021-11-18T18:56:00Z" w:initials="AA">
    <w:p w14:paraId="7DB16801" w14:textId="4D6A8A8B" w:rsidR="00D51BCC" w:rsidRDefault="00D51BCC">
      <w:pPr>
        <w:pStyle w:val="CommentText"/>
      </w:pPr>
      <w:r>
        <w:rPr>
          <w:rStyle w:val="CommentReference"/>
        </w:rPr>
        <w:annotationRef/>
      </w:r>
      <w:r>
        <w:t>What mechanisms are best suited for extracting the subject’s intent when dealing with noisy video stream data?</w:t>
      </w:r>
    </w:p>
  </w:comment>
  <w:comment w:id="233" w:author="Ashish Amresh" w:date="2021-11-18T18:58:00Z" w:initials="AA">
    <w:p w14:paraId="690F7B71" w14:textId="37EF6B0F" w:rsidR="00D51BCC" w:rsidRDefault="00D51BCC">
      <w:pPr>
        <w:pStyle w:val="CommentText"/>
      </w:pPr>
      <w:r>
        <w:rPr>
          <w:rStyle w:val="CommentReference"/>
        </w:rPr>
        <w:annotationRef/>
      </w:r>
      <w:proofErr w:type="spellStart"/>
      <w:r>
        <w:t>Theser</w:t>
      </w:r>
      <w:proofErr w:type="spellEnd"/>
      <w:r>
        <w:t xml:space="preserve"> two seem a bit vague, you have a lot going on with the first two and there can many sub questions from the first two. </w:t>
      </w:r>
      <w:proofErr w:type="gramStart"/>
      <w:r>
        <w:t>So</w:t>
      </w:r>
      <w:proofErr w:type="gramEnd"/>
      <w:r>
        <w:t xml:space="preserve"> it may be okay to just stop with those two questions</w:t>
      </w:r>
    </w:p>
  </w:comment>
  <w:comment w:id="234" w:author="Bachmeier, Nate" w:date="2021-11-25T10:09:00Z" w:initials="BN">
    <w:p w14:paraId="6D424332" w14:textId="53FF0A6A" w:rsidR="00D51BCC" w:rsidRDefault="00D51BCC">
      <w:pPr>
        <w:pStyle w:val="CommentText"/>
      </w:pPr>
      <w:r>
        <w:rPr>
          <w:rStyle w:val="CommentReference"/>
        </w:rPr>
        <w:annotationRef/>
      </w:r>
      <w:r>
        <w:t xml:space="preserve">Declared the two questions as important but out of scope </w:t>
      </w:r>
    </w:p>
  </w:comment>
  <w:comment w:id="237" w:author="Ashish Amresh" w:date="2021-11-18T19:00:00Z" w:initials="AA">
    <w:p w14:paraId="76EAF763" w14:textId="0E499724" w:rsidR="00D51BCC" w:rsidRDefault="00D51BCC">
      <w:pPr>
        <w:pStyle w:val="CommentText"/>
      </w:pPr>
      <w:r>
        <w:rPr>
          <w:rStyle w:val="CommentReference"/>
        </w:rPr>
        <w:annotationRef/>
      </w:r>
      <w:proofErr w:type="gramStart"/>
      <w:r>
        <w:t>Typically</w:t>
      </w:r>
      <w:proofErr w:type="gramEnd"/>
      <w:r>
        <w:t xml:space="preserve"> this paragraph should answer the outcomes that you expect with your research questions. For </w:t>
      </w:r>
      <w:proofErr w:type="gramStart"/>
      <w:r>
        <w:t>example</w:t>
      </w:r>
      <w:proofErr w:type="gramEnd"/>
      <w:r>
        <w:t xml:space="preserve"> it is expected that CPS systems would be an effective and intuitive method for acting on participant’s intents and provide real time guidance for elderly care.</w:t>
      </w:r>
    </w:p>
  </w:comment>
  <w:comment w:id="238" w:author="Bachmeier, Nate" w:date="2021-11-25T10:18:00Z" w:initials="BN">
    <w:p w14:paraId="66BF5E05" w14:textId="53E8C750" w:rsidR="00D51BCC" w:rsidRDefault="00D51BCC">
      <w:pPr>
        <w:pStyle w:val="CommentText"/>
      </w:pPr>
      <w:r>
        <w:rPr>
          <w:rStyle w:val="CommentReference"/>
        </w:rPr>
        <w:annotationRef/>
      </w:r>
      <w:r>
        <w:t>Rewritten</w:t>
      </w:r>
    </w:p>
  </w:comment>
  <w:comment w:id="271" w:author="Nate Bachmeier" w:date="2021-12-05T11:54:00Z" w:initials="NB">
    <w:p w14:paraId="23CC17CA" w14:textId="6BDBE6ED" w:rsidR="00E8576E" w:rsidRDefault="00E8576E">
      <w:pPr>
        <w:pStyle w:val="CommentText"/>
      </w:pPr>
      <w:r>
        <w:rPr>
          <w:rStyle w:val="CommentReference"/>
        </w:rPr>
        <w:annotationRef/>
      </w:r>
      <w:r>
        <w:t xml:space="preserve">This research plans to reuse existing algorithms versus create something novel </w:t>
      </w:r>
    </w:p>
  </w:comment>
  <w:comment w:id="273" w:author="Ashish Amresh" w:date="2021-11-18T19:05:00Z" w:initials="AA">
    <w:p w14:paraId="7861365C" w14:textId="1E1E083C" w:rsidR="00D51BCC" w:rsidRDefault="00D51BCC">
      <w:pPr>
        <w:pStyle w:val="CommentText"/>
      </w:pPr>
      <w:r>
        <w:rPr>
          <w:rStyle w:val="CommentReference"/>
        </w:rPr>
        <w:annotationRef/>
      </w:r>
      <w:r>
        <w:t>It might be a good idea to describe a sample experimental setup and explain what the data extraction would look like</w:t>
      </w:r>
    </w:p>
  </w:comment>
  <w:comment w:id="274" w:author="Bachmeier, Nate" w:date="2021-11-25T13:00:00Z" w:initials="BN">
    <w:p w14:paraId="712D9689" w14:textId="7FF4F559" w:rsidR="00D51BCC" w:rsidRDefault="00D51BCC">
      <w:pPr>
        <w:pStyle w:val="CommentText"/>
      </w:pPr>
      <w:r>
        <w:rPr>
          <w:rStyle w:val="CommentReference"/>
        </w:rPr>
        <w:annotationRef/>
      </w:r>
      <w:r>
        <w:t xml:space="preserve">Added as previous paragraph </w:t>
      </w:r>
    </w:p>
  </w:comment>
  <w:comment w:id="286" w:author="Ashish Amresh" w:date="2021-11-18T19:08:00Z" w:initials="AA">
    <w:p w14:paraId="536CAF75" w14:textId="24FB180B" w:rsidR="00D51BCC" w:rsidRDefault="00D51BCC">
      <w:pPr>
        <w:pStyle w:val="CommentText"/>
      </w:pPr>
      <w:r>
        <w:rPr>
          <w:rStyle w:val="CommentReference"/>
        </w:rPr>
        <w:annotationRef/>
      </w:r>
      <w:r>
        <w:t>This was hard to read, many lines have been struck</w:t>
      </w:r>
    </w:p>
  </w:comment>
  <w:comment w:id="287" w:author="Nate Bachmeier" w:date="2021-12-05T11:55:00Z" w:initials="NB">
    <w:p w14:paraId="0A4C045F" w14:textId="593498EE" w:rsidR="00E8576E" w:rsidRDefault="00E8576E">
      <w:pPr>
        <w:pStyle w:val="CommentText"/>
      </w:pPr>
      <w:r>
        <w:rPr>
          <w:rStyle w:val="CommentReference"/>
        </w:rPr>
        <w:annotationRef/>
      </w:r>
      <w:r>
        <w:t>One more rewrite of this paragraph</w:t>
      </w:r>
    </w:p>
  </w:comment>
  <w:comment w:id="291" w:author="Nate Bachmeier" w:date="2021-12-05T11:56:00Z" w:initials="NB">
    <w:p w14:paraId="2A929710" w14:textId="70055B93" w:rsidR="00E8576E" w:rsidRDefault="00E8576E">
      <w:pPr>
        <w:pStyle w:val="CommentText"/>
      </w:pPr>
      <w:r>
        <w:rPr>
          <w:rStyle w:val="CommentReference"/>
        </w:rPr>
        <w:annotationRef/>
      </w:r>
      <w:proofErr w:type="spellStart"/>
      <w:r>
        <w:t>Identitfy</w:t>
      </w:r>
      <w:proofErr w:type="spellEnd"/>
      <w:r>
        <w:t xml:space="preserve"> a study that chooses appropriate KPIs reference here</w:t>
      </w:r>
    </w:p>
  </w:comment>
  <w:comment w:id="292" w:author="Nate Bachmeier" w:date="2021-11-29T23:51:00Z" w:initials="NB">
    <w:p w14:paraId="31EB8033" w14:textId="74242352" w:rsidR="00DE7F20" w:rsidRDefault="00DE7F20">
      <w:pPr>
        <w:pStyle w:val="CommentText"/>
      </w:pPr>
      <w:r>
        <w:rPr>
          <w:rStyle w:val="CommentReference"/>
        </w:rPr>
        <w:annotationRef/>
      </w:r>
      <w:r>
        <w:t>Include a short table of potential KPIs</w:t>
      </w:r>
    </w:p>
  </w:comment>
  <w:comment w:id="295" w:author="Nate Bachmeier" w:date="2021-11-29T23:47:00Z" w:initials="NB">
    <w:p w14:paraId="40B12B89" w14:textId="2A3761CF" w:rsidR="00B24FBC" w:rsidRDefault="00B24FBC">
      <w:pPr>
        <w:pStyle w:val="CommentText"/>
      </w:pPr>
      <w:r>
        <w:rPr>
          <w:rStyle w:val="CommentReference"/>
        </w:rPr>
        <w:annotationRef/>
      </w:r>
      <w:r>
        <w:t>Ad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C7EEEE9" w15:done="0"/>
  <w15:commentEx w15:paraId="6C72D045" w15:done="0"/>
  <w15:commentEx w15:paraId="21D2D84E" w15:done="1"/>
  <w15:commentEx w15:paraId="1EC4C72A" w15:done="1"/>
  <w15:commentEx w15:paraId="5FB6578F" w15:paraIdParent="1EC4C72A" w15:done="1"/>
  <w15:commentEx w15:paraId="31887690" w15:done="0"/>
  <w15:commentEx w15:paraId="4B510187" w15:done="1"/>
  <w15:commentEx w15:paraId="7DB16801" w15:done="1"/>
  <w15:commentEx w15:paraId="690F7B71" w15:done="1"/>
  <w15:commentEx w15:paraId="6D424332" w15:paraIdParent="690F7B71" w15:done="1"/>
  <w15:commentEx w15:paraId="76EAF763" w15:done="1"/>
  <w15:commentEx w15:paraId="66BF5E05" w15:paraIdParent="76EAF763" w15:done="1"/>
  <w15:commentEx w15:paraId="23CC17CA" w15:done="0"/>
  <w15:commentEx w15:paraId="7861365C" w15:done="1"/>
  <w15:commentEx w15:paraId="712D9689" w15:paraIdParent="7861365C" w15:done="1"/>
  <w15:commentEx w15:paraId="536CAF75" w15:done="1"/>
  <w15:commentEx w15:paraId="0A4C045F" w15:done="0"/>
  <w15:commentEx w15:paraId="2A929710" w15:done="0"/>
  <w15:commentEx w15:paraId="31EB8033" w15:done="0"/>
  <w15:commentEx w15:paraId="40B12B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72627" w16cex:dateUtc="2021-12-05T16:51:00Z"/>
  <w16cex:commentExtensible w16cex:durableId="2557263A" w16cex:dateUtc="2021-12-05T16:51:00Z"/>
  <w16cex:commentExtensible w16cex:durableId="25410F3C" w16cex:dateUtc="2021-11-18T23:43:00Z"/>
  <w16cex:commentExtensible w16cex:durableId="25410F66" w16cex:dateUtc="2021-11-18T23:44:00Z"/>
  <w16cex:commentExtensible w16cex:durableId="2549EF34" w16cex:dateUtc="2021-11-25T16:17:00Z"/>
  <w16cex:commentExtensible w16cex:durableId="2557267F" w16cex:dateUtc="2021-12-05T16:52:00Z"/>
  <w16cex:commentExtensible w16cex:durableId="2541113D" w16cex:dateUtc="2021-11-18T23:51:00Z"/>
  <w16cex:commentExtensible w16cex:durableId="25411234" w16cex:dateUtc="2021-11-18T23:56:00Z"/>
  <w16cex:commentExtensible w16cex:durableId="254112CB" w16cex:dateUtc="2021-11-18T23:58:00Z"/>
  <w16cex:commentExtensible w16cex:durableId="2549DF53" w16cex:dateUtc="2021-11-25T15:09:00Z"/>
  <w16cex:commentExtensible w16cex:durableId="25411324" w16cex:dateUtc="2021-11-19T00:00:00Z"/>
  <w16cex:commentExtensible w16cex:durableId="2549E164" w16cex:dateUtc="2021-11-25T15:18:00Z"/>
  <w16cex:commentExtensible w16cex:durableId="255726E8" w16cex:dateUtc="2021-12-05T16:54:00Z"/>
  <w16cex:commentExtensible w16cex:durableId="25411450" w16cex:dateUtc="2021-11-19T00:05:00Z"/>
  <w16cex:commentExtensible w16cex:durableId="254A077E" w16cex:dateUtc="2021-11-25T18:00:00Z"/>
  <w16cex:commentExtensible w16cex:durableId="25411500" w16cex:dateUtc="2021-11-19T00:08:00Z"/>
  <w16cex:commentExtensible w16cex:durableId="25572746" w16cex:dateUtc="2021-12-05T16:55:00Z"/>
  <w16cex:commentExtensible w16cex:durableId="25572773" w16cex:dateUtc="2021-12-05T16:56:00Z"/>
  <w16cex:commentExtensible w16cex:durableId="254FE5E5" w16cex:dateUtc="2021-11-30T04:51:00Z"/>
  <w16cex:commentExtensible w16cex:durableId="254FE50F" w16cex:dateUtc="2021-11-30T04: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C7EEEE9" w16cid:durableId="25572627"/>
  <w16cid:commentId w16cid:paraId="6C72D045" w16cid:durableId="2557263A"/>
  <w16cid:commentId w16cid:paraId="21D2D84E" w16cid:durableId="25410F3C"/>
  <w16cid:commentId w16cid:paraId="1EC4C72A" w16cid:durableId="25410F66"/>
  <w16cid:commentId w16cid:paraId="5FB6578F" w16cid:durableId="2549EF34"/>
  <w16cid:commentId w16cid:paraId="31887690" w16cid:durableId="2557267F"/>
  <w16cid:commentId w16cid:paraId="4B510187" w16cid:durableId="2541113D"/>
  <w16cid:commentId w16cid:paraId="7DB16801" w16cid:durableId="25411234"/>
  <w16cid:commentId w16cid:paraId="690F7B71" w16cid:durableId="254112CB"/>
  <w16cid:commentId w16cid:paraId="6D424332" w16cid:durableId="2549DF53"/>
  <w16cid:commentId w16cid:paraId="76EAF763" w16cid:durableId="25411324"/>
  <w16cid:commentId w16cid:paraId="66BF5E05" w16cid:durableId="2549E164"/>
  <w16cid:commentId w16cid:paraId="23CC17CA" w16cid:durableId="255726E8"/>
  <w16cid:commentId w16cid:paraId="7861365C" w16cid:durableId="25411450"/>
  <w16cid:commentId w16cid:paraId="712D9689" w16cid:durableId="254A077E"/>
  <w16cid:commentId w16cid:paraId="536CAF75" w16cid:durableId="25411500"/>
  <w16cid:commentId w16cid:paraId="0A4C045F" w16cid:durableId="25572746"/>
  <w16cid:commentId w16cid:paraId="2A929710" w16cid:durableId="25572773"/>
  <w16cid:commentId w16cid:paraId="31EB8033" w16cid:durableId="254FE5E5"/>
  <w16cid:commentId w16cid:paraId="40B12B89" w16cid:durableId="254FE5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3B2587" w14:textId="77777777" w:rsidR="00D65805" w:rsidRDefault="00D65805" w:rsidP="0082223F">
      <w:pPr>
        <w:spacing w:line="240" w:lineRule="auto"/>
      </w:pPr>
      <w:r>
        <w:separator/>
      </w:r>
    </w:p>
  </w:endnote>
  <w:endnote w:type="continuationSeparator" w:id="0">
    <w:p w14:paraId="6BC2E92E" w14:textId="77777777" w:rsidR="00D65805" w:rsidRDefault="00D65805"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20F88" w14:textId="77777777" w:rsidR="00D51BCC" w:rsidRDefault="00D51B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53037" w14:textId="77777777" w:rsidR="00D51BCC" w:rsidRDefault="00D51B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ABC4F" w14:textId="77777777" w:rsidR="00D51BCC" w:rsidRDefault="00D51B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C3044" w14:textId="77777777" w:rsidR="00D65805" w:rsidRDefault="00D65805" w:rsidP="0082223F">
      <w:pPr>
        <w:spacing w:line="240" w:lineRule="auto"/>
      </w:pPr>
      <w:r>
        <w:separator/>
      </w:r>
    </w:p>
  </w:footnote>
  <w:footnote w:type="continuationSeparator" w:id="0">
    <w:p w14:paraId="190FEB96" w14:textId="77777777" w:rsidR="00D65805" w:rsidRDefault="00D65805"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E2D2D" w14:textId="77777777" w:rsidR="00D51BCC" w:rsidRDefault="00D51B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79BDD13" w:rsidR="00D51BCC" w:rsidRDefault="00D51BCC" w:rsidP="00877007">
    <w:pPr>
      <w:pStyle w:val="Header"/>
    </w:pPr>
    <w:r>
      <w:t>CMP</w:t>
    </w:r>
    <w:r w:rsidRPr="00877007">
      <w:t>-</w:t>
    </w:r>
    <w:r>
      <w:t>9107</w:t>
    </w:r>
    <w:r w:rsidRPr="00877007">
      <w:t xml:space="preserve">: </w:t>
    </w:r>
    <w:r>
      <w:t>Pre-C</w:t>
    </w:r>
    <w:r w:rsidRPr="000F602C">
      <w:t>andidacy</w:t>
    </w:r>
    <w:r>
      <w:t xml:space="preserve"> Prospectus for Computer Science</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D51BCC" w:rsidRPr="00877007" w:rsidRDefault="00D51BCC"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6B645" w14:textId="77777777" w:rsidR="00D51BCC" w:rsidRDefault="00D51B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6A4191"/>
    <w:multiLevelType w:val="hybridMultilevel"/>
    <w:tmpl w:val="47340AC2"/>
    <w:lvl w:ilvl="0" w:tplc="8152877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8FAF2/1eQtAAAA"/>
  </w:docVars>
  <w:rsids>
    <w:rsidRoot w:val="0082223F"/>
    <w:rsid w:val="00036708"/>
    <w:rsid w:val="00036F58"/>
    <w:rsid w:val="00067DE8"/>
    <w:rsid w:val="00076E6E"/>
    <w:rsid w:val="0007782A"/>
    <w:rsid w:val="000A7832"/>
    <w:rsid w:val="000D52C9"/>
    <w:rsid w:val="000F602C"/>
    <w:rsid w:val="00103C56"/>
    <w:rsid w:val="00104110"/>
    <w:rsid w:val="00111AFD"/>
    <w:rsid w:val="001309C1"/>
    <w:rsid w:val="00134038"/>
    <w:rsid w:val="00134361"/>
    <w:rsid w:val="001457F8"/>
    <w:rsid w:val="00164056"/>
    <w:rsid w:val="00170908"/>
    <w:rsid w:val="00183597"/>
    <w:rsid w:val="001B27C4"/>
    <w:rsid w:val="001B7D7C"/>
    <w:rsid w:val="001D48A1"/>
    <w:rsid w:val="001D585E"/>
    <w:rsid w:val="00224349"/>
    <w:rsid w:val="0022753C"/>
    <w:rsid w:val="002516A9"/>
    <w:rsid w:val="00255AAA"/>
    <w:rsid w:val="00265C18"/>
    <w:rsid w:val="00270880"/>
    <w:rsid w:val="002806B7"/>
    <w:rsid w:val="00282882"/>
    <w:rsid w:val="002C58A3"/>
    <w:rsid w:val="002F2B18"/>
    <w:rsid w:val="002F2E59"/>
    <w:rsid w:val="0030294F"/>
    <w:rsid w:val="00305651"/>
    <w:rsid w:val="00314587"/>
    <w:rsid w:val="00331789"/>
    <w:rsid w:val="00357377"/>
    <w:rsid w:val="0037429F"/>
    <w:rsid w:val="00376EB5"/>
    <w:rsid w:val="00393E64"/>
    <w:rsid w:val="003B3501"/>
    <w:rsid w:val="003D39BF"/>
    <w:rsid w:val="003F4714"/>
    <w:rsid w:val="00401D65"/>
    <w:rsid w:val="00410C69"/>
    <w:rsid w:val="00414665"/>
    <w:rsid w:val="0042065B"/>
    <w:rsid w:val="004223E8"/>
    <w:rsid w:val="00424108"/>
    <w:rsid w:val="004327D8"/>
    <w:rsid w:val="004701FF"/>
    <w:rsid w:val="00484412"/>
    <w:rsid w:val="004A010D"/>
    <w:rsid w:val="004A784B"/>
    <w:rsid w:val="004F05E2"/>
    <w:rsid w:val="004F3F86"/>
    <w:rsid w:val="00511B8C"/>
    <w:rsid w:val="0052427A"/>
    <w:rsid w:val="00547EA6"/>
    <w:rsid w:val="0056461E"/>
    <w:rsid w:val="00574CEE"/>
    <w:rsid w:val="005870BE"/>
    <w:rsid w:val="005A04C7"/>
    <w:rsid w:val="005B7079"/>
    <w:rsid w:val="005C39BA"/>
    <w:rsid w:val="005C4786"/>
    <w:rsid w:val="005E0CFD"/>
    <w:rsid w:val="00617C55"/>
    <w:rsid w:val="00637423"/>
    <w:rsid w:val="00661EDC"/>
    <w:rsid w:val="0066572A"/>
    <w:rsid w:val="00672831"/>
    <w:rsid w:val="006B13C6"/>
    <w:rsid w:val="006C3F16"/>
    <w:rsid w:val="006D793E"/>
    <w:rsid w:val="0073510A"/>
    <w:rsid w:val="0073677D"/>
    <w:rsid w:val="00775A78"/>
    <w:rsid w:val="007934FE"/>
    <w:rsid w:val="0079423F"/>
    <w:rsid w:val="007A6868"/>
    <w:rsid w:val="007A6EE8"/>
    <w:rsid w:val="007A70F0"/>
    <w:rsid w:val="007B09CC"/>
    <w:rsid w:val="007B7908"/>
    <w:rsid w:val="007D6765"/>
    <w:rsid w:val="0082223F"/>
    <w:rsid w:val="0084684E"/>
    <w:rsid w:val="00846C28"/>
    <w:rsid w:val="00870904"/>
    <w:rsid w:val="00877007"/>
    <w:rsid w:val="008A40CF"/>
    <w:rsid w:val="008B5129"/>
    <w:rsid w:val="008C310E"/>
    <w:rsid w:val="008D0E1C"/>
    <w:rsid w:val="008D5E74"/>
    <w:rsid w:val="008D5F24"/>
    <w:rsid w:val="008E0AAD"/>
    <w:rsid w:val="0090552F"/>
    <w:rsid w:val="00922710"/>
    <w:rsid w:val="009466BD"/>
    <w:rsid w:val="0097235C"/>
    <w:rsid w:val="00977B7C"/>
    <w:rsid w:val="009832D9"/>
    <w:rsid w:val="00993D2D"/>
    <w:rsid w:val="009A38CB"/>
    <w:rsid w:val="009A757D"/>
    <w:rsid w:val="009C1692"/>
    <w:rsid w:val="009C1886"/>
    <w:rsid w:val="009E1F64"/>
    <w:rsid w:val="009E5E32"/>
    <w:rsid w:val="009F2729"/>
    <w:rsid w:val="00A3759C"/>
    <w:rsid w:val="00A423F8"/>
    <w:rsid w:val="00A77089"/>
    <w:rsid w:val="00AA7B38"/>
    <w:rsid w:val="00AB6CF7"/>
    <w:rsid w:val="00AE1EE7"/>
    <w:rsid w:val="00B04FCE"/>
    <w:rsid w:val="00B13ADF"/>
    <w:rsid w:val="00B21D4D"/>
    <w:rsid w:val="00B24FBC"/>
    <w:rsid w:val="00B4075B"/>
    <w:rsid w:val="00B42098"/>
    <w:rsid w:val="00B436A0"/>
    <w:rsid w:val="00B53E14"/>
    <w:rsid w:val="00B74807"/>
    <w:rsid w:val="00B83595"/>
    <w:rsid w:val="00BA1F46"/>
    <w:rsid w:val="00BC56FE"/>
    <w:rsid w:val="00BF790F"/>
    <w:rsid w:val="00C04B10"/>
    <w:rsid w:val="00C4032D"/>
    <w:rsid w:val="00C54DC8"/>
    <w:rsid w:val="00C5577D"/>
    <w:rsid w:val="00C70CA1"/>
    <w:rsid w:val="00C73692"/>
    <w:rsid w:val="00C76088"/>
    <w:rsid w:val="00C8289F"/>
    <w:rsid w:val="00C93BB7"/>
    <w:rsid w:val="00CA6DB4"/>
    <w:rsid w:val="00CB25E9"/>
    <w:rsid w:val="00CD3B98"/>
    <w:rsid w:val="00D0165E"/>
    <w:rsid w:val="00D177F9"/>
    <w:rsid w:val="00D249D9"/>
    <w:rsid w:val="00D27769"/>
    <w:rsid w:val="00D51BCC"/>
    <w:rsid w:val="00D65805"/>
    <w:rsid w:val="00D70A46"/>
    <w:rsid w:val="00D75C7B"/>
    <w:rsid w:val="00D80517"/>
    <w:rsid w:val="00D85C7B"/>
    <w:rsid w:val="00D93B96"/>
    <w:rsid w:val="00DC10B4"/>
    <w:rsid w:val="00DC3AC5"/>
    <w:rsid w:val="00DE2224"/>
    <w:rsid w:val="00DE7F20"/>
    <w:rsid w:val="00E02764"/>
    <w:rsid w:val="00E234E9"/>
    <w:rsid w:val="00E4140D"/>
    <w:rsid w:val="00E5689C"/>
    <w:rsid w:val="00E8576E"/>
    <w:rsid w:val="00EA73E9"/>
    <w:rsid w:val="00EC1E3E"/>
    <w:rsid w:val="00EC30E9"/>
    <w:rsid w:val="00ED3713"/>
    <w:rsid w:val="00EE113D"/>
    <w:rsid w:val="00EE2017"/>
    <w:rsid w:val="00F07433"/>
    <w:rsid w:val="00F37AC8"/>
    <w:rsid w:val="00F57D40"/>
    <w:rsid w:val="00F66EBB"/>
    <w:rsid w:val="00FD7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66572A"/>
    <w:pPr>
      <w:keepNext/>
      <w:keepLines/>
      <w:spacing w:before="40"/>
      <w:outlineLvl w:val="2"/>
    </w:pPr>
    <w:rPr>
      <w:rFonts w:eastAsiaTheme="majorEastAsia"/>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410C69"/>
  </w:style>
  <w:style w:type="character" w:customStyle="1" w:styleId="TitleChar">
    <w:name w:val="Title Char"/>
    <w:basedOn w:val="DefaultParagraphFont"/>
    <w:link w:val="Title"/>
    <w:uiPriority w:val="10"/>
    <w:rsid w:val="00410C69"/>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customStyle="1" w:styleId="Heading3Char">
    <w:name w:val="Heading 3 Char"/>
    <w:basedOn w:val="DefaultParagraphFont"/>
    <w:link w:val="Heading3"/>
    <w:uiPriority w:val="9"/>
    <w:rsid w:val="0066572A"/>
    <w:rPr>
      <w:rFonts w:ascii="Times New Roman" w:eastAsiaTheme="majorEastAsia" w:hAnsi="Times New Roman" w:cs="Times New Roman"/>
      <w:b/>
      <w:bCs/>
      <w:i/>
      <w:iCs/>
      <w:sz w:val="24"/>
      <w:szCs w:val="24"/>
    </w:rPr>
  </w:style>
  <w:style w:type="paragraph" w:styleId="Bibliography">
    <w:name w:val="Bibliography"/>
    <w:basedOn w:val="Normal"/>
    <w:next w:val="Normal"/>
    <w:uiPriority w:val="37"/>
    <w:unhideWhenUsed/>
    <w:rsid w:val="0066572A"/>
  </w:style>
  <w:style w:type="character" w:styleId="CommentReference">
    <w:name w:val="annotation reference"/>
    <w:basedOn w:val="DefaultParagraphFont"/>
    <w:uiPriority w:val="99"/>
    <w:semiHidden/>
    <w:unhideWhenUsed/>
    <w:rsid w:val="009466BD"/>
    <w:rPr>
      <w:sz w:val="16"/>
      <w:szCs w:val="16"/>
    </w:rPr>
  </w:style>
  <w:style w:type="paragraph" w:styleId="CommentText">
    <w:name w:val="annotation text"/>
    <w:basedOn w:val="Normal"/>
    <w:link w:val="CommentTextChar"/>
    <w:uiPriority w:val="99"/>
    <w:semiHidden/>
    <w:unhideWhenUsed/>
    <w:rsid w:val="009466BD"/>
    <w:pPr>
      <w:spacing w:line="240" w:lineRule="auto"/>
    </w:pPr>
    <w:rPr>
      <w:sz w:val="20"/>
      <w:szCs w:val="20"/>
    </w:rPr>
  </w:style>
  <w:style w:type="character" w:customStyle="1" w:styleId="CommentTextChar">
    <w:name w:val="Comment Text Char"/>
    <w:basedOn w:val="DefaultParagraphFont"/>
    <w:link w:val="CommentText"/>
    <w:uiPriority w:val="99"/>
    <w:semiHidden/>
    <w:rsid w:val="009466B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66BD"/>
    <w:rPr>
      <w:b/>
      <w:bCs/>
    </w:rPr>
  </w:style>
  <w:style w:type="character" w:customStyle="1" w:styleId="CommentSubjectChar">
    <w:name w:val="Comment Subject Char"/>
    <w:basedOn w:val="CommentTextChar"/>
    <w:link w:val="CommentSubject"/>
    <w:uiPriority w:val="99"/>
    <w:semiHidden/>
    <w:rsid w:val="009466BD"/>
    <w:rPr>
      <w:rFonts w:ascii="Times New Roman" w:hAnsi="Times New Roman" w:cs="Times New Roman"/>
      <w:b/>
      <w:bCs/>
      <w:sz w:val="20"/>
      <w:szCs w:val="20"/>
    </w:rPr>
  </w:style>
  <w:style w:type="paragraph" w:styleId="TOCHeading">
    <w:name w:val="TOC Heading"/>
    <w:basedOn w:val="Heading1"/>
    <w:next w:val="Normal"/>
    <w:uiPriority w:val="39"/>
    <w:unhideWhenUsed/>
    <w:qFormat/>
    <w:rsid w:val="009466BD"/>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E8576E"/>
    <w:pPr>
      <w:tabs>
        <w:tab w:val="right" w:leader="dot" w:pos="9350"/>
      </w:tabs>
      <w:spacing w:after="100"/>
      <w:pPrChange w:id="0" w:author="Nate Bachmeier" w:date="2021-12-05T11:57:00Z">
        <w:pPr>
          <w:tabs>
            <w:tab w:val="right" w:leader="dot" w:pos="9350"/>
          </w:tabs>
          <w:spacing w:after="100" w:line="480" w:lineRule="auto"/>
        </w:pPr>
      </w:pPrChange>
    </w:pPr>
    <w:rPr>
      <w:rPrChange w:id="0" w:author="Nate Bachmeier" w:date="2021-12-05T11:57:00Z">
        <w:rPr>
          <w:rFonts w:eastAsiaTheme="minorHAnsi"/>
          <w:sz w:val="24"/>
          <w:szCs w:val="24"/>
          <w:lang w:val="en-US" w:eastAsia="en-US" w:bidi="ar-SA"/>
        </w:rPr>
      </w:rPrChange>
    </w:rPr>
  </w:style>
  <w:style w:type="paragraph" w:styleId="TOC2">
    <w:name w:val="toc 2"/>
    <w:basedOn w:val="Normal"/>
    <w:next w:val="Normal"/>
    <w:autoRedefine/>
    <w:uiPriority w:val="39"/>
    <w:unhideWhenUsed/>
    <w:rsid w:val="009466BD"/>
    <w:pPr>
      <w:spacing w:after="100"/>
      <w:ind w:left="240"/>
    </w:pPr>
  </w:style>
  <w:style w:type="paragraph" w:styleId="TOC3">
    <w:name w:val="toc 3"/>
    <w:basedOn w:val="Normal"/>
    <w:next w:val="Normal"/>
    <w:autoRedefine/>
    <w:uiPriority w:val="39"/>
    <w:unhideWhenUsed/>
    <w:rsid w:val="009466BD"/>
    <w:pPr>
      <w:spacing w:after="100"/>
      <w:ind w:left="480"/>
    </w:pPr>
  </w:style>
  <w:style w:type="character" w:styleId="Hyperlink">
    <w:name w:val="Hyperlink"/>
    <w:basedOn w:val="DefaultParagraphFont"/>
    <w:uiPriority w:val="99"/>
    <w:unhideWhenUsed/>
    <w:rsid w:val="009466BD"/>
    <w:rPr>
      <w:color w:val="0563C1" w:themeColor="hyperlink"/>
      <w:u w:val="single"/>
    </w:rPr>
  </w:style>
  <w:style w:type="paragraph" w:styleId="ListParagraph">
    <w:name w:val="List Paragraph"/>
    <w:basedOn w:val="Normal"/>
    <w:uiPriority w:val="34"/>
    <w:qFormat/>
    <w:rsid w:val="009E1F64"/>
    <w:pPr>
      <w:ind w:left="720"/>
      <w:contextualSpacing/>
    </w:pPr>
  </w:style>
  <w:style w:type="paragraph" w:styleId="BalloonText">
    <w:name w:val="Balloon Text"/>
    <w:basedOn w:val="Normal"/>
    <w:link w:val="BalloonTextChar"/>
    <w:uiPriority w:val="99"/>
    <w:semiHidden/>
    <w:unhideWhenUsed/>
    <w:rsid w:val="0033178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789"/>
    <w:rPr>
      <w:rFonts w:ascii="Segoe UI" w:hAnsi="Segoe UI" w:cs="Segoe UI"/>
      <w:sz w:val="18"/>
      <w:szCs w:val="18"/>
    </w:rPr>
  </w:style>
  <w:style w:type="paragraph" w:styleId="Revision">
    <w:name w:val="Revision"/>
    <w:hidden/>
    <w:uiPriority w:val="99"/>
    <w:semiHidden/>
    <w:rsid w:val="00F57D40"/>
    <w:pPr>
      <w:spacing w:line="240" w:lineRule="auto"/>
    </w:pPr>
    <w:rPr>
      <w:rFonts w:ascii="Times New Roman" w:hAnsi="Times New Roman" w:cs="Times New Roman"/>
      <w:sz w:val="24"/>
      <w:szCs w:val="24"/>
    </w:rPr>
  </w:style>
  <w:style w:type="table" w:styleId="TableGrid">
    <w:name w:val="Table Grid"/>
    <w:basedOn w:val="TableNormal"/>
    <w:uiPriority w:val="39"/>
    <w:rsid w:val="0048441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7A686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BF790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04392">
      <w:bodyDiv w:val="1"/>
      <w:marLeft w:val="0"/>
      <w:marRight w:val="0"/>
      <w:marTop w:val="0"/>
      <w:marBottom w:val="0"/>
      <w:divBdr>
        <w:top w:val="none" w:sz="0" w:space="0" w:color="auto"/>
        <w:left w:val="none" w:sz="0" w:space="0" w:color="auto"/>
        <w:bottom w:val="none" w:sz="0" w:space="0" w:color="auto"/>
        <w:right w:val="none" w:sz="0" w:space="0" w:color="auto"/>
      </w:divBdr>
    </w:div>
    <w:div w:id="44913361">
      <w:bodyDiv w:val="1"/>
      <w:marLeft w:val="0"/>
      <w:marRight w:val="0"/>
      <w:marTop w:val="0"/>
      <w:marBottom w:val="0"/>
      <w:divBdr>
        <w:top w:val="none" w:sz="0" w:space="0" w:color="auto"/>
        <w:left w:val="none" w:sz="0" w:space="0" w:color="auto"/>
        <w:bottom w:val="none" w:sz="0" w:space="0" w:color="auto"/>
        <w:right w:val="none" w:sz="0" w:space="0" w:color="auto"/>
      </w:divBdr>
    </w:div>
    <w:div w:id="63994564">
      <w:bodyDiv w:val="1"/>
      <w:marLeft w:val="0"/>
      <w:marRight w:val="0"/>
      <w:marTop w:val="0"/>
      <w:marBottom w:val="0"/>
      <w:divBdr>
        <w:top w:val="none" w:sz="0" w:space="0" w:color="auto"/>
        <w:left w:val="none" w:sz="0" w:space="0" w:color="auto"/>
        <w:bottom w:val="none" w:sz="0" w:space="0" w:color="auto"/>
        <w:right w:val="none" w:sz="0" w:space="0" w:color="auto"/>
      </w:divBdr>
    </w:div>
    <w:div w:id="96103457">
      <w:bodyDiv w:val="1"/>
      <w:marLeft w:val="0"/>
      <w:marRight w:val="0"/>
      <w:marTop w:val="0"/>
      <w:marBottom w:val="0"/>
      <w:divBdr>
        <w:top w:val="none" w:sz="0" w:space="0" w:color="auto"/>
        <w:left w:val="none" w:sz="0" w:space="0" w:color="auto"/>
        <w:bottom w:val="none" w:sz="0" w:space="0" w:color="auto"/>
        <w:right w:val="none" w:sz="0" w:space="0" w:color="auto"/>
      </w:divBdr>
    </w:div>
    <w:div w:id="120655234">
      <w:bodyDiv w:val="1"/>
      <w:marLeft w:val="0"/>
      <w:marRight w:val="0"/>
      <w:marTop w:val="0"/>
      <w:marBottom w:val="0"/>
      <w:divBdr>
        <w:top w:val="none" w:sz="0" w:space="0" w:color="auto"/>
        <w:left w:val="none" w:sz="0" w:space="0" w:color="auto"/>
        <w:bottom w:val="none" w:sz="0" w:space="0" w:color="auto"/>
        <w:right w:val="none" w:sz="0" w:space="0" w:color="auto"/>
      </w:divBdr>
    </w:div>
    <w:div w:id="150560828">
      <w:bodyDiv w:val="1"/>
      <w:marLeft w:val="0"/>
      <w:marRight w:val="0"/>
      <w:marTop w:val="0"/>
      <w:marBottom w:val="0"/>
      <w:divBdr>
        <w:top w:val="none" w:sz="0" w:space="0" w:color="auto"/>
        <w:left w:val="none" w:sz="0" w:space="0" w:color="auto"/>
        <w:bottom w:val="none" w:sz="0" w:space="0" w:color="auto"/>
        <w:right w:val="none" w:sz="0" w:space="0" w:color="auto"/>
      </w:divBdr>
    </w:div>
    <w:div w:id="164589262">
      <w:bodyDiv w:val="1"/>
      <w:marLeft w:val="0"/>
      <w:marRight w:val="0"/>
      <w:marTop w:val="0"/>
      <w:marBottom w:val="0"/>
      <w:divBdr>
        <w:top w:val="none" w:sz="0" w:space="0" w:color="auto"/>
        <w:left w:val="none" w:sz="0" w:space="0" w:color="auto"/>
        <w:bottom w:val="none" w:sz="0" w:space="0" w:color="auto"/>
        <w:right w:val="none" w:sz="0" w:space="0" w:color="auto"/>
      </w:divBdr>
    </w:div>
    <w:div w:id="186915152">
      <w:bodyDiv w:val="1"/>
      <w:marLeft w:val="0"/>
      <w:marRight w:val="0"/>
      <w:marTop w:val="0"/>
      <w:marBottom w:val="0"/>
      <w:divBdr>
        <w:top w:val="none" w:sz="0" w:space="0" w:color="auto"/>
        <w:left w:val="none" w:sz="0" w:space="0" w:color="auto"/>
        <w:bottom w:val="none" w:sz="0" w:space="0" w:color="auto"/>
        <w:right w:val="none" w:sz="0" w:space="0" w:color="auto"/>
      </w:divBdr>
    </w:div>
    <w:div w:id="253130773">
      <w:bodyDiv w:val="1"/>
      <w:marLeft w:val="0"/>
      <w:marRight w:val="0"/>
      <w:marTop w:val="0"/>
      <w:marBottom w:val="0"/>
      <w:divBdr>
        <w:top w:val="none" w:sz="0" w:space="0" w:color="auto"/>
        <w:left w:val="none" w:sz="0" w:space="0" w:color="auto"/>
        <w:bottom w:val="none" w:sz="0" w:space="0" w:color="auto"/>
        <w:right w:val="none" w:sz="0" w:space="0" w:color="auto"/>
      </w:divBdr>
    </w:div>
    <w:div w:id="260452762">
      <w:bodyDiv w:val="1"/>
      <w:marLeft w:val="0"/>
      <w:marRight w:val="0"/>
      <w:marTop w:val="0"/>
      <w:marBottom w:val="0"/>
      <w:divBdr>
        <w:top w:val="none" w:sz="0" w:space="0" w:color="auto"/>
        <w:left w:val="none" w:sz="0" w:space="0" w:color="auto"/>
        <w:bottom w:val="none" w:sz="0" w:space="0" w:color="auto"/>
        <w:right w:val="none" w:sz="0" w:space="0" w:color="auto"/>
      </w:divBdr>
    </w:div>
    <w:div w:id="267589427">
      <w:bodyDiv w:val="1"/>
      <w:marLeft w:val="0"/>
      <w:marRight w:val="0"/>
      <w:marTop w:val="0"/>
      <w:marBottom w:val="0"/>
      <w:divBdr>
        <w:top w:val="none" w:sz="0" w:space="0" w:color="auto"/>
        <w:left w:val="none" w:sz="0" w:space="0" w:color="auto"/>
        <w:bottom w:val="none" w:sz="0" w:space="0" w:color="auto"/>
        <w:right w:val="none" w:sz="0" w:space="0" w:color="auto"/>
      </w:divBdr>
    </w:div>
    <w:div w:id="277877699">
      <w:bodyDiv w:val="1"/>
      <w:marLeft w:val="0"/>
      <w:marRight w:val="0"/>
      <w:marTop w:val="0"/>
      <w:marBottom w:val="0"/>
      <w:divBdr>
        <w:top w:val="none" w:sz="0" w:space="0" w:color="auto"/>
        <w:left w:val="none" w:sz="0" w:space="0" w:color="auto"/>
        <w:bottom w:val="none" w:sz="0" w:space="0" w:color="auto"/>
        <w:right w:val="none" w:sz="0" w:space="0" w:color="auto"/>
      </w:divBdr>
    </w:div>
    <w:div w:id="285047365">
      <w:bodyDiv w:val="1"/>
      <w:marLeft w:val="0"/>
      <w:marRight w:val="0"/>
      <w:marTop w:val="0"/>
      <w:marBottom w:val="0"/>
      <w:divBdr>
        <w:top w:val="none" w:sz="0" w:space="0" w:color="auto"/>
        <w:left w:val="none" w:sz="0" w:space="0" w:color="auto"/>
        <w:bottom w:val="none" w:sz="0" w:space="0" w:color="auto"/>
        <w:right w:val="none" w:sz="0" w:space="0" w:color="auto"/>
      </w:divBdr>
    </w:div>
    <w:div w:id="356736318">
      <w:bodyDiv w:val="1"/>
      <w:marLeft w:val="0"/>
      <w:marRight w:val="0"/>
      <w:marTop w:val="0"/>
      <w:marBottom w:val="0"/>
      <w:divBdr>
        <w:top w:val="none" w:sz="0" w:space="0" w:color="auto"/>
        <w:left w:val="none" w:sz="0" w:space="0" w:color="auto"/>
        <w:bottom w:val="none" w:sz="0" w:space="0" w:color="auto"/>
        <w:right w:val="none" w:sz="0" w:space="0" w:color="auto"/>
      </w:divBdr>
    </w:div>
    <w:div w:id="384179199">
      <w:bodyDiv w:val="1"/>
      <w:marLeft w:val="0"/>
      <w:marRight w:val="0"/>
      <w:marTop w:val="0"/>
      <w:marBottom w:val="0"/>
      <w:divBdr>
        <w:top w:val="none" w:sz="0" w:space="0" w:color="auto"/>
        <w:left w:val="none" w:sz="0" w:space="0" w:color="auto"/>
        <w:bottom w:val="none" w:sz="0" w:space="0" w:color="auto"/>
        <w:right w:val="none" w:sz="0" w:space="0" w:color="auto"/>
      </w:divBdr>
    </w:div>
    <w:div w:id="395395883">
      <w:bodyDiv w:val="1"/>
      <w:marLeft w:val="0"/>
      <w:marRight w:val="0"/>
      <w:marTop w:val="0"/>
      <w:marBottom w:val="0"/>
      <w:divBdr>
        <w:top w:val="none" w:sz="0" w:space="0" w:color="auto"/>
        <w:left w:val="none" w:sz="0" w:space="0" w:color="auto"/>
        <w:bottom w:val="none" w:sz="0" w:space="0" w:color="auto"/>
        <w:right w:val="none" w:sz="0" w:space="0" w:color="auto"/>
      </w:divBdr>
    </w:div>
    <w:div w:id="399714983">
      <w:bodyDiv w:val="1"/>
      <w:marLeft w:val="0"/>
      <w:marRight w:val="0"/>
      <w:marTop w:val="0"/>
      <w:marBottom w:val="0"/>
      <w:divBdr>
        <w:top w:val="none" w:sz="0" w:space="0" w:color="auto"/>
        <w:left w:val="none" w:sz="0" w:space="0" w:color="auto"/>
        <w:bottom w:val="none" w:sz="0" w:space="0" w:color="auto"/>
        <w:right w:val="none" w:sz="0" w:space="0" w:color="auto"/>
      </w:divBdr>
    </w:div>
    <w:div w:id="403913954">
      <w:bodyDiv w:val="1"/>
      <w:marLeft w:val="0"/>
      <w:marRight w:val="0"/>
      <w:marTop w:val="0"/>
      <w:marBottom w:val="0"/>
      <w:divBdr>
        <w:top w:val="none" w:sz="0" w:space="0" w:color="auto"/>
        <w:left w:val="none" w:sz="0" w:space="0" w:color="auto"/>
        <w:bottom w:val="none" w:sz="0" w:space="0" w:color="auto"/>
        <w:right w:val="none" w:sz="0" w:space="0" w:color="auto"/>
      </w:divBdr>
    </w:div>
    <w:div w:id="413286095">
      <w:bodyDiv w:val="1"/>
      <w:marLeft w:val="0"/>
      <w:marRight w:val="0"/>
      <w:marTop w:val="0"/>
      <w:marBottom w:val="0"/>
      <w:divBdr>
        <w:top w:val="none" w:sz="0" w:space="0" w:color="auto"/>
        <w:left w:val="none" w:sz="0" w:space="0" w:color="auto"/>
        <w:bottom w:val="none" w:sz="0" w:space="0" w:color="auto"/>
        <w:right w:val="none" w:sz="0" w:space="0" w:color="auto"/>
      </w:divBdr>
    </w:div>
    <w:div w:id="427046582">
      <w:bodyDiv w:val="1"/>
      <w:marLeft w:val="0"/>
      <w:marRight w:val="0"/>
      <w:marTop w:val="0"/>
      <w:marBottom w:val="0"/>
      <w:divBdr>
        <w:top w:val="none" w:sz="0" w:space="0" w:color="auto"/>
        <w:left w:val="none" w:sz="0" w:space="0" w:color="auto"/>
        <w:bottom w:val="none" w:sz="0" w:space="0" w:color="auto"/>
        <w:right w:val="none" w:sz="0" w:space="0" w:color="auto"/>
      </w:divBdr>
    </w:div>
    <w:div w:id="508906661">
      <w:bodyDiv w:val="1"/>
      <w:marLeft w:val="0"/>
      <w:marRight w:val="0"/>
      <w:marTop w:val="0"/>
      <w:marBottom w:val="0"/>
      <w:divBdr>
        <w:top w:val="none" w:sz="0" w:space="0" w:color="auto"/>
        <w:left w:val="none" w:sz="0" w:space="0" w:color="auto"/>
        <w:bottom w:val="none" w:sz="0" w:space="0" w:color="auto"/>
        <w:right w:val="none" w:sz="0" w:space="0" w:color="auto"/>
      </w:divBdr>
    </w:div>
    <w:div w:id="584337373">
      <w:bodyDiv w:val="1"/>
      <w:marLeft w:val="0"/>
      <w:marRight w:val="0"/>
      <w:marTop w:val="0"/>
      <w:marBottom w:val="0"/>
      <w:divBdr>
        <w:top w:val="none" w:sz="0" w:space="0" w:color="auto"/>
        <w:left w:val="none" w:sz="0" w:space="0" w:color="auto"/>
        <w:bottom w:val="none" w:sz="0" w:space="0" w:color="auto"/>
        <w:right w:val="none" w:sz="0" w:space="0" w:color="auto"/>
      </w:divBdr>
    </w:div>
    <w:div w:id="609700363">
      <w:bodyDiv w:val="1"/>
      <w:marLeft w:val="0"/>
      <w:marRight w:val="0"/>
      <w:marTop w:val="0"/>
      <w:marBottom w:val="0"/>
      <w:divBdr>
        <w:top w:val="none" w:sz="0" w:space="0" w:color="auto"/>
        <w:left w:val="none" w:sz="0" w:space="0" w:color="auto"/>
        <w:bottom w:val="none" w:sz="0" w:space="0" w:color="auto"/>
        <w:right w:val="none" w:sz="0" w:space="0" w:color="auto"/>
      </w:divBdr>
    </w:div>
    <w:div w:id="649558037">
      <w:bodyDiv w:val="1"/>
      <w:marLeft w:val="0"/>
      <w:marRight w:val="0"/>
      <w:marTop w:val="0"/>
      <w:marBottom w:val="0"/>
      <w:divBdr>
        <w:top w:val="none" w:sz="0" w:space="0" w:color="auto"/>
        <w:left w:val="none" w:sz="0" w:space="0" w:color="auto"/>
        <w:bottom w:val="none" w:sz="0" w:space="0" w:color="auto"/>
        <w:right w:val="none" w:sz="0" w:space="0" w:color="auto"/>
      </w:divBdr>
    </w:div>
    <w:div w:id="652442631">
      <w:bodyDiv w:val="1"/>
      <w:marLeft w:val="0"/>
      <w:marRight w:val="0"/>
      <w:marTop w:val="0"/>
      <w:marBottom w:val="0"/>
      <w:divBdr>
        <w:top w:val="none" w:sz="0" w:space="0" w:color="auto"/>
        <w:left w:val="none" w:sz="0" w:space="0" w:color="auto"/>
        <w:bottom w:val="none" w:sz="0" w:space="0" w:color="auto"/>
        <w:right w:val="none" w:sz="0" w:space="0" w:color="auto"/>
      </w:divBdr>
    </w:div>
    <w:div w:id="654798650">
      <w:bodyDiv w:val="1"/>
      <w:marLeft w:val="0"/>
      <w:marRight w:val="0"/>
      <w:marTop w:val="0"/>
      <w:marBottom w:val="0"/>
      <w:divBdr>
        <w:top w:val="none" w:sz="0" w:space="0" w:color="auto"/>
        <w:left w:val="none" w:sz="0" w:space="0" w:color="auto"/>
        <w:bottom w:val="none" w:sz="0" w:space="0" w:color="auto"/>
        <w:right w:val="none" w:sz="0" w:space="0" w:color="auto"/>
      </w:divBdr>
    </w:div>
    <w:div w:id="661860311">
      <w:bodyDiv w:val="1"/>
      <w:marLeft w:val="0"/>
      <w:marRight w:val="0"/>
      <w:marTop w:val="0"/>
      <w:marBottom w:val="0"/>
      <w:divBdr>
        <w:top w:val="none" w:sz="0" w:space="0" w:color="auto"/>
        <w:left w:val="none" w:sz="0" w:space="0" w:color="auto"/>
        <w:bottom w:val="none" w:sz="0" w:space="0" w:color="auto"/>
        <w:right w:val="none" w:sz="0" w:space="0" w:color="auto"/>
      </w:divBdr>
    </w:div>
    <w:div w:id="669913349">
      <w:bodyDiv w:val="1"/>
      <w:marLeft w:val="0"/>
      <w:marRight w:val="0"/>
      <w:marTop w:val="0"/>
      <w:marBottom w:val="0"/>
      <w:divBdr>
        <w:top w:val="none" w:sz="0" w:space="0" w:color="auto"/>
        <w:left w:val="none" w:sz="0" w:space="0" w:color="auto"/>
        <w:bottom w:val="none" w:sz="0" w:space="0" w:color="auto"/>
        <w:right w:val="none" w:sz="0" w:space="0" w:color="auto"/>
      </w:divBdr>
    </w:div>
    <w:div w:id="694766056">
      <w:bodyDiv w:val="1"/>
      <w:marLeft w:val="0"/>
      <w:marRight w:val="0"/>
      <w:marTop w:val="0"/>
      <w:marBottom w:val="0"/>
      <w:divBdr>
        <w:top w:val="none" w:sz="0" w:space="0" w:color="auto"/>
        <w:left w:val="none" w:sz="0" w:space="0" w:color="auto"/>
        <w:bottom w:val="none" w:sz="0" w:space="0" w:color="auto"/>
        <w:right w:val="none" w:sz="0" w:space="0" w:color="auto"/>
      </w:divBdr>
    </w:div>
    <w:div w:id="700591815">
      <w:bodyDiv w:val="1"/>
      <w:marLeft w:val="0"/>
      <w:marRight w:val="0"/>
      <w:marTop w:val="0"/>
      <w:marBottom w:val="0"/>
      <w:divBdr>
        <w:top w:val="none" w:sz="0" w:space="0" w:color="auto"/>
        <w:left w:val="none" w:sz="0" w:space="0" w:color="auto"/>
        <w:bottom w:val="none" w:sz="0" w:space="0" w:color="auto"/>
        <w:right w:val="none" w:sz="0" w:space="0" w:color="auto"/>
      </w:divBdr>
    </w:div>
    <w:div w:id="722870757">
      <w:bodyDiv w:val="1"/>
      <w:marLeft w:val="0"/>
      <w:marRight w:val="0"/>
      <w:marTop w:val="0"/>
      <w:marBottom w:val="0"/>
      <w:divBdr>
        <w:top w:val="none" w:sz="0" w:space="0" w:color="auto"/>
        <w:left w:val="none" w:sz="0" w:space="0" w:color="auto"/>
        <w:bottom w:val="none" w:sz="0" w:space="0" w:color="auto"/>
        <w:right w:val="none" w:sz="0" w:space="0" w:color="auto"/>
      </w:divBdr>
    </w:div>
    <w:div w:id="726534855">
      <w:bodyDiv w:val="1"/>
      <w:marLeft w:val="0"/>
      <w:marRight w:val="0"/>
      <w:marTop w:val="0"/>
      <w:marBottom w:val="0"/>
      <w:divBdr>
        <w:top w:val="none" w:sz="0" w:space="0" w:color="auto"/>
        <w:left w:val="none" w:sz="0" w:space="0" w:color="auto"/>
        <w:bottom w:val="none" w:sz="0" w:space="0" w:color="auto"/>
        <w:right w:val="none" w:sz="0" w:space="0" w:color="auto"/>
      </w:divBdr>
    </w:div>
    <w:div w:id="740369106">
      <w:bodyDiv w:val="1"/>
      <w:marLeft w:val="0"/>
      <w:marRight w:val="0"/>
      <w:marTop w:val="0"/>
      <w:marBottom w:val="0"/>
      <w:divBdr>
        <w:top w:val="none" w:sz="0" w:space="0" w:color="auto"/>
        <w:left w:val="none" w:sz="0" w:space="0" w:color="auto"/>
        <w:bottom w:val="none" w:sz="0" w:space="0" w:color="auto"/>
        <w:right w:val="none" w:sz="0" w:space="0" w:color="auto"/>
      </w:divBdr>
    </w:div>
    <w:div w:id="749011265">
      <w:bodyDiv w:val="1"/>
      <w:marLeft w:val="0"/>
      <w:marRight w:val="0"/>
      <w:marTop w:val="0"/>
      <w:marBottom w:val="0"/>
      <w:divBdr>
        <w:top w:val="none" w:sz="0" w:space="0" w:color="auto"/>
        <w:left w:val="none" w:sz="0" w:space="0" w:color="auto"/>
        <w:bottom w:val="none" w:sz="0" w:space="0" w:color="auto"/>
        <w:right w:val="none" w:sz="0" w:space="0" w:color="auto"/>
      </w:divBdr>
    </w:div>
    <w:div w:id="795022769">
      <w:bodyDiv w:val="1"/>
      <w:marLeft w:val="0"/>
      <w:marRight w:val="0"/>
      <w:marTop w:val="0"/>
      <w:marBottom w:val="0"/>
      <w:divBdr>
        <w:top w:val="none" w:sz="0" w:space="0" w:color="auto"/>
        <w:left w:val="none" w:sz="0" w:space="0" w:color="auto"/>
        <w:bottom w:val="none" w:sz="0" w:space="0" w:color="auto"/>
        <w:right w:val="none" w:sz="0" w:space="0" w:color="auto"/>
      </w:divBdr>
    </w:div>
    <w:div w:id="808208474">
      <w:bodyDiv w:val="1"/>
      <w:marLeft w:val="0"/>
      <w:marRight w:val="0"/>
      <w:marTop w:val="0"/>
      <w:marBottom w:val="0"/>
      <w:divBdr>
        <w:top w:val="none" w:sz="0" w:space="0" w:color="auto"/>
        <w:left w:val="none" w:sz="0" w:space="0" w:color="auto"/>
        <w:bottom w:val="none" w:sz="0" w:space="0" w:color="auto"/>
        <w:right w:val="none" w:sz="0" w:space="0" w:color="auto"/>
      </w:divBdr>
    </w:div>
    <w:div w:id="819620181">
      <w:bodyDiv w:val="1"/>
      <w:marLeft w:val="0"/>
      <w:marRight w:val="0"/>
      <w:marTop w:val="0"/>
      <w:marBottom w:val="0"/>
      <w:divBdr>
        <w:top w:val="none" w:sz="0" w:space="0" w:color="auto"/>
        <w:left w:val="none" w:sz="0" w:space="0" w:color="auto"/>
        <w:bottom w:val="none" w:sz="0" w:space="0" w:color="auto"/>
        <w:right w:val="none" w:sz="0" w:space="0" w:color="auto"/>
      </w:divBdr>
    </w:div>
    <w:div w:id="827282912">
      <w:bodyDiv w:val="1"/>
      <w:marLeft w:val="0"/>
      <w:marRight w:val="0"/>
      <w:marTop w:val="0"/>
      <w:marBottom w:val="0"/>
      <w:divBdr>
        <w:top w:val="none" w:sz="0" w:space="0" w:color="auto"/>
        <w:left w:val="none" w:sz="0" w:space="0" w:color="auto"/>
        <w:bottom w:val="none" w:sz="0" w:space="0" w:color="auto"/>
        <w:right w:val="none" w:sz="0" w:space="0" w:color="auto"/>
      </w:divBdr>
    </w:div>
    <w:div w:id="832842158">
      <w:bodyDiv w:val="1"/>
      <w:marLeft w:val="0"/>
      <w:marRight w:val="0"/>
      <w:marTop w:val="0"/>
      <w:marBottom w:val="0"/>
      <w:divBdr>
        <w:top w:val="none" w:sz="0" w:space="0" w:color="auto"/>
        <w:left w:val="none" w:sz="0" w:space="0" w:color="auto"/>
        <w:bottom w:val="none" w:sz="0" w:space="0" w:color="auto"/>
        <w:right w:val="none" w:sz="0" w:space="0" w:color="auto"/>
      </w:divBdr>
    </w:div>
    <w:div w:id="847213271">
      <w:bodyDiv w:val="1"/>
      <w:marLeft w:val="0"/>
      <w:marRight w:val="0"/>
      <w:marTop w:val="0"/>
      <w:marBottom w:val="0"/>
      <w:divBdr>
        <w:top w:val="none" w:sz="0" w:space="0" w:color="auto"/>
        <w:left w:val="none" w:sz="0" w:space="0" w:color="auto"/>
        <w:bottom w:val="none" w:sz="0" w:space="0" w:color="auto"/>
        <w:right w:val="none" w:sz="0" w:space="0" w:color="auto"/>
      </w:divBdr>
    </w:div>
    <w:div w:id="848563343">
      <w:bodyDiv w:val="1"/>
      <w:marLeft w:val="0"/>
      <w:marRight w:val="0"/>
      <w:marTop w:val="0"/>
      <w:marBottom w:val="0"/>
      <w:divBdr>
        <w:top w:val="none" w:sz="0" w:space="0" w:color="auto"/>
        <w:left w:val="none" w:sz="0" w:space="0" w:color="auto"/>
        <w:bottom w:val="none" w:sz="0" w:space="0" w:color="auto"/>
        <w:right w:val="none" w:sz="0" w:space="0" w:color="auto"/>
      </w:divBdr>
    </w:div>
    <w:div w:id="856699472">
      <w:bodyDiv w:val="1"/>
      <w:marLeft w:val="0"/>
      <w:marRight w:val="0"/>
      <w:marTop w:val="0"/>
      <w:marBottom w:val="0"/>
      <w:divBdr>
        <w:top w:val="none" w:sz="0" w:space="0" w:color="auto"/>
        <w:left w:val="none" w:sz="0" w:space="0" w:color="auto"/>
        <w:bottom w:val="none" w:sz="0" w:space="0" w:color="auto"/>
        <w:right w:val="none" w:sz="0" w:space="0" w:color="auto"/>
      </w:divBdr>
    </w:div>
    <w:div w:id="881789933">
      <w:bodyDiv w:val="1"/>
      <w:marLeft w:val="0"/>
      <w:marRight w:val="0"/>
      <w:marTop w:val="0"/>
      <w:marBottom w:val="0"/>
      <w:divBdr>
        <w:top w:val="none" w:sz="0" w:space="0" w:color="auto"/>
        <w:left w:val="none" w:sz="0" w:space="0" w:color="auto"/>
        <w:bottom w:val="none" w:sz="0" w:space="0" w:color="auto"/>
        <w:right w:val="none" w:sz="0" w:space="0" w:color="auto"/>
      </w:divBdr>
    </w:div>
    <w:div w:id="913511595">
      <w:bodyDiv w:val="1"/>
      <w:marLeft w:val="0"/>
      <w:marRight w:val="0"/>
      <w:marTop w:val="0"/>
      <w:marBottom w:val="0"/>
      <w:divBdr>
        <w:top w:val="none" w:sz="0" w:space="0" w:color="auto"/>
        <w:left w:val="none" w:sz="0" w:space="0" w:color="auto"/>
        <w:bottom w:val="none" w:sz="0" w:space="0" w:color="auto"/>
        <w:right w:val="none" w:sz="0" w:space="0" w:color="auto"/>
      </w:divBdr>
    </w:div>
    <w:div w:id="915819551">
      <w:bodyDiv w:val="1"/>
      <w:marLeft w:val="0"/>
      <w:marRight w:val="0"/>
      <w:marTop w:val="0"/>
      <w:marBottom w:val="0"/>
      <w:divBdr>
        <w:top w:val="none" w:sz="0" w:space="0" w:color="auto"/>
        <w:left w:val="none" w:sz="0" w:space="0" w:color="auto"/>
        <w:bottom w:val="none" w:sz="0" w:space="0" w:color="auto"/>
        <w:right w:val="none" w:sz="0" w:space="0" w:color="auto"/>
      </w:divBdr>
    </w:div>
    <w:div w:id="952982145">
      <w:bodyDiv w:val="1"/>
      <w:marLeft w:val="0"/>
      <w:marRight w:val="0"/>
      <w:marTop w:val="0"/>
      <w:marBottom w:val="0"/>
      <w:divBdr>
        <w:top w:val="none" w:sz="0" w:space="0" w:color="auto"/>
        <w:left w:val="none" w:sz="0" w:space="0" w:color="auto"/>
        <w:bottom w:val="none" w:sz="0" w:space="0" w:color="auto"/>
        <w:right w:val="none" w:sz="0" w:space="0" w:color="auto"/>
      </w:divBdr>
    </w:div>
    <w:div w:id="966351031">
      <w:bodyDiv w:val="1"/>
      <w:marLeft w:val="0"/>
      <w:marRight w:val="0"/>
      <w:marTop w:val="0"/>
      <w:marBottom w:val="0"/>
      <w:divBdr>
        <w:top w:val="none" w:sz="0" w:space="0" w:color="auto"/>
        <w:left w:val="none" w:sz="0" w:space="0" w:color="auto"/>
        <w:bottom w:val="none" w:sz="0" w:space="0" w:color="auto"/>
        <w:right w:val="none" w:sz="0" w:space="0" w:color="auto"/>
      </w:divBdr>
    </w:div>
    <w:div w:id="978798792">
      <w:bodyDiv w:val="1"/>
      <w:marLeft w:val="0"/>
      <w:marRight w:val="0"/>
      <w:marTop w:val="0"/>
      <w:marBottom w:val="0"/>
      <w:divBdr>
        <w:top w:val="none" w:sz="0" w:space="0" w:color="auto"/>
        <w:left w:val="none" w:sz="0" w:space="0" w:color="auto"/>
        <w:bottom w:val="none" w:sz="0" w:space="0" w:color="auto"/>
        <w:right w:val="none" w:sz="0" w:space="0" w:color="auto"/>
      </w:divBdr>
    </w:div>
    <w:div w:id="979649038">
      <w:bodyDiv w:val="1"/>
      <w:marLeft w:val="0"/>
      <w:marRight w:val="0"/>
      <w:marTop w:val="0"/>
      <w:marBottom w:val="0"/>
      <w:divBdr>
        <w:top w:val="none" w:sz="0" w:space="0" w:color="auto"/>
        <w:left w:val="none" w:sz="0" w:space="0" w:color="auto"/>
        <w:bottom w:val="none" w:sz="0" w:space="0" w:color="auto"/>
        <w:right w:val="none" w:sz="0" w:space="0" w:color="auto"/>
      </w:divBdr>
    </w:div>
    <w:div w:id="1029455672">
      <w:bodyDiv w:val="1"/>
      <w:marLeft w:val="0"/>
      <w:marRight w:val="0"/>
      <w:marTop w:val="0"/>
      <w:marBottom w:val="0"/>
      <w:divBdr>
        <w:top w:val="none" w:sz="0" w:space="0" w:color="auto"/>
        <w:left w:val="none" w:sz="0" w:space="0" w:color="auto"/>
        <w:bottom w:val="none" w:sz="0" w:space="0" w:color="auto"/>
        <w:right w:val="none" w:sz="0" w:space="0" w:color="auto"/>
      </w:divBdr>
    </w:div>
    <w:div w:id="1120346291">
      <w:bodyDiv w:val="1"/>
      <w:marLeft w:val="0"/>
      <w:marRight w:val="0"/>
      <w:marTop w:val="0"/>
      <w:marBottom w:val="0"/>
      <w:divBdr>
        <w:top w:val="none" w:sz="0" w:space="0" w:color="auto"/>
        <w:left w:val="none" w:sz="0" w:space="0" w:color="auto"/>
        <w:bottom w:val="none" w:sz="0" w:space="0" w:color="auto"/>
        <w:right w:val="none" w:sz="0" w:space="0" w:color="auto"/>
      </w:divBdr>
    </w:div>
    <w:div w:id="1129662095">
      <w:bodyDiv w:val="1"/>
      <w:marLeft w:val="0"/>
      <w:marRight w:val="0"/>
      <w:marTop w:val="0"/>
      <w:marBottom w:val="0"/>
      <w:divBdr>
        <w:top w:val="none" w:sz="0" w:space="0" w:color="auto"/>
        <w:left w:val="none" w:sz="0" w:space="0" w:color="auto"/>
        <w:bottom w:val="none" w:sz="0" w:space="0" w:color="auto"/>
        <w:right w:val="none" w:sz="0" w:space="0" w:color="auto"/>
      </w:divBdr>
    </w:div>
    <w:div w:id="1134175741">
      <w:bodyDiv w:val="1"/>
      <w:marLeft w:val="0"/>
      <w:marRight w:val="0"/>
      <w:marTop w:val="0"/>
      <w:marBottom w:val="0"/>
      <w:divBdr>
        <w:top w:val="none" w:sz="0" w:space="0" w:color="auto"/>
        <w:left w:val="none" w:sz="0" w:space="0" w:color="auto"/>
        <w:bottom w:val="none" w:sz="0" w:space="0" w:color="auto"/>
        <w:right w:val="none" w:sz="0" w:space="0" w:color="auto"/>
      </w:divBdr>
    </w:div>
    <w:div w:id="1162619286">
      <w:bodyDiv w:val="1"/>
      <w:marLeft w:val="0"/>
      <w:marRight w:val="0"/>
      <w:marTop w:val="0"/>
      <w:marBottom w:val="0"/>
      <w:divBdr>
        <w:top w:val="none" w:sz="0" w:space="0" w:color="auto"/>
        <w:left w:val="none" w:sz="0" w:space="0" w:color="auto"/>
        <w:bottom w:val="none" w:sz="0" w:space="0" w:color="auto"/>
        <w:right w:val="none" w:sz="0" w:space="0" w:color="auto"/>
      </w:divBdr>
    </w:div>
    <w:div w:id="1162745689">
      <w:bodyDiv w:val="1"/>
      <w:marLeft w:val="0"/>
      <w:marRight w:val="0"/>
      <w:marTop w:val="0"/>
      <w:marBottom w:val="0"/>
      <w:divBdr>
        <w:top w:val="none" w:sz="0" w:space="0" w:color="auto"/>
        <w:left w:val="none" w:sz="0" w:space="0" w:color="auto"/>
        <w:bottom w:val="none" w:sz="0" w:space="0" w:color="auto"/>
        <w:right w:val="none" w:sz="0" w:space="0" w:color="auto"/>
      </w:divBdr>
    </w:div>
    <w:div w:id="1163352656">
      <w:bodyDiv w:val="1"/>
      <w:marLeft w:val="0"/>
      <w:marRight w:val="0"/>
      <w:marTop w:val="0"/>
      <w:marBottom w:val="0"/>
      <w:divBdr>
        <w:top w:val="none" w:sz="0" w:space="0" w:color="auto"/>
        <w:left w:val="none" w:sz="0" w:space="0" w:color="auto"/>
        <w:bottom w:val="none" w:sz="0" w:space="0" w:color="auto"/>
        <w:right w:val="none" w:sz="0" w:space="0" w:color="auto"/>
      </w:divBdr>
    </w:div>
    <w:div w:id="1228297408">
      <w:bodyDiv w:val="1"/>
      <w:marLeft w:val="0"/>
      <w:marRight w:val="0"/>
      <w:marTop w:val="0"/>
      <w:marBottom w:val="0"/>
      <w:divBdr>
        <w:top w:val="none" w:sz="0" w:space="0" w:color="auto"/>
        <w:left w:val="none" w:sz="0" w:space="0" w:color="auto"/>
        <w:bottom w:val="none" w:sz="0" w:space="0" w:color="auto"/>
        <w:right w:val="none" w:sz="0" w:space="0" w:color="auto"/>
      </w:divBdr>
    </w:div>
    <w:div w:id="1293747195">
      <w:bodyDiv w:val="1"/>
      <w:marLeft w:val="0"/>
      <w:marRight w:val="0"/>
      <w:marTop w:val="0"/>
      <w:marBottom w:val="0"/>
      <w:divBdr>
        <w:top w:val="none" w:sz="0" w:space="0" w:color="auto"/>
        <w:left w:val="none" w:sz="0" w:space="0" w:color="auto"/>
        <w:bottom w:val="none" w:sz="0" w:space="0" w:color="auto"/>
        <w:right w:val="none" w:sz="0" w:space="0" w:color="auto"/>
      </w:divBdr>
    </w:div>
    <w:div w:id="1332488699">
      <w:bodyDiv w:val="1"/>
      <w:marLeft w:val="0"/>
      <w:marRight w:val="0"/>
      <w:marTop w:val="0"/>
      <w:marBottom w:val="0"/>
      <w:divBdr>
        <w:top w:val="none" w:sz="0" w:space="0" w:color="auto"/>
        <w:left w:val="none" w:sz="0" w:space="0" w:color="auto"/>
        <w:bottom w:val="none" w:sz="0" w:space="0" w:color="auto"/>
        <w:right w:val="none" w:sz="0" w:space="0" w:color="auto"/>
      </w:divBdr>
    </w:div>
    <w:div w:id="1348143328">
      <w:bodyDiv w:val="1"/>
      <w:marLeft w:val="0"/>
      <w:marRight w:val="0"/>
      <w:marTop w:val="0"/>
      <w:marBottom w:val="0"/>
      <w:divBdr>
        <w:top w:val="none" w:sz="0" w:space="0" w:color="auto"/>
        <w:left w:val="none" w:sz="0" w:space="0" w:color="auto"/>
        <w:bottom w:val="none" w:sz="0" w:space="0" w:color="auto"/>
        <w:right w:val="none" w:sz="0" w:space="0" w:color="auto"/>
      </w:divBdr>
    </w:div>
    <w:div w:id="1358197460">
      <w:bodyDiv w:val="1"/>
      <w:marLeft w:val="0"/>
      <w:marRight w:val="0"/>
      <w:marTop w:val="0"/>
      <w:marBottom w:val="0"/>
      <w:divBdr>
        <w:top w:val="none" w:sz="0" w:space="0" w:color="auto"/>
        <w:left w:val="none" w:sz="0" w:space="0" w:color="auto"/>
        <w:bottom w:val="none" w:sz="0" w:space="0" w:color="auto"/>
        <w:right w:val="none" w:sz="0" w:space="0" w:color="auto"/>
      </w:divBdr>
    </w:div>
    <w:div w:id="1384332666">
      <w:bodyDiv w:val="1"/>
      <w:marLeft w:val="0"/>
      <w:marRight w:val="0"/>
      <w:marTop w:val="0"/>
      <w:marBottom w:val="0"/>
      <w:divBdr>
        <w:top w:val="none" w:sz="0" w:space="0" w:color="auto"/>
        <w:left w:val="none" w:sz="0" w:space="0" w:color="auto"/>
        <w:bottom w:val="none" w:sz="0" w:space="0" w:color="auto"/>
        <w:right w:val="none" w:sz="0" w:space="0" w:color="auto"/>
      </w:divBdr>
    </w:div>
    <w:div w:id="1401560338">
      <w:bodyDiv w:val="1"/>
      <w:marLeft w:val="0"/>
      <w:marRight w:val="0"/>
      <w:marTop w:val="0"/>
      <w:marBottom w:val="0"/>
      <w:divBdr>
        <w:top w:val="none" w:sz="0" w:space="0" w:color="auto"/>
        <w:left w:val="none" w:sz="0" w:space="0" w:color="auto"/>
        <w:bottom w:val="none" w:sz="0" w:space="0" w:color="auto"/>
        <w:right w:val="none" w:sz="0" w:space="0" w:color="auto"/>
      </w:divBdr>
    </w:div>
    <w:div w:id="1414551708">
      <w:bodyDiv w:val="1"/>
      <w:marLeft w:val="0"/>
      <w:marRight w:val="0"/>
      <w:marTop w:val="0"/>
      <w:marBottom w:val="0"/>
      <w:divBdr>
        <w:top w:val="none" w:sz="0" w:space="0" w:color="auto"/>
        <w:left w:val="none" w:sz="0" w:space="0" w:color="auto"/>
        <w:bottom w:val="none" w:sz="0" w:space="0" w:color="auto"/>
        <w:right w:val="none" w:sz="0" w:space="0" w:color="auto"/>
      </w:divBdr>
    </w:div>
    <w:div w:id="1430389598">
      <w:bodyDiv w:val="1"/>
      <w:marLeft w:val="0"/>
      <w:marRight w:val="0"/>
      <w:marTop w:val="0"/>
      <w:marBottom w:val="0"/>
      <w:divBdr>
        <w:top w:val="none" w:sz="0" w:space="0" w:color="auto"/>
        <w:left w:val="none" w:sz="0" w:space="0" w:color="auto"/>
        <w:bottom w:val="none" w:sz="0" w:space="0" w:color="auto"/>
        <w:right w:val="none" w:sz="0" w:space="0" w:color="auto"/>
      </w:divBdr>
    </w:div>
    <w:div w:id="1431967126">
      <w:bodyDiv w:val="1"/>
      <w:marLeft w:val="0"/>
      <w:marRight w:val="0"/>
      <w:marTop w:val="0"/>
      <w:marBottom w:val="0"/>
      <w:divBdr>
        <w:top w:val="none" w:sz="0" w:space="0" w:color="auto"/>
        <w:left w:val="none" w:sz="0" w:space="0" w:color="auto"/>
        <w:bottom w:val="none" w:sz="0" w:space="0" w:color="auto"/>
        <w:right w:val="none" w:sz="0" w:space="0" w:color="auto"/>
      </w:divBdr>
    </w:div>
    <w:div w:id="1448162087">
      <w:bodyDiv w:val="1"/>
      <w:marLeft w:val="0"/>
      <w:marRight w:val="0"/>
      <w:marTop w:val="0"/>
      <w:marBottom w:val="0"/>
      <w:divBdr>
        <w:top w:val="none" w:sz="0" w:space="0" w:color="auto"/>
        <w:left w:val="none" w:sz="0" w:space="0" w:color="auto"/>
        <w:bottom w:val="none" w:sz="0" w:space="0" w:color="auto"/>
        <w:right w:val="none" w:sz="0" w:space="0" w:color="auto"/>
      </w:divBdr>
    </w:div>
    <w:div w:id="1456866635">
      <w:bodyDiv w:val="1"/>
      <w:marLeft w:val="0"/>
      <w:marRight w:val="0"/>
      <w:marTop w:val="0"/>
      <w:marBottom w:val="0"/>
      <w:divBdr>
        <w:top w:val="none" w:sz="0" w:space="0" w:color="auto"/>
        <w:left w:val="none" w:sz="0" w:space="0" w:color="auto"/>
        <w:bottom w:val="none" w:sz="0" w:space="0" w:color="auto"/>
        <w:right w:val="none" w:sz="0" w:space="0" w:color="auto"/>
      </w:divBdr>
    </w:div>
    <w:div w:id="1587612783">
      <w:bodyDiv w:val="1"/>
      <w:marLeft w:val="0"/>
      <w:marRight w:val="0"/>
      <w:marTop w:val="0"/>
      <w:marBottom w:val="0"/>
      <w:divBdr>
        <w:top w:val="none" w:sz="0" w:space="0" w:color="auto"/>
        <w:left w:val="none" w:sz="0" w:space="0" w:color="auto"/>
        <w:bottom w:val="none" w:sz="0" w:space="0" w:color="auto"/>
        <w:right w:val="none" w:sz="0" w:space="0" w:color="auto"/>
      </w:divBdr>
    </w:div>
    <w:div w:id="1598950357">
      <w:bodyDiv w:val="1"/>
      <w:marLeft w:val="0"/>
      <w:marRight w:val="0"/>
      <w:marTop w:val="0"/>
      <w:marBottom w:val="0"/>
      <w:divBdr>
        <w:top w:val="none" w:sz="0" w:space="0" w:color="auto"/>
        <w:left w:val="none" w:sz="0" w:space="0" w:color="auto"/>
        <w:bottom w:val="none" w:sz="0" w:space="0" w:color="auto"/>
        <w:right w:val="none" w:sz="0" w:space="0" w:color="auto"/>
      </w:divBdr>
    </w:div>
    <w:div w:id="1608122700">
      <w:bodyDiv w:val="1"/>
      <w:marLeft w:val="0"/>
      <w:marRight w:val="0"/>
      <w:marTop w:val="0"/>
      <w:marBottom w:val="0"/>
      <w:divBdr>
        <w:top w:val="none" w:sz="0" w:space="0" w:color="auto"/>
        <w:left w:val="none" w:sz="0" w:space="0" w:color="auto"/>
        <w:bottom w:val="none" w:sz="0" w:space="0" w:color="auto"/>
        <w:right w:val="none" w:sz="0" w:space="0" w:color="auto"/>
      </w:divBdr>
    </w:div>
    <w:div w:id="1696883483">
      <w:bodyDiv w:val="1"/>
      <w:marLeft w:val="0"/>
      <w:marRight w:val="0"/>
      <w:marTop w:val="0"/>
      <w:marBottom w:val="0"/>
      <w:divBdr>
        <w:top w:val="none" w:sz="0" w:space="0" w:color="auto"/>
        <w:left w:val="none" w:sz="0" w:space="0" w:color="auto"/>
        <w:bottom w:val="none" w:sz="0" w:space="0" w:color="auto"/>
        <w:right w:val="none" w:sz="0" w:space="0" w:color="auto"/>
      </w:divBdr>
    </w:div>
    <w:div w:id="1707101325">
      <w:bodyDiv w:val="1"/>
      <w:marLeft w:val="0"/>
      <w:marRight w:val="0"/>
      <w:marTop w:val="0"/>
      <w:marBottom w:val="0"/>
      <w:divBdr>
        <w:top w:val="none" w:sz="0" w:space="0" w:color="auto"/>
        <w:left w:val="none" w:sz="0" w:space="0" w:color="auto"/>
        <w:bottom w:val="none" w:sz="0" w:space="0" w:color="auto"/>
        <w:right w:val="none" w:sz="0" w:space="0" w:color="auto"/>
      </w:divBdr>
    </w:div>
    <w:div w:id="1713115846">
      <w:bodyDiv w:val="1"/>
      <w:marLeft w:val="0"/>
      <w:marRight w:val="0"/>
      <w:marTop w:val="0"/>
      <w:marBottom w:val="0"/>
      <w:divBdr>
        <w:top w:val="none" w:sz="0" w:space="0" w:color="auto"/>
        <w:left w:val="none" w:sz="0" w:space="0" w:color="auto"/>
        <w:bottom w:val="none" w:sz="0" w:space="0" w:color="auto"/>
        <w:right w:val="none" w:sz="0" w:space="0" w:color="auto"/>
      </w:divBdr>
    </w:div>
    <w:div w:id="1761440452">
      <w:bodyDiv w:val="1"/>
      <w:marLeft w:val="0"/>
      <w:marRight w:val="0"/>
      <w:marTop w:val="0"/>
      <w:marBottom w:val="0"/>
      <w:divBdr>
        <w:top w:val="none" w:sz="0" w:space="0" w:color="auto"/>
        <w:left w:val="none" w:sz="0" w:space="0" w:color="auto"/>
        <w:bottom w:val="none" w:sz="0" w:space="0" w:color="auto"/>
        <w:right w:val="none" w:sz="0" w:space="0" w:color="auto"/>
      </w:divBdr>
    </w:div>
    <w:div w:id="1812550559">
      <w:bodyDiv w:val="1"/>
      <w:marLeft w:val="0"/>
      <w:marRight w:val="0"/>
      <w:marTop w:val="0"/>
      <w:marBottom w:val="0"/>
      <w:divBdr>
        <w:top w:val="none" w:sz="0" w:space="0" w:color="auto"/>
        <w:left w:val="none" w:sz="0" w:space="0" w:color="auto"/>
        <w:bottom w:val="none" w:sz="0" w:space="0" w:color="auto"/>
        <w:right w:val="none" w:sz="0" w:space="0" w:color="auto"/>
      </w:divBdr>
    </w:div>
    <w:div w:id="1826045074">
      <w:bodyDiv w:val="1"/>
      <w:marLeft w:val="0"/>
      <w:marRight w:val="0"/>
      <w:marTop w:val="0"/>
      <w:marBottom w:val="0"/>
      <w:divBdr>
        <w:top w:val="none" w:sz="0" w:space="0" w:color="auto"/>
        <w:left w:val="none" w:sz="0" w:space="0" w:color="auto"/>
        <w:bottom w:val="none" w:sz="0" w:space="0" w:color="auto"/>
        <w:right w:val="none" w:sz="0" w:space="0" w:color="auto"/>
      </w:divBdr>
    </w:div>
    <w:div w:id="1904826772">
      <w:bodyDiv w:val="1"/>
      <w:marLeft w:val="0"/>
      <w:marRight w:val="0"/>
      <w:marTop w:val="0"/>
      <w:marBottom w:val="0"/>
      <w:divBdr>
        <w:top w:val="none" w:sz="0" w:space="0" w:color="auto"/>
        <w:left w:val="none" w:sz="0" w:space="0" w:color="auto"/>
        <w:bottom w:val="none" w:sz="0" w:space="0" w:color="auto"/>
        <w:right w:val="none" w:sz="0" w:space="0" w:color="auto"/>
      </w:divBdr>
    </w:div>
    <w:div w:id="1941990564">
      <w:bodyDiv w:val="1"/>
      <w:marLeft w:val="0"/>
      <w:marRight w:val="0"/>
      <w:marTop w:val="0"/>
      <w:marBottom w:val="0"/>
      <w:divBdr>
        <w:top w:val="none" w:sz="0" w:space="0" w:color="auto"/>
        <w:left w:val="none" w:sz="0" w:space="0" w:color="auto"/>
        <w:bottom w:val="none" w:sz="0" w:space="0" w:color="auto"/>
        <w:right w:val="none" w:sz="0" w:space="0" w:color="auto"/>
      </w:divBdr>
    </w:div>
    <w:div w:id="1974630426">
      <w:bodyDiv w:val="1"/>
      <w:marLeft w:val="0"/>
      <w:marRight w:val="0"/>
      <w:marTop w:val="0"/>
      <w:marBottom w:val="0"/>
      <w:divBdr>
        <w:top w:val="none" w:sz="0" w:space="0" w:color="auto"/>
        <w:left w:val="none" w:sz="0" w:space="0" w:color="auto"/>
        <w:bottom w:val="none" w:sz="0" w:space="0" w:color="auto"/>
        <w:right w:val="none" w:sz="0" w:space="0" w:color="auto"/>
      </w:divBdr>
    </w:div>
    <w:div w:id="2002351620">
      <w:bodyDiv w:val="1"/>
      <w:marLeft w:val="0"/>
      <w:marRight w:val="0"/>
      <w:marTop w:val="0"/>
      <w:marBottom w:val="0"/>
      <w:divBdr>
        <w:top w:val="none" w:sz="0" w:space="0" w:color="auto"/>
        <w:left w:val="none" w:sz="0" w:space="0" w:color="auto"/>
        <w:bottom w:val="none" w:sz="0" w:space="0" w:color="auto"/>
        <w:right w:val="none" w:sz="0" w:space="0" w:color="auto"/>
      </w:divBdr>
    </w:div>
    <w:div w:id="2070152580">
      <w:bodyDiv w:val="1"/>
      <w:marLeft w:val="0"/>
      <w:marRight w:val="0"/>
      <w:marTop w:val="0"/>
      <w:marBottom w:val="0"/>
      <w:divBdr>
        <w:top w:val="none" w:sz="0" w:space="0" w:color="auto"/>
        <w:left w:val="none" w:sz="0" w:space="0" w:color="auto"/>
        <w:bottom w:val="none" w:sz="0" w:space="0" w:color="auto"/>
        <w:right w:val="none" w:sz="0" w:space="0" w:color="auto"/>
      </w:divBdr>
    </w:div>
    <w:div w:id="2091080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6</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17</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9</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10</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8</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9</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20</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21</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22</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23</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24</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25</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26</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27</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8</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1</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12</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1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5</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5</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6</b:RefOrder>
  </b:Source>
  <b:Source>
    <b:Tag>Ado21</b:Tag>
    <b:SourceType>InternetSite</b:SourceType>
    <b:Guid>{AF3B5359-9EAF-43E4-802D-E41BFFA3E2A1}</b:Guid>
    <b:Title>Mixamo</b:Title>
    <b:Year>2021</b:Year>
    <b:Author>
      <b:Author>
        <b:Corporate>Adobe</b:Corporate>
      </b:Author>
    </b:Author>
    <b:InternetSiteTitle>Animate 3D characters for games, film, and more</b:InternetSiteTitle>
    <b:URL>https://www.mixamo.com/</b:URL>
    <b:RefOrder>29</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8</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30</b:RefOrder>
  </b:Source>
</b:Sources>
</file>

<file path=customXml/itemProps1.xml><?xml version="1.0" encoding="utf-8"?>
<ds:datastoreItem xmlns:ds="http://schemas.openxmlformats.org/officeDocument/2006/customXml" ds:itemID="{8D7904A3-183D-4E5F-8D61-57A1979C5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48</TotalTime>
  <Pages>29</Pages>
  <Words>7056</Words>
  <Characters>40222</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6</cp:revision>
  <dcterms:created xsi:type="dcterms:W3CDTF">2021-11-19T00:12:00Z</dcterms:created>
  <dcterms:modified xsi:type="dcterms:W3CDTF">2021-12-05T17:29:00Z</dcterms:modified>
</cp:coreProperties>
</file>